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F0F6B" w14:textId="77777777" w:rsidR="00E119CE" w:rsidRPr="00E02578" w:rsidRDefault="00E119CE" w:rsidP="00F137D9">
      <w:pPr>
        <w:spacing w:line="240" w:lineRule="auto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7555"/>
      </w:tblGrid>
      <w:tr w:rsidR="00430A4F" w:rsidRPr="00E02578" w14:paraId="5420C69E" w14:textId="77777777" w:rsidTr="009A3D9A">
        <w:trPr>
          <w:trHeight w:val="458"/>
        </w:trPr>
        <w:tc>
          <w:tcPr>
            <w:tcW w:w="960" w:type="pct"/>
            <w:vAlign w:val="bottom"/>
          </w:tcPr>
          <w:p w14:paraId="741F776D" w14:textId="77777777" w:rsidR="00430A4F" w:rsidRPr="00E02578" w:rsidRDefault="00430A4F" w:rsidP="00F137D9">
            <w:pPr>
              <w:pStyle w:val="Header"/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2"/>
              </w:rPr>
            </w:pPr>
            <w:r w:rsidRPr="00E02578">
              <w:rPr>
                <w:rFonts w:ascii="Times New Roman" w:hAnsi="Times New Roman" w:cs="Times New Roman"/>
                <w:sz w:val="12"/>
              </w:rPr>
              <w:t>IRB Use Only:</w:t>
            </w:r>
          </w:p>
          <w:p w14:paraId="76357E97" w14:textId="77777777" w:rsidR="00430A4F" w:rsidRDefault="00F438E5" w:rsidP="00F137D9">
            <w:pPr>
              <w:pStyle w:val="Header"/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2"/>
              </w:rPr>
            </w:pPr>
            <w:r>
              <w:rPr>
                <w:rFonts w:ascii="Times New Roman" w:hAnsi="Times New Roman" w:cs="Times New Roman"/>
                <w:sz w:val="12"/>
              </w:rPr>
              <w:t>CL</w:t>
            </w:r>
            <w:r w:rsidR="00430A4F" w:rsidRPr="00E02578">
              <w:rPr>
                <w:rFonts w:ascii="Times New Roman" w:hAnsi="Times New Roman" w:cs="Times New Roman"/>
                <w:sz w:val="12"/>
              </w:rPr>
              <w:t>#</w:t>
            </w:r>
            <w:r w:rsidR="009A3D9A">
              <w:rPr>
                <w:rFonts w:ascii="Times New Roman" w:hAnsi="Times New Roman" w:cs="Times New Roman"/>
                <w:sz w:val="12"/>
              </w:rPr>
              <w:br/>
            </w:r>
          </w:p>
          <w:p w14:paraId="7D465991" w14:textId="77777777" w:rsidR="00430A4F" w:rsidRPr="00E02578" w:rsidRDefault="00430A4F" w:rsidP="00F137D9">
            <w:pPr>
              <w:pStyle w:val="Header"/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4040" w:type="pct"/>
            <w:vAlign w:val="bottom"/>
          </w:tcPr>
          <w:p w14:paraId="0EE7137A" w14:textId="77777777" w:rsidR="00430A4F" w:rsidRDefault="00430A4F" w:rsidP="00430A4F">
            <w:pPr>
              <w:pStyle w:val="Header"/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</w:rPr>
            </w:pPr>
            <w:r w:rsidRPr="00E02578">
              <w:rPr>
                <w:rFonts w:ascii="Times New Roman" w:hAnsi="Times New Roman" w:cs="Times New Roman"/>
                <w:sz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</w:rPr>
              <w:t>Amanda Boone</w:t>
            </w:r>
            <w:r w:rsidRPr="00E02578">
              <w:rPr>
                <w:rFonts w:ascii="Times New Roman" w:hAnsi="Times New Roman" w:cs="Times New Roman"/>
                <w:sz w:val="16"/>
              </w:rPr>
              <w:t xml:space="preserve">                                                  </w:t>
            </w:r>
            <w:r>
              <w:rPr>
                <w:rFonts w:ascii="Times New Roman" w:hAnsi="Times New Roman" w:cs="Times New Roman"/>
                <w:sz w:val="16"/>
              </w:rPr>
              <w:t xml:space="preserve">                                  </w:t>
            </w:r>
            <w:r w:rsidRPr="00E02578">
              <w:rPr>
                <w:rFonts w:ascii="Times New Roman" w:hAnsi="Times New Roman" w:cs="Times New Roman"/>
                <w:sz w:val="16"/>
              </w:rPr>
              <w:t>Date</w:t>
            </w:r>
          </w:p>
          <w:p w14:paraId="51E2F647" w14:textId="77777777" w:rsidR="00430A4F" w:rsidRDefault="00430A4F" w:rsidP="00430A4F">
            <w:pPr>
              <w:pStyle w:val="Header"/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4"/>
              </w:rPr>
            </w:pPr>
          </w:p>
          <w:p w14:paraId="0B0EDC29" w14:textId="77777777" w:rsidR="00430A4F" w:rsidRPr="00E02578" w:rsidRDefault="00430A4F" w:rsidP="00430A4F">
            <w:pPr>
              <w:pStyle w:val="Header"/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4"/>
              </w:rPr>
            </w:pPr>
          </w:p>
        </w:tc>
      </w:tr>
    </w:tbl>
    <w:p w14:paraId="08707E4F" w14:textId="77777777" w:rsidR="002174F4" w:rsidRPr="00E02578" w:rsidRDefault="002174F4" w:rsidP="00F137D9">
      <w:pPr>
        <w:spacing w:line="240" w:lineRule="auto"/>
        <w:rPr>
          <w:rFonts w:ascii="Times New Roman" w:hAnsi="Times New Roman" w:cs="Times New Roman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608"/>
        <w:gridCol w:w="6752"/>
      </w:tblGrid>
      <w:tr w:rsidR="009D2E8F" w:rsidRPr="00E02578" w14:paraId="285CEA29" w14:textId="77777777" w:rsidTr="00343E25">
        <w:tc>
          <w:tcPr>
            <w:tcW w:w="1393" w:type="pct"/>
            <w:vAlign w:val="center"/>
          </w:tcPr>
          <w:p w14:paraId="5EAA472F" w14:textId="77777777" w:rsidR="009D2E8F" w:rsidRPr="00E02578" w:rsidRDefault="00214CC1" w:rsidP="00F137D9">
            <w:pPr>
              <w:tabs>
                <w:tab w:val="left" w:pos="-720"/>
              </w:tabs>
              <w:suppressAutoHyphens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E02578">
              <w:rPr>
                <w:rFonts w:ascii="Times New Roman" w:hAnsi="Times New Roman" w:cs="Times New Roman"/>
                <w:b/>
                <w:bCs/>
                <w:noProof/>
                <w:szCs w:val="24"/>
              </w:rPr>
              <w:drawing>
                <wp:inline distT="0" distB="0" distL="0" distR="0" wp14:anchorId="51B698DA" wp14:editId="6512BBD5">
                  <wp:extent cx="1485900" cy="619125"/>
                  <wp:effectExtent l="0" t="0" r="0" b="9525"/>
                  <wp:docPr id="1" name="Picture 1" descr="UTD_Logo_BW_m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TD_Logo_BW_m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7" w:type="pct"/>
            <w:vAlign w:val="center"/>
          </w:tcPr>
          <w:p w14:paraId="4579AF8A" w14:textId="77777777" w:rsidR="009D2E8F" w:rsidRPr="00E02578" w:rsidRDefault="009D2E8F" w:rsidP="00F137D9">
            <w:pPr>
              <w:tabs>
                <w:tab w:val="left" w:pos="-720"/>
              </w:tabs>
              <w:suppressAutoHyphens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E02578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pplication for </w:t>
            </w:r>
            <w:r w:rsidR="002A493A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lass Projects</w:t>
            </w:r>
          </w:p>
          <w:p w14:paraId="63755C25" w14:textId="77777777" w:rsidR="00791F46" w:rsidRPr="00E02578" w:rsidRDefault="00791F46" w:rsidP="00F137D9">
            <w:pPr>
              <w:tabs>
                <w:tab w:val="left" w:pos="-720"/>
              </w:tabs>
              <w:suppressAutoHyphens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E02578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Office of Research Compliance</w:t>
            </w:r>
          </w:p>
        </w:tc>
      </w:tr>
    </w:tbl>
    <w:p w14:paraId="0F8FDDE5" w14:textId="77777777" w:rsidR="00CC4CFD" w:rsidRPr="00F820ED" w:rsidRDefault="007617D5" w:rsidP="00F137D9">
      <w:pPr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10"/>
          <w:szCs w:val="20"/>
          <w:u w:val="single"/>
        </w:rPr>
        <w:br/>
      </w:r>
      <w:r w:rsidR="00CC4CFD" w:rsidRPr="00F820ED">
        <w:rPr>
          <w:rFonts w:ascii="Times New Roman" w:hAnsi="Times New Roman" w:cs="Times New Roman"/>
          <w:b/>
          <w:sz w:val="20"/>
          <w:szCs w:val="20"/>
          <w:u w:val="single"/>
        </w:rPr>
        <w:t>Please note</w:t>
      </w:r>
      <w:r w:rsidR="00CC4CFD" w:rsidRPr="00F820ED">
        <w:rPr>
          <w:rFonts w:ascii="Times New Roman" w:hAnsi="Times New Roman" w:cs="Times New Roman"/>
          <w:sz w:val="20"/>
          <w:szCs w:val="20"/>
        </w:rPr>
        <w:t>:</w:t>
      </w:r>
    </w:p>
    <w:p w14:paraId="1D405A1C" w14:textId="77777777" w:rsidR="00CC4CFD" w:rsidRPr="00F820ED" w:rsidRDefault="00CC4CFD" w:rsidP="00F137D9">
      <w:pPr>
        <w:numPr>
          <w:ilvl w:val="0"/>
          <w:numId w:val="17"/>
        </w:numPr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iCs/>
          <w:sz w:val="20"/>
          <w:szCs w:val="20"/>
        </w:rPr>
      </w:pPr>
      <w:r w:rsidRPr="00F820ED">
        <w:rPr>
          <w:rFonts w:ascii="Times New Roman" w:hAnsi="Times New Roman" w:cs="Times New Roman"/>
          <w:sz w:val="20"/>
          <w:szCs w:val="20"/>
        </w:rPr>
        <w:t xml:space="preserve">This form is </w:t>
      </w:r>
      <w:r w:rsidRPr="00F820ED">
        <w:rPr>
          <w:rFonts w:ascii="Times New Roman" w:hAnsi="Times New Roman" w:cs="Times New Roman"/>
          <w:sz w:val="20"/>
          <w:szCs w:val="20"/>
          <w:u w:val="single"/>
        </w:rPr>
        <w:t>only</w:t>
      </w:r>
      <w:r w:rsidRPr="00F820ED">
        <w:rPr>
          <w:rFonts w:ascii="Times New Roman" w:hAnsi="Times New Roman" w:cs="Times New Roman"/>
          <w:sz w:val="20"/>
          <w:szCs w:val="20"/>
        </w:rPr>
        <w:t xml:space="preserve"> for Class Projects. If you are planning to use the data for a Thesis/Dissertation or any other purpose, please complete the </w:t>
      </w:r>
      <w:r w:rsidR="00334A3B">
        <w:rPr>
          <w:rFonts w:ascii="Times New Roman" w:hAnsi="Times New Roman" w:cs="Times New Roman"/>
          <w:sz w:val="20"/>
          <w:szCs w:val="20"/>
        </w:rPr>
        <w:t xml:space="preserve">Application for </w:t>
      </w:r>
      <w:r w:rsidRPr="00F820ED">
        <w:rPr>
          <w:rFonts w:ascii="Times New Roman" w:hAnsi="Times New Roman" w:cs="Times New Roman"/>
          <w:sz w:val="20"/>
          <w:szCs w:val="20"/>
        </w:rPr>
        <w:t>Minimal Review.</w:t>
      </w:r>
    </w:p>
    <w:p w14:paraId="48CD9553" w14:textId="77777777" w:rsidR="00CC4CFD" w:rsidRPr="00F820ED" w:rsidRDefault="00CC4CFD" w:rsidP="00F137D9">
      <w:pPr>
        <w:numPr>
          <w:ilvl w:val="0"/>
          <w:numId w:val="17"/>
        </w:numPr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iCs/>
          <w:sz w:val="20"/>
          <w:szCs w:val="20"/>
        </w:rPr>
      </w:pPr>
      <w:r w:rsidRPr="00F820ED">
        <w:rPr>
          <w:rFonts w:ascii="Times New Roman" w:hAnsi="Times New Roman" w:cs="Times New Roman"/>
          <w:sz w:val="20"/>
          <w:szCs w:val="20"/>
        </w:rPr>
        <w:t>This form must be typed.</w:t>
      </w:r>
    </w:p>
    <w:p w14:paraId="11E670FD" w14:textId="77777777" w:rsidR="004D7AFA" w:rsidRPr="00334A3B" w:rsidRDefault="00CC4CFD" w:rsidP="00F137D9">
      <w:pPr>
        <w:numPr>
          <w:ilvl w:val="0"/>
          <w:numId w:val="17"/>
        </w:numPr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iCs/>
          <w:sz w:val="20"/>
          <w:szCs w:val="20"/>
        </w:rPr>
      </w:pPr>
      <w:r w:rsidRPr="00F820ED">
        <w:rPr>
          <w:rFonts w:ascii="Times New Roman" w:hAnsi="Times New Roman" w:cs="Times New Roman"/>
          <w:sz w:val="20"/>
          <w:szCs w:val="20"/>
        </w:rPr>
        <w:t xml:space="preserve">You are not allowed to begin </w:t>
      </w:r>
      <w:r w:rsidRPr="00F820ED">
        <w:rPr>
          <w:rFonts w:ascii="Times New Roman" w:hAnsi="Times New Roman" w:cs="Times New Roman"/>
          <w:sz w:val="20"/>
          <w:szCs w:val="20"/>
          <w:u w:val="single"/>
        </w:rPr>
        <w:t>any</w:t>
      </w:r>
      <w:r w:rsidRPr="00F820ED">
        <w:rPr>
          <w:rFonts w:ascii="Times New Roman" w:hAnsi="Times New Roman" w:cs="Times New Roman"/>
          <w:sz w:val="20"/>
          <w:szCs w:val="20"/>
        </w:rPr>
        <w:t xml:space="preserve"> research until you have received approval. </w:t>
      </w:r>
    </w:p>
    <w:p w14:paraId="50895999" w14:textId="77777777" w:rsidR="00334A3B" w:rsidRPr="00F820ED" w:rsidRDefault="00334A3B" w:rsidP="00F137D9">
      <w:pPr>
        <w:numPr>
          <w:ilvl w:val="0"/>
          <w:numId w:val="17"/>
        </w:numPr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lease be sure to copy your Faculty Sponsor on your submission email as this serves as his/her approval of your project.</w:t>
      </w:r>
    </w:p>
    <w:p w14:paraId="403F2B8F" w14:textId="77777777" w:rsidR="002A7995" w:rsidRPr="00F820ED" w:rsidRDefault="002A7995" w:rsidP="00F137D9">
      <w:pPr>
        <w:tabs>
          <w:tab w:val="left" w:pos="57"/>
          <w:tab w:val="left" w:pos="456"/>
        </w:tabs>
        <w:spacing w:line="240" w:lineRule="auto"/>
        <w:ind w:left="1080"/>
        <w:rPr>
          <w:rFonts w:ascii="Times New Roman" w:hAnsi="Times New Roman" w:cs="Times New Roman"/>
          <w:iCs/>
          <w:sz w:val="20"/>
          <w:szCs w:val="20"/>
        </w:rPr>
      </w:pPr>
    </w:p>
    <w:p w14:paraId="5276D2C8" w14:textId="77777777" w:rsidR="00701AC6" w:rsidRPr="00787FDB" w:rsidRDefault="004D7AFA" w:rsidP="00F137D9">
      <w:pPr>
        <w:spacing w:line="240" w:lineRule="auto"/>
        <w:rPr>
          <w:rFonts w:ascii="Times New Roman" w:hAnsi="Times New Roman" w:cs="Times New Roman"/>
          <w:iCs/>
          <w:sz w:val="10"/>
          <w:szCs w:val="20"/>
        </w:rPr>
      </w:pPr>
      <w:r w:rsidRPr="00F820ED">
        <w:rPr>
          <w:rFonts w:ascii="Times New Roman" w:hAnsi="Times New Roman" w:cs="Times New Roman"/>
          <w:iCs/>
          <w:sz w:val="20"/>
          <w:szCs w:val="20"/>
        </w:rPr>
        <w:t>If you have questions about completing this form, please contact</w:t>
      </w:r>
      <w:r w:rsidR="002F147B">
        <w:rPr>
          <w:rFonts w:ascii="Times New Roman" w:hAnsi="Times New Roman" w:cs="Times New Roman"/>
          <w:iCs/>
          <w:sz w:val="20"/>
          <w:szCs w:val="20"/>
        </w:rPr>
        <w:t xml:space="preserve"> the</w:t>
      </w:r>
      <w:r w:rsidRPr="00F820ED">
        <w:rPr>
          <w:rFonts w:ascii="Times New Roman" w:hAnsi="Times New Roman" w:cs="Times New Roman"/>
          <w:iCs/>
          <w:sz w:val="20"/>
          <w:szCs w:val="20"/>
        </w:rPr>
        <w:t xml:space="preserve"> Office of Research Compliance at extension 4595 or </w:t>
      </w:r>
      <w:hyperlink r:id="rId9" w:history="1">
        <w:r w:rsidRPr="00F820ED">
          <w:rPr>
            <w:rStyle w:val="Hyperlink"/>
            <w:rFonts w:ascii="Times New Roman" w:hAnsi="Times New Roman" w:cs="Times New Roman"/>
            <w:iCs/>
            <w:sz w:val="20"/>
            <w:szCs w:val="20"/>
          </w:rPr>
          <w:t>marybeth.goodnight@utdallas.edu</w:t>
        </w:r>
      </w:hyperlink>
      <w:r w:rsidRPr="00F820ED">
        <w:rPr>
          <w:rFonts w:ascii="Times New Roman" w:hAnsi="Times New Roman" w:cs="Times New Roman"/>
          <w:iCs/>
          <w:sz w:val="20"/>
          <w:szCs w:val="20"/>
        </w:rPr>
        <w:t>.</w:t>
      </w:r>
      <w:r w:rsidR="00787FDB">
        <w:rPr>
          <w:rFonts w:ascii="Times New Roman" w:hAnsi="Times New Roman" w:cs="Times New Roman"/>
          <w:iCs/>
          <w:sz w:val="10"/>
          <w:szCs w:val="20"/>
        </w:rPr>
        <w:br/>
      </w:r>
    </w:p>
    <w:tbl>
      <w:tblPr>
        <w:tblpPr w:leftFromText="180" w:rightFromText="180" w:vertAnchor="text" w:horzAnchor="margin" w:tblpY="97"/>
        <w:tblW w:w="5000" w:type="pct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1E0" w:firstRow="1" w:lastRow="1" w:firstColumn="1" w:lastColumn="1" w:noHBand="0" w:noVBand="0"/>
      </w:tblPr>
      <w:tblGrid>
        <w:gridCol w:w="4722"/>
        <w:gridCol w:w="4628"/>
      </w:tblGrid>
      <w:tr w:rsidR="0073430F" w:rsidRPr="00E02578" w14:paraId="7CD872AA" w14:textId="77777777" w:rsidTr="003F7B9F">
        <w:trPr>
          <w:trHeight w:val="35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12796" w14:textId="50DDE447" w:rsidR="0073430F" w:rsidRPr="002729E3" w:rsidRDefault="005D53BC" w:rsidP="005D53BC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itle of </w:t>
            </w:r>
            <w:r w:rsidR="0073430F" w:rsidRPr="002729E3">
              <w:rPr>
                <w:rFonts w:ascii="Times New Roman" w:hAnsi="Times New Roman" w:cs="Times New Roman"/>
                <w:b/>
              </w:rPr>
              <w:t>Class Project</w:t>
            </w:r>
            <w:r w:rsidR="0073430F" w:rsidRPr="002729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: </w:t>
            </w:r>
            <w:r w:rsidR="00EE6229">
              <w:rPr>
                <w:rFonts w:ascii="Times New Roman" w:hAnsi="Times New Roman" w:cs="Times New Roman"/>
                <w:sz w:val="20"/>
                <w:szCs w:val="20"/>
              </w:rPr>
              <w:t>Photo Bomb</w:t>
            </w:r>
          </w:p>
        </w:tc>
      </w:tr>
      <w:tr w:rsidR="002729E3" w:rsidRPr="00E02578" w14:paraId="0EC1602B" w14:textId="77777777" w:rsidTr="002729E3">
        <w:trPr>
          <w:trHeight w:val="16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3E769" w14:textId="77777777" w:rsidR="002729E3" w:rsidRPr="002729E3" w:rsidRDefault="002729E3" w:rsidP="00F137D9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3430F" w:rsidRPr="00E02578" w14:paraId="4387B29F" w14:textId="77777777" w:rsidTr="003F7B9F">
        <w:trPr>
          <w:trHeight w:val="25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30DDD" w14:textId="77777777" w:rsidR="0073430F" w:rsidRPr="00E02578" w:rsidRDefault="0073430F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2578">
              <w:rPr>
                <w:rFonts w:ascii="Times New Roman" w:hAnsi="Times New Roman" w:cs="Times New Roman"/>
                <w:b/>
                <w:sz w:val="20"/>
                <w:szCs w:val="20"/>
              </w:rPr>
              <w:t>Principal Investigator (PI)</w:t>
            </w:r>
          </w:p>
        </w:tc>
      </w:tr>
      <w:tr w:rsidR="0073430F" w:rsidRPr="00E02578" w14:paraId="698AF547" w14:textId="77777777" w:rsidTr="00E83F9A">
        <w:trPr>
          <w:trHeight w:val="241"/>
        </w:trPr>
        <w:tc>
          <w:tcPr>
            <w:tcW w:w="2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C67B6" w14:textId="77777777" w:rsidR="0073430F" w:rsidRPr="00E02578" w:rsidRDefault="0073430F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Name (Last Name, First Nam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 xml:space="preserve"> MI)</w:t>
            </w:r>
          </w:p>
        </w:tc>
        <w:tc>
          <w:tcPr>
            <w:tcW w:w="2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384CF" w14:textId="77777777" w:rsidR="0073430F" w:rsidRPr="00E02578" w:rsidRDefault="0073430F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E-Mail Address</w:t>
            </w:r>
          </w:p>
        </w:tc>
      </w:tr>
      <w:tr w:rsidR="0073430F" w:rsidRPr="00E02578" w14:paraId="273C5776" w14:textId="77777777" w:rsidTr="00E83F9A">
        <w:trPr>
          <w:trHeight w:val="277"/>
        </w:trPr>
        <w:tc>
          <w:tcPr>
            <w:tcW w:w="2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09D35" w14:textId="7F9983B0" w:rsidR="0073430F" w:rsidRPr="00E02578" w:rsidRDefault="00025ACC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Lopez</w:t>
            </w:r>
            <w:r w:rsidR="00830C11">
              <w:rPr>
                <w:rFonts w:ascii="Times New Roman" w:hAnsi="Times New Roman" w:cs="Times New Roman"/>
                <w:sz w:val="20"/>
              </w:rPr>
              <w:t>, Andres</w:t>
            </w:r>
          </w:p>
        </w:tc>
        <w:tc>
          <w:tcPr>
            <w:tcW w:w="2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BA9C2" w14:textId="5B83EF0C" w:rsidR="0073430F" w:rsidRPr="00E02578" w:rsidRDefault="00025ACC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a</w:t>
            </w:r>
            <w:r w:rsidR="00830C11">
              <w:rPr>
                <w:rFonts w:ascii="Times New Roman" w:hAnsi="Times New Roman" w:cs="Times New Roman"/>
                <w:sz w:val="20"/>
              </w:rPr>
              <w:t>ndres_roteiro@hotmail.com</w:t>
            </w:r>
          </w:p>
        </w:tc>
      </w:tr>
      <w:tr w:rsidR="0073430F" w:rsidRPr="00E02578" w14:paraId="1A16CAD0" w14:textId="77777777" w:rsidTr="003F7B9F">
        <w:trPr>
          <w:trHeight w:val="277"/>
        </w:trPr>
        <w:tc>
          <w:tcPr>
            <w:tcW w:w="2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4177E" w14:textId="7A120050" w:rsidR="0073430F" w:rsidRPr="00E02578" w:rsidRDefault="00EC0897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782823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B2A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73430F" w:rsidRPr="00E02578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73430F" w:rsidRPr="00E02578">
              <w:rPr>
                <w:rFonts w:ascii="Times New Roman" w:hAnsi="Times New Roman" w:cs="Times New Roman"/>
                <w:sz w:val="16"/>
              </w:rPr>
              <w:t xml:space="preserve">Undergraduate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513996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B2A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73430F" w:rsidRPr="00E02578">
              <w:rPr>
                <w:rFonts w:ascii="Times New Roman" w:hAnsi="Times New Roman" w:cs="Times New Roman"/>
                <w:sz w:val="16"/>
              </w:rPr>
              <w:t xml:space="preserve"> Graduate</w:t>
            </w:r>
          </w:p>
        </w:tc>
        <w:tc>
          <w:tcPr>
            <w:tcW w:w="2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61D82" w14:textId="77777777" w:rsidR="0073430F" w:rsidRPr="00E02578" w:rsidRDefault="0073430F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776F4515" w14:textId="77777777" w:rsidR="0073430F" w:rsidRDefault="0073430F" w:rsidP="00F137D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735"/>
        <w:gridCol w:w="4615"/>
      </w:tblGrid>
      <w:tr w:rsidR="00261934" w:rsidRPr="00E02578" w14:paraId="5B803BBF" w14:textId="77777777" w:rsidTr="00B76E55">
        <w:trPr>
          <w:trHeight w:val="242"/>
        </w:trPr>
        <w:tc>
          <w:tcPr>
            <w:tcW w:w="2532" w:type="pct"/>
            <w:tcBorders>
              <w:bottom w:val="single" w:sz="4" w:space="0" w:color="auto"/>
            </w:tcBorders>
            <w:vAlign w:val="center"/>
          </w:tcPr>
          <w:p w14:paraId="02BA2753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2578">
              <w:rPr>
                <w:rFonts w:ascii="Times New Roman" w:hAnsi="Times New Roman" w:cs="Times New Roman"/>
                <w:b/>
                <w:sz w:val="20"/>
                <w:szCs w:val="20"/>
              </w:rPr>
              <w:t>Faculty Sponsor</w:t>
            </w:r>
          </w:p>
        </w:tc>
        <w:tc>
          <w:tcPr>
            <w:tcW w:w="2468" w:type="pct"/>
            <w:tcBorders>
              <w:bottom w:val="single" w:sz="4" w:space="0" w:color="auto"/>
            </w:tcBorders>
            <w:vAlign w:val="center"/>
          </w:tcPr>
          <w:p w14:paraId="3A8355D2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</w:p>
        </w:tc>
      </w:tr>
      <w:tr w:rsidR="00261934" w:rsidRPr="00E02578" w14:paraId="318C06FF" w14:textId="77777777" w:rsidTr="00B76E55">
        <w:trPr>
          <w:trHeight w:val="245"/>
        </w:trPr>
        <w:tc>
          <w:tcPr>
            <w:tcW w:w="2532" w:type="pct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180F2CA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Name (Last Name, First Name, MI)</w:t>
            </w:r>
          </w:p>
        </w:tc>
        <w:tc>
          <w:tcPr>
            <w:tcW w:w="2468" w:type="pct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2AEF1882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E-Mail Address</w:t>
            </w:r>
          </w:p>
        </w:tc>
      </w:tr>
      <w:tr w:rsidR="00261934" w:rsidRPr="00E02578" w14:paraId="3DFC6482" w14:textId="77777777" w:rsidTr="00B76E55">
        <w:trPr>
          <w:trHeight w:val="274"/>
        </w:trPr>
        <w:tc>
          <w:tcPr>
            <w:tcW w:w="2532" w:type="pct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F54152" w14:textId="3178BFA2" w:rsidR="00261934" w:rsidRPr="00E02578" w:rsidRDefault="005861E0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ew, Linda</w:t>
            </w:r>
            <w:r w:rsidR="00830C11">
              <w:rPr>
                <w:rFonts w:ascii="Times New Roman" w:hAnsi="Times New Roman" w:cs="Times New Roman"/>
                <w:sz w:val="20"/>
              </w:rPr>
              <w:t>,</w:t>
            </w:r>
            <w:r>
              <w:rPr>
                <w:rFonts w:ascii="Times New Roman" w:hAnsi="Times New Roman" w:cs="Times New Roman"/>
                <w:sz w:val="20"/>
              </w:rPr>
              <w:t xml:space="preserve"> M</w:t>
            </w:r>
          </w:p>
        </w:tc>
        <w:tc>
          <w:tcPr>
            <w:tcW w:w="2468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52D7DB14" w14:textId="233A46F5" w:rsidR="00261934" w:rsidRPr="00E02578" w:rsidRDefault="005861E0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Linda.Drew@utdallas.edu</w:t>
            </w:r>
          </w:p>
        </w:tc>
      </w:tr>
      <w:tr w:rsidR="00261934" w:rsidRPr="00E02578" w14:paraId="31625265" w14:textId="77777777" w:rsidTr="00B76E55">
        <w:trPr>
          <w:trHeight w:val="245"/>
        </w:trPr>
        <w:tc>
          <w:tcPr>
            <w:tcW w:w="2532" w:type="pct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A8ABB1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Department</w:t>
            </w:r>
          </w:p>
        </w:tc>
        <w:tc>
          <w:tcPr>
            <w:tcW w:w="2468" w:type="pct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5FCF5E52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61934" w:rsidRPr="00E02578" w14:paraId="54321B78" w14:textId="77777777" w:rsidTr="00B76E55">
        <w:trPr>
          <w:trHeight w:val="274"/>
        </w:trPr>
        <w:tc>
          <w:tcPr>
            <w:tcW w:w="2532" w:type="pct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FFC808" w14:textId="7E6BA35D" w:rsidR="00261934" w:rsidRPr="00E02578" w:rsidRDefault="005861E0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he School of Behavioral Brain Sciences</w:t>
            </w:r>
          </w:p>
        </w:tc>
        <w:tc>
          <w:tcPr>
            <w:tcW w:w="2468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26A99E7E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2154A050" w14:textId="77777777" w:rsidR="00261934" w:rsidRDefault="00261934" w:rsidP="00F137D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735"/>
        <w:gridCol w:w="4615"/>
      </w:tblGrid>
      <w:tr w:rsidR="00E07BED" w:rsidRPr="00E02578" w14:paraId="2362EE9E" w14:textId="77777777" w:rsidTr="00190116">
        <w:trPr>
          <w:trHeight w:val="242"/>
        </w:trPr>
        <w:tc>
          <w:tcPr>
            <w:tcW w:w="2532" w:type="pct"/>
            <w:tcBorders>
              <w:bottom w:val="single" w:sz="4" w:space="0" w:color="auto"/>
            </w:tcBorders>
            <w:vAlign w:val="center"/>
          </w:tcPr>
          <w:p w14:paraId="4696EF1C" w14:textId="77777777" w:rsidR="00E07BED" w:rsidRPr="00E02578" w:rsidRDefault="00E07BED" w:rsidP="00E07BED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urse Teaching Assistant (TA)</w:t>
            </w:r>
          </w:p>
        </w:tc>
        <w:tc>
          <w:tcPr>
            <w:tcW w:w="2468" w:type="pct"/>
            <w:tcBorders>
              <w:bottom w:val="single" w:sz="4" w:space="0" w:color="auto"/>
            </w:tcBorders>
            <w:vAlign w:val="center"/>
          </w:tcPr>
          <w:p w14:paraId="275FDB0B" w14:textId="77777777" w:rsidR="00E07BED" w:rsidRPr="00E02578" w:rsidRDefault="00E07BED" w:rsidP="00190116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</w:p>
        </w:tc>
      </w:tr>
      <w:tr w:rsidR="00E07BED" w:rsidRPr="00E02578" w14:paraId="22E6FE98" w14:textId="77777777" w:rsidTr="00190116">
        <w:trPr>
          <w:trHeight w:val="245"/>
        </w:trPr>
        <w:tc>
          <w:tcPr>
            <w:tcW w:w="2532" w:type="pct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568F107" w14:textId="77777777" w:rsidR="00E07BED" w:rsidRPr="00E02578" w:rsidRDefault="00E07BED" w:rsidP="00190116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Name (Last Name, First Name, MI)</w:t>
            </w:r>
          </w:p>
        </w:tc>
        <w:tc>
          <w:tcPr>
            <w:tcW w:w="2468" w:type="pct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45F353E9" w14:textId="77777777" w:rsidR="00E07BED" w:rsidRPr="00E02578" w:rsidRDefault="00E07BED" w:rsidP="00190116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E-Mail Address</w:t>
            </w:r>
          </w:p>
        </w:tc>
      </w:tr>
      <w:tr w:rsidR="00E07BED" w:rsidRPr="00E02578" w14:paraId="1CE098BB" w14:textId="77777777" w:rsidTr="00190116">
        <w:trPr>
          <w:trHeight w:val="274"/>
        </w:trPr>
        <w:tc>
          <w:tcPr>
            <w:tcW w:w="2532" w:type="pct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C1C4BE" w14:textId="7CE38C54" w:rsidR="00E07BED" w:rsidRPr="00E02578" w:rsidRDefault="005861E0" w:rsidP="00190116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Kmiecik, Matt</w:t>
            </w:r>
          </w:p>
        </w:tc>
        <w:tc>
          <w:tcPr>
            <w:tcW w:w="2468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2EA5775B" w14:textId="57F990B6" w:rsidR="00E07BED" w:rsidRPr="00E02578" w:rsidRDefault="005861E0" w:rsidP="00190116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atthew.Kmiecik@utdallas.edu</w:t>
            </w:r>
          </w:p>
        </w:tc>
      </w:tr>
    </w:tbl>
    <w:p w14:paraId="6F4FFA06" w14:textId="77777777" w:rsidR="00E07BED" w:rsidRDefault="00E07BED" w:rsidP="00F137D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7"/>
        <w:gridCol w:w="4533"/>
      </w:tblGrid>
      <w:tr w:rsidR="00261934" w:rsidRPr="00E02578" w14:paraId="74CC2ED0" w14:textId="77777777" w:rsidTr="00B76E55">
        <w:trPr>
          <w:trHeight w:val="144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A37ABF1" w14:textId="77777777" w:rsidR="00261934" w:rsidRPr="00E02578" w:rsidRDefault="00261934" w:rsidP="00F137D9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E02578">
              <w:rPr>
                <w:rFonts w:ascii="Times New Roman" w:hAnsi="Times New Roman" w:cs="Times New Roman"/>
                <w:b/>
                <w:sz w:val="20"/>
              </w:rPr>
              <w:t>Other Study Personnel:</w:t>
            </w:r>
          </w:p>
        </w:tc>
      </w:tr>
      <w:tr w:rsidR="00261934" w:rsidRPr="00E02578" w14:paraId="6741EDA7" w14:textId="77777777" w:rsidTr="00B76E55">
        <w:trPr>
          <w:trHeight w:val="144"/>
        </w:trPr>
        <w:tc>
          <w:tcPr>
            <w:tcW w:w="257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2CE1D7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Name (Last Name, First Name, MI)</w:t>
            </w:r>
          </w:p>
        </w:tc>
        <w:tc>
          <w:tcPr>
            <w:tcW w:w="24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E0CDBF" w14:textId="228CD7A2" w:rsidR="00261934" w:rsidRPr="00E02578" w:rsidRDefault="00261934" w:rsidP="00F33878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Role in Study (Co-Investigator, etc.)</w:t>
            </w:r>
          </w:p>
        </w:tc>
      </w:tr>
      <w:tr w:rsidR="00261934" w:rsidRPr="00E02578" w14:paraId="74532A5D" w14:textId="77777777" w:rsidTr="00B76E55">
        <w:trPr>
          <w:trHeight w:val="288"/>
        </w:trPr>
        <w:tc>
          <w:tcPr>
            <w:tcW w:w="257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4714A1" w14:textId="74666138" w:rsidR="00261934" w:rsidRPr="00E02578" w:rsidRDefault="00830C11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Vaughn, Andrew, M</w:t>
            </w:r>
          </w:p>
        </w:tc>
        <w:tc>
          <w:tcPr>
            <w:tcW w:w="242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EF5315" w14:textId="6FC4FABD" w:rsidR="00261934" w:rsidRPr="00E02578" w:rsidRDefault="00243B67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-Investigator</w:t>
            </w:r>
          </w:p>
        </w:tc>
      </w:tr>
      <w:tr w:rsidR="00261934" w:rsidRPr="00E02578" w14:paraId="1248C63B" w14:textId="77777777" w:rsidTr="00B76E55">
        <w:trPr>
          <w:trHeight w:val="288"/>
        </w:trPr>
        <w:tc>
          <w:tcPr>
            <w:tcW w:w="2576" w:type="pct"/>
            <w:shd w:val="clear" w:color="auto" w:fill="auto"/>
            <w:vAlign w:val="center"/>
          </w:tcPr>
          <w:p w14:paraId="358D148B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 w:rsidRPr="00E02578">
              <w:rPr>
                <w:rFonts w:ascii="Times New Roman" w:hAnsi="Times New Roman" w:cs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02578">
              <w:rPr>
                <w:rFonts w:ascii="Times New Roman" w:hAnsi="Times New Roman" w:cs="Times New Roman"/>
                <w:sz w:val="20"/>
              </w:rPr>
              <w:instrText xml:space="preserve"> FORMTEXT </w:instrText>
            </w:r>
            <w:r w:rsidRPr="00E02578">
              <w:rPr>
                <w:rFonts w:ascii="Times New Roman" w:hAnsi="Times New Roman" w:cs="Times New Roman"/>
                <w:sz w:val="20"/>
              </w:rPr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end"/>
            </w:r>
          </w:p>
        </w:tc>
        <w:tc>
          <w:tcPr>
            <w:tcW w:w="2424" w:type="pct"/>
            <w:shd w:val="clear" w:color="auto" w:fill="auto"/>
            <w:vAlign w:val="center"/>
          </w:tcPr>
          <w:p w14:paraId="0059DB90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 w:rsidRPr="00E02578">
              <w:rPr>
                <w:rFonts w:ascii="Times New Roman" w:hAnsi="Times New Roman" w:cs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02578">
              <w:rPr>
                <w:rFonts w:ascii="Times New Roman" w:hAnsi="Times New Roman" w:cs="Times New Roman"/>
                <w:sz w:val="20"/>
              </w:rPr>
              <w:instrText xml:space="preserve"> FORMTEXT </w:instrText>
            </w:r>
            <w:r w:rsidRPr="00E02578">
              <w:rPr>
                <w:rFonts w:ascii="Times New Roman" w:hAnsi="Times New Roman" w:cs="Times New Roman"/>
                <w:sz w:val="20"/>
              </w:rPr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end"/>
            </w:r>
          </w:p>
        </w:tc>
      </w:tr>
      <w:tr w:rsidR="00261934" w:rsidRPr="00E02578" w14:paraId="432B2FF0" w14:textId="77777777" w:rsidTr="00B76E55">
        <w:trPr>
          <w:trHeight w:val="288"/>
        </w:trPr>
        <w:tc>
          <w:tcPr>
            <w:tcW w:w="2576" w:type="pct"/>
            <w:shd w:val="clear" w:color="auto" w:fill="auto"/>
            <w:vAlign w:val="center"/>
          </w:tcPr>
          <w:p w14:paraId="0CE991A4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 w:rsidRPr="00E02578">
              <w:rPr>
                <w:rFonts w:ascii="Times New Roman" w:hAnsi="Times New Roman" w:cs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02578">
              <w:rPr>
                <w:rFonts w:ascii="Times New Roman" w:hAnsi="Times New Roman" w:cs="Times New Roman"/>
                <w:sz w:val="20"/>
              </w:rPr>
              <w:instrText xml:space="preserve"> FORMTEXT </w:instrText>
            </w:r>
            <w:r w:rsidRPr="00E02578">
              <w:rPr>
                <w:rFonts w:ascii="Times New Roman" w:hAnsi="Times New Roman" w:cs="Times New Roman"/>
                <w:sz w:val="20"/>
              </w:rPr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end"/>
            </w:r>
          </w:p>
        </w:tc>
        <w:tc>
          <w:tcPr>
            <w:tcW w:w="2424" w:type="pct"/>
            <w:shd w:val="clear" w:color="auto" w:fill="auto"/>
            <w:vAlign w:val="center"/>
          </w:tcPr>
          <w:p w14:paraId="7784F801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 w:rsidRPr="00E02578">
              <w:rPr>
                <w:rFonts w:ascii="Times New Roman" w:hAnsi="Times New Roman" w:cs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02578">
              <w:rPr>
                <w:rFonts w:ascii="Times New Roman" w:hAnsi="Times New Roman" w:cs="Times New Roman"/>
                <w:sz w:val="20"/>
              </w:rPr>
              <w:instrText xml:space="preserve"> FORMTEXT </w:instrText>
            </w:r>
            <w:r w:rsidRPr="00E02578">
              <w:rPr>
                <w:rFonts w:ascii="Times New Roman" w:hAnsi="Times New Roman" w:cs="Times New Roman"/>
                <w:sz w:val="20"/>
              </w:rPr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end"/>
            </w:r>
          </w:p>
        </w:tc>
      </w:tr>
    </w:tbl>
    <w:p w14:paraId="6ADAD3B1" w14:textId="77777777" w:rsidR="00261934" w:rsidRPr="00E02578" w:rsidRDefault="00261934" w:rsidP="00F137D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67F80E68" w14:textId="68ACDA6B" w:rsidR="00CF2AFB" w:rsidRPr="00A4139B" w:rsidRDefault="008E2451" w:rsidP="00A4139B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A4139B">
        <w:rPr>
          <w:rFonts w:ascii="Times New Roman" w:hAnsi="Times New Roman" w:cs="Times New Roman"/>
          <w:b/>
          <w:sz w:val="20"/>
        </w:rPr>
        <w:t>S</w:t>
      </w:r>
      <w:r w:rsidR="00CF2AFB" w:rsidRPr="00A4139B">
        <w:rPr>
          <w:rFonts w:ascii="Times New Roman" w:hAnsi="Times New Roman" w:cs="Times New Roman"/>
          <w:b/>
          <w:sz w:val="20"/>
        </w:rPr>
        <w:t>tate the purpose of this research:</w:t>
      </w:r>
      <w:r w:rsidR="00C92E41" w:rsidRPr="00A4139B">
        <w:rPr>
          <w:rFonts w:ascii="Times New Roman" w:hAnsi="Times New Roman" w:cs="Times New Roman"/>
          <w:b/>
          <w:sz w:val="20"/>
        </w:rPr>
        <w:t xml:space="preserve"> </w:t>
      </w:r>
      <w:r w:rsidR="005861E0">
        <w:rPr>
          <w:rFonts w:ascii="Times New Roman" w:hAnsi="Times New Roman" w:cs="Times New Roman"/>
          <w:sz w:val="20"/>
        </w:rPr>
        <w:t>To study whether</w:t>
      </w:r>
      <w:r w:rsidR="002D19F5">
        <w:rPr>
          <w:rFonts w:ascii="Times New Roman" w:hAnsi="Times New Roman" w:cs="Times New Roman"/>
          <w:sz w:val="20"/>
        </w:rPr>
        <w:t xml:space="preserve"> participants will recall </w:t>
      </w:r>
      <w:r w:rsidR="00446FF0">
        <w:rPr>
          <w:rFonts w:ascii="Times New Roman" w:hAnsi="Times New Roman" w:cs="Times New Roman"/>
          <w:sz w:val="20"/>
        </w:rPr>
        <w:t>having seen</w:t>
      </w:r>
      <w:r w:rsidR="002D19F5">
        <w:rPr>
          <w:rFonts w:ascii="Times New Roman" w:hAnsi="Times New Roman" w:cs="Times New Roman"/>
          <w:sz w:val="20"/>
        </w:rPr>
        <w:t xml:space="preserve"> an image </w:t>
      </w:r>
      <w:r w:rsidR="00A51B7E">
        <w:rPr>
          <w:rFonts w:ascii="Times New Roman" w:hAnsi="Times New Roman" w:cs="Times New Roman"/>
          <w:sz w:val="20"/>
        </w:rPr>
        <w:t>when they have only read a description of the image.</w:t>
      </w:r>
    </w:p>
    <w:p w14:paraId="324D9535" w14:textId="77777777" w:rsidR="00834B6E" w:rsidRPr="00E02578" w:rsidRDefault="00834B6E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6561DB88" w14:textId="7D593FB1" w:rsidR="004D7AFA" w:rsidRPr="00E02578" w:rsidRDefault="00112DE1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b/>
          <w:sz w:val="20"/>
          <w:szCs w:val="20"/>
        </w:rPr>
        <w:t xml:space="preserve">Will your </w:t>
      </w:r>
      <w:r w:rsidR="00C83D63" w:rsidRPr="00E02578">
        <w:rPr>
          <w:rFonts w:ascii="Times New Roman" w:hAnsi="Times New Roman" w:cs="Times New Roman"/>
          <w:b/>
          <w:sz w:val="20"/>
          <w:szCs w:val="20"/>
        </w:rPr>
        <w:t xml:space="preserve">research </w:t>
      </w:r>
      <w:r w:rsidRPr="00E02578">
        <w:rPr>
          <w:rFonts w:ascii="Times New Roman" w:hAnsi="Times New Roman" w:cs="Times New Roman"/>
          <w:b/>
          <w:sz w:val="20"/>
          <w:szCs w:val="20"/>
        </w:rPr>
        <w:t>project extend past the current semester?</w:t>
      </w:r>
      <w:r w:rsidR="00C62D0F" w:rsidRPr="00E0257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E02578">
        <w:rPr>
          <w:rFonts w:ascii="Times New Roman" w:hAnsi="Times New Roman" w:cs="Times New Roman"/>
          <w:b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sz w:val="20"/>
          </w:rPr>
          <w:id w:val="842591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Pr="00E02578">
        <w:rPr>
          <w:rFonts w:ascii="Times New Roman" w:hAnsi="Times New Roman" w:cs="Times New Roman"/>
          <w:sz w:val="20"/>
        </w:rPr>
        <w:t xml:space="preserve"> Yes</w:t>
      </w:r>
      <w:r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69129965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Pr="00E02578">
        <w:rPr>
          <w:rFonts w:ascii="Times New Roman" w:hAnsi="Times New Roman" w:cs="Times New Roman"/>
          <w:sz w:val="20"/>
        </w:rPr>
        <w:t xml:space="preserve"> No</w:t>
      </w:r>
    </w:p>
    <w:p w14:paraId="762FE2F8" w14:textId="77777777" w:rsidR="00AD443A" w:rsidRPr="00E02578" w:rsidRDefault="00AD443A" w:rsidP="00F137D9">
      <w:pPr>
        <w:spacing w:line="240" w:lineRule="auto"/>
        <w:ind w:firstLine="720"/>
        <w:rPr>
          <w:rFonts w:ascii="Times New Roman" w:hAnsi="Times New Roman" w:cs="Times New Roman"/>
          <w:b/>
          <w:sz w:val="20"/>
          <w:szCs w:val="20"/>
        </w:rPr>
      </w:pPr>
    </w:p>
    <w:p w14:paraId="262339E2" w14:textId="77777777" w:rsidR="008E55CF" w:rsidRPr="00E02578" w:rsidRDefault="008E55CF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Where will the research be conducted?</w:t>
      </w:r>
    </w:p>
    <w:p w14:paraId="30705B42" w14:textId="2750D2A4" w:rsidR="00B93130" w:rsidRPr="00E02578" w:rsidRDefault="00EC0897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650709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</w:t>
      </w:r>
      <w:r w:rsidR="00B93130" w:rsidRPr="00E02578">
        <w:rPr>
          <w:rFonts w:ascii="Times New Roman" w:hAnsi="Times New Roman" w:cs="Times New Roman"/>
          <w:sz w:val="20"/>
        </w:rPr>
        <w:t>On Campus</w:t>
      </w:r>
      <w:r w:rsidR="00290266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992714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B93130" w:rsidRPr="00E02578">
        <w:rPr>
          <w:rFonts w:ascii="Times New Roman" w:hAnsi="Times New Roman" w:cs="Times New Roman"/>
          <w:sz w:val="20"/>
        </w:rPr>
        <w:t xml:space="preserve"> Off Campus</w:t>
      </w:r>
      <w:r w:rsidR="002349BB" w:rsidRPr="00E02578">
        <w:rPr>
          <w:rFonts w:ascii="Times New Roman" w:hAnsi="Times New Roman" w:cs="Times New Roman"/>
          <w:sz w:val="20"/>
        </w:rPr>
        <w:t xml:space="preserve"> (please describe): </w:t>
      </w:r>
      <w:r w:rsidR="002349BB" w:rsidRPr="00E02578">
        <w:rPr>
          <w:rFonts w:ascii="Times New Roman" w:hAnsi="Times New Roman" w:cs="Times New Roman"/>
          <w:sz w:val="20"/>
        </w:rPr>
        <w:fldChar w:fldCharType="begin">
          <w:ffData>
            <w:name w:val="Text452"/>
            <w:enabled/>
            <w:calcOnExit w:val="0"/>
            <w:textInput/>
          </w:ffData>
        </w:fldChar>
      </w:r>
      <w:r w:rsidR="002349BB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2349BB" w:rsidRPr="00E02578">
        <w:rPr>
          <w:rFonts w:ascii="Times New Roman" w:hAnsi="Times New Roman" w:cs="Times New Roman"/>
          <w:sz w:val="20"/>
        </w:rPr>
      </w:r>
      <w:r w:rsidR="002349BB" w:rsidRPr="00E02578">
        <w:rPr>
          <w:rFonts w:ascii="Times New Roman" w:hAnsi="Times New Roman" w:cs="Times New Roman"/>
          <w:sz w:val="20"/>
        </w:rPr>
        <w:fldChar w:fldCharType="separate"/>
      </w:r>
      <w:r w:rsidR="002349BB" w:rsidRPr="00E02578">
        <w:rPr>
          <w:rFonts w:ascii="Times New Roman" w:hAnsi="Times New Roman" w:cs="Times New Roman"/>
          <w:noProof/>
          <w:sz w:val="20"/>
        </w:rPr>
        <w:t> </w:t>
      </w:r>
      <w:r w:rsidR="002349BB" w:rsidRPr="00E02578">
        <w:rPr>
          <w:rFonts w:ascii="Times New Roman" w:hAnsi="Times New Roman" w:cs="Times New Roman"/>
          <w:noProof/>
          <w:sz w:val="20"/>
        </w:rPr>
        <w:t> </w:t>
      </w:r>
      <w:r w:rsidR="002349BB" w:rsidRPr="00E02578">
        <w:rPr>
          <w:rFonts w:ascii="Times New Roman" w:hAnsi="Times New Roman" w:cs="Times New Roman"/>
          <w:noProof/>
          <w:sz w:val="20"/>
        </w:rPr>
        <w:t> </w:t>
      </w:r>
      <w:r w:rsidR="002349BB" w:rsidRPr="00E02578">
        <w:rPr>
          <w:rFonts w:ascii="Times New Roman" w:hAnsi="Times New Roman" w:cs="Times New Roman"/>
          <w:noProof/>
          <w:sz w:val="20"/>
        </w:rPr>
        <w:t> </w:t>
      </w:r>
      <w:r w:rsidR="002349BB" w:rsidRPr="00E02578">
        <w:rPr>
          <w:rFonts w:ascii="Times New Roman" w:hAnsi="Times New Roman" w:cs="Times New Roman"/>
          <w:noProof/>
          <w:sz w:val="20"/>
        </w:rPr>
        <w:t> </w:t>
      </w:r>
      <w:r w:rsidR="002349BB" w:rsidRPr="00E02578">
        <w:rPr>
          <w:rFonts w:ascii="Times New Roman" w:hAnsi="Times New Roman" w:cs="Times New Roman"/>
          <w:sz w:val="20"/>
        </w:rPr>
        <w:fldChar w:fldCharType="end"/>
      </w:r>
      <w:r w:rsidR="00290266">
        <w:rPr>
          <w:rFonts w:ascii="Times New Roman" w:hAnsi="Times New Roman" w:cs="Times New Roman"/>
          <w:sz w:val="20"/>
        </w:rPr>
        <w:t xml:space="preserve">   </w:t>
      </w:r>
      <w:r w:rsidR="00290266">
        <w:rPr>
          <w:rFonts w:ascii="Times New Roman" w:hAnsi="Times New Roman" w:cs="Times New Roman"/>
          <w:sz w:val="20"/>
        </w:rPr>
        <w:tab/>
        <w:t xml:space="preserve">     </w:t>
      </w:r>
      <w:sdt>
        <w:sdtPr>
          <w:rPr>
            <w:rFonts w:ascii="Times New Roman" w:hAnsi="Times New Roman" w:cs="Times New Roman"/>
            <w:sz w:val="20"/>
          </w:rPr>
          <w:id w:val="121916899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B93130" w:rsidRPr="00E02578">
        <w:rPr>
          <w:rFonts w:ascii="Times New Roman" w:hAnsi="Times New Roman" w:cs="Times New Roman"/>
          <w:sz w:val="20"/>
        </w:rPr>
        <w:t xml:space="preserve"> Online</w:t>
      </w:r>
    </w:p>
    <w:p w14:paraId="6169C9BE" w14:textId="77777777" w:rsidR="005850DC" w:rsidRPr="00E02578" w:rsidRDefault="005850DC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326D64E7" w14:textId="10391CE6" w:rsidR="00F157FE" w:rsidRPr="00E02578" w:rsidRDefault="00583C71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2578">
        <w:rPr>
          <w:rFonts w:ascii="Times New Roman" w:hAnsi="Times New Roman" w:cs="Times New Roman"/>
          <w:b/>
          <w:sz w:val="20"/>
          <w:szCs w:val="20"/>
        </w:rPr>
        <w:t xml:space="preserve">Does your research protocol involve </w:t>
      </w:r>
      <w:r w:rsidR="009E73D1">
        <w:rPr>
          <w:rFonts w:ascii="Times New Roman" w:hAnsi="Times New Roman" w:cs="Times New Roman"/>
          <w:b/>
          <w:sz w:val="20"/>
          <w:szCs w:val="20"/>
        </w:rPr>
        <w:t xml:space="preserve">audio or </w:t>
      </w:r>
      <w:r w:rsidRPr="00E02578">
        <w:rPr>
          <w:rFonts w:ascii="Times New Roman" w:hAnsi="Times New Roman" w:cs="Times New Roman"/>
          <w:b/>
          <w:sz w:val="20"/>
          <w:szCs w:val="20"/>
        </w:rPr>
        <w:t>video</w:t>
      </w:r>
      <w:r w:rsidR="00923FB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E02578">
        <w:rPr>
          <w:rFonts w:ascii="Times New Roman" w:hAnsi="Times New Roman" w:cs="Times New Roman"/>
          <w:b/>
          <w:sz w:val="20"/>
          <w:szCs w:val="20"/>
        </w:rPr>
        <w:t xml:space="preserve">recording of participants? </w:t>
      </w:r>
    </w:p>
    <w:p w14:paraId="29C4B475" w14:textId="7E3715A8" w:rsidR="00F157FE" w:rsidRPr="00E02578" w:rsidRDefault="00EC0897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857873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F157FE" w:rsidRPr="00E02578">
        <w:rPr>
          <w:rFonts w:ascii="Times New Roman" w:hAnsi="Times New Roman" w:cs="Times New Roman"/>
          <w:sz w:val="20"/>
        </w:rPr>
        <w:t xml:space="preserve"> </w:t>
      </w:r>
      <w:r w:rsidR="00D90639" w:rsidRPr="00E02578">
        <w:rPr>
          <w:rFonts w:ascii="Times New Roman" w:hAnsi="Times New Roman" w:cs="Times New Roman"/>
          <w:sz w:val="20"/>
        </w:rPr>
        <w:t xml:space="preserve"> Audio Recording</w:t>
      </w:r>
      <w:r w:rsidR="00290266">
        <w:rPr>
          <w:rFonts w:ascii="Times New Roman" w:hAnsi="Times New Roman" w:cs="Times New Roman"/>
          <w:sz w:val="20"/>
        </w:rPr>
        <w:tab/>
      </w:r>
      <w:r w:rsidR="00290266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372229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F157FE" w:rsidRPr="00E02578">
        <w:rPr>
          <w:rFonts w:ascii="Times New Roman" w:hAnsi="Times New Roman" w:cs="Times New Roman"/>
          <w:sz w:val="20"/>
        </w:rPr>
        <w:t xml:space="preserve"> </w:t>
      </w:r>
      <w:r w:rsidR="00290266">
        <w:rPr>
          <w:rFonts w:ascii="Times New Roman" w:hAnsi="Times New Roman" w:cs="Times New Roman"/>
          <w:sz w:val="20"/>
        </w:rPr>
        <w:t xml:space="preserve"> Video Recording</w:t>
      </w:r>
      <w:r w:rsidR="00290266">
        <w:rPr>
          <w:rFonts w:ascii="Times New Roman" w:hAnsi="Times New Roman" w:cs="Times New Roman"/>
          <w:sz w:val="20"/>
        </w:rPr>
        <w:tab/>
        <w:t xml:space="preserve">     </w:t>
      </w:r>
      <w:sdt>
        <w:sdtPr>
          <w:rPr>
            <w:rFonts w:ascii="Times New Roman" w:hAnsi="Times New Roman" w:cs="Times New Roman"/>
            <w:sz w:val="20"/>
          </w:rPr>
          <w:id w:val="32194087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D90639" w:rsidRPr="00E02578">
        <w:rPr>
          <w:rFonts w:ascii="Times New Roman" w:hAnsi="Times New Roman" w:cs="Times New Roman"/>
          <w:sz w:val="20"/>
        </w:rPr>
        <w:t xml:space="preserve"> N</w:t>
      </w:r>
      <w:r w:rsidR="001373FF" w:rsidRPr="00E02578">
        <w:rPr>
          <w:rFonts w:ascii="Times New Roman" w:hAnsi="Times New Roman" w:cs="Times New Roman"/>
          <w:sz w:val="20"/>
        </w:rPr>
        <w:t>o</w:t>
      </w:r>
      <w:r w:rsidR="00A244A8" w:rsidRPr="00E02578">
        <w:rPr>
          <w:rFonts w:ascii="Times New Roman" w:hAnsi="Times New Roman" w:cs="Times New Roman"/>
          <w:sz w:val="20"/>
        </w:rPr>
        <w:t xml:space="preserve"> Audio/Video Recording</w:t>
      </w:r>
    </w:p>
    <w:p w14:paraId="7A4BAB5E" w14:textId="77777777" w:rsidR="000E1F49" w:rsidRPr="00E02578" w:rsidRDefault="000E1F49" w:rsidP="00F137D9">
      <w:p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sz w:val="20"/>
        </w:rPr>
        <w:t xml:space="preserve">             </w:t>
      </w:r>
      <w:r w:rsidR="00F157FE" w:rsidRPr="00E02578">
        <w:rPr>
          <w:rFonts w:ascii="Times New Roman" w:hAnsi="Times New Roman" w:cs="Times New Roman"/>
          <w:sz w:val="20"/>
        </w:rPr>
        <w:t xml:space="preserve"> </w:t>
      </w:r>
      <w:r w:rsidRPr="00E02578">
        <w:rPr>
          <w:rFonts w:ascii="Times New Roman" w:hAnsi="Times New Roman" w:cs="Times New Roman"/>
          <w:sz w:val="20"/>
        </w:rPr>
        <w:t xml:space="preserve"> </w:t>
      </w:r>
    </w:p>
    <w:p w14:paraId="43FA1E33" w14:textId="77777777" w:rsidR="00F157FE" w:rsidRPr="00E02578" w:rsidRDefault="00583C71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i/>
          <w:sz w:val="16"/>
          <w:szCs w:val="20"/>
        </w:rPr>
      </w:pPr>
      <w:r w:rsidRPr="00E02578">
        <w:rPr>
          <w:rFonts w:ascii="Times New Roman" w:hAnsi="Times New Roman" w:cs="Times New Roman"/>
          <w:b/>
          <w:sz w:val="20"/>
          <w:szCs w:val="20"/>
        </w:rPr>
        <w:t xml:space="preserve">Does your research protocol involve deception? </w:t>
      </w:r>
    </w:p>
    <w:p w14:paraId="6D65577A" w14:textId="5BFB9113" w:rsidR="00F157FE" w:rsidRPr="00E02578" w:rsidRDefault="00EC0897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201495232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F157FE" w:rsidRPr="00E02578">
        <w:rPr>
          <w:rFonts w:ascii="Times New Roman" w:hAnsi="Times New Roman" w:cs="Times New Roman"/>
          <w:sz w:val="20"/>
        </w:rPr>
        <w:t xml:space="preserve"> Yes</w:t>
      </w:r>
      <w:r w:rsidR="00CE66ED" w:rsidRPr="00E02578">
        <w:rPr>
          <w:rFonts w:ascii="Times New Roman" w:hAnsi="Times New Roman" w:cs="Times New Roman"/>
          <w:sz w:val="20"/>
        </w:rPr>
        <w:tab/>
      </w:r>
      <w:r w:rsidR="00F157FE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534858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F157FE" w:rsidRPr="00E02578">
        <w:rPr>
          <w:rFonts w:ascii="Times New Roman" w:hAnsi="Times New Roman" w:cs="Times New Roman"/>
          <w:sz w:val="20"/>
        </w:rPr>
        <w:t xml:space="preserve"> No</w:t>
      </w:r>
    </w:p>
    <w:p w14:paraId="63D9D210" w14:textId="590D368C" w:rsidR="00583C71" w:rsidRPr="00E02578" w:rsidRDefault="00DA37B9" w:rsidP="00F137D9">
      <w:pPr>
        <w:spacing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       </w:t>
      </w:r>
      <w:r w:rsidR="00583C71" w:rsidRPr="00E02578">
        <w:rPr>
          <w:rFonts w:ascii="Times New Roman" w:hAnsi="Times New Roman" w:cs="Times New Roman"/>
          <w:sz w:val="20"/>
        </w:rPr>
        <w:t>If yes, please clarify</w:t>
      </w:r>
      <w:r w:rsidR="00FB0B69" w:rsidRPr="00E02578">
        <w:rPr>
          <w:rFonts w:ascii="Times New Roman" w:hAnsi="Times New Roman" w:cs="Times New Roman"/>
          <w:sz w:val="20"/>
        </w:rPr>
        <w:t xml:space="preserve">: </w:t>
      </w:r>
      <w:r w:rsidR="002D19F5">
        <w:rPr>
          <w:rFonts w:ascii="Times New Roman" w:hAnsi="Times New Roman" w:cs="Times New Roman"/>
          <w:sz w:val="20"/>
        </w:rPr>
        <w:t xml:space="preserve">Participants will be told that we are studying how </w:t>
      </w:r>
      <w:r w:rsidR="00602682">
        <w:rPr>
          <w:rFonts w:ascii="Times New Roman" w:hAnsi="Times New Roman" w:cs="Times New Roman"/>
          <w:sz w:val="20"/>
        </w:rPr>
        <w:t>self-esteem</w:t>
      </w:r>
      <w:r w:rsidR="002D19F5">
        <w:rPr>
          <w:rFonts w:ascii="Times New Roman" w:hAnsi="Times New Roman" w:cs="Times New Roman"/>
          <w:sz w:val="20"/>
        </w:rPr>
        <w:t xml:space="preserve"> effects </w:t>
      </w:r>
      <w:r w:rsidR="00BE168C">
        <w:rPr>
          <w:rFonts w:ascii="Times New Roman" w:hAnsi="Times New Roman" w:cs="Times New Roman"/>
          <w:sz w:val="20"/>
        </w:rPr>
        <w:t xml:space="preserve">the way they </w:t>
      </w:r>
      <w:r w:rsidR="00F14534">
        <w:rPr>
          <w:rFonts w:ascii="Times New Roman" w:hAnsi="Times New Roman" w:cs="Times New Roman"/>
          <w:sz w:val="20"/>
        </w:rPr>
        <w:t>process</w:t>
      </w:r>
      <w:r w:rsidR="00711559">
        <w:rPr>
          <w:rFonts w:ascii="Times New Roman" w:hAnsi="Times New Roman" w:cs="Times New Roman"/>
          <w:sz w:val="20"/>
        </w:rPr>
        <w:t xml:space="preserve"> </w:t>
      </w:r>
      <w:r w:rsidR="00280022">
        <w:rPr>
          <w:rFonts w:ascii="Times New Roman" w:hAnsi="Times New Roman" w:cs="Times New Roman"/>
          <w:sz w:val="20"/>
        </w:rPr>
        <w:t xml:space="preserve">visual information in the form of </w:t>
      </w:r>
      <w:r w:rsidR="00711559">
        <w:rPr>
          <w:rFonts w:ascii="Times New Roman" w:hAnsi="Times New Roman" w:cs="Times New Roman"/>
          <w:sz w:val="20"/>
        </w:rPr>
        <w:t>images</w:t>
      </w:r>
      <w:r w:rsidR="00F14534">
        <w:rPr>
          <w:rFonts w:ascii="Times New Roman" w:hAnsi="Times New Roman" w:cs="Times New Roman"/>
          <w:sz w:val="20"/>
        </w:rPr>
        <w:t xml:space="preserve"> and descriptions</w:t>
      </w:r>
      <w:r w:rsidR="00711559">
        <w:rPr>
          <w:rFonts w:ascii="Times New Roman" w:hAnsi="Times New Roman" w:cs="Times New Roman"/>
          <w:sz w:val="20"/>
        </w:rPr>
        <w:t>. This is done to ensure they do not focus on remembering only the images</w:t>
      </w:r>
      <w:r w:rsidR="00F14534">
        <w:rPr>
          <w:rFonts w:ascii="Times New Roman" w:hAnsi="Times New Roman" w:cs="Times New Roman"/>
          <w:sz w:val="20"/>
        </w:rPr>
        <w:t xml:space="preserve"> while ignoring the written descriptions.</w:t>
      </w:r>
      <w:bookmarkStart w:id="0" w:name="_GoBack"/>
      <w:bookmarkEnd w:id="0"/>
    </w:p>
    <w:p w14:paraId="365C9BA3" w14:textId="77777777" w:rsidR="00FB7606" w:rsidRDefault="00FB7606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19CB7E4E" w14:textId="77777777" w:rsidR="00EE3236" w:rsidRPr="00E02578" w:rsidRDefault="00EE3236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2EB931C1" w14:textId="77777777" w:rsidR="001958CD" w:rsidRDefault="00FB7606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Will your research involve the analysis of existing data</w:t>
      </w:r>
      <w:r w:rsidR="00CE66ED" w:rsidRPr="00E02578">
        <w:rPr>
          <w:rFonts w:ascii="Times New Roman" w:hAnsi="Times New Roman" w:cs="Times New Roman"/>
          <w:b/>
          <w:sz w:val="20"/>
        </w:rPr>
        <w:t xml:space="preserve"> (data not collected by you / not collected for this project)</w:t>
      </w:r>
      <w:r w:rsidRPr="00E02578">
        <w:rPr>
          <w:rFonts w:ascii="Times New Roman" w:hAnsi="Times New Roman" w:cs="Times New Roman"/>
          <w:b/>
          <w:sz w:val="20"/>
        </w:rPr>
        <w:t>?</w:t>
      </w:r>
    </w:p>
    <w:p w14:paraId="11B69487" w14:textId="61CA4FE0" w:rsidR="00AD443A" w:rsidRPr="00E02578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707997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F1DC7" w:rsidRPr="00E02578">
        <w:rPr>
          <w:rFonts w:ascii="Times New Roman" w:hAnsi="Times New Roman" w:cs="Times New Roman"/>
          <w:sz w:val="20"/>
        </w:rPr>
        <w:t xml:space="preserve"> Yes</w:t>
      </w:r>
      <w:r w:rsidR="001958CD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99768929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36190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F1DC7" w:rsidRPr="00E02578">
        <w:rPr>
          <w:rFonts w:ascii="Times New Roman" w:hAnsi="Times New Roman" w:cs="Times New Roman"/>
          <w:sz w:val="20"/>
        </w:rPr>
        <w:t xml:space="preserve"> No</w:t>
      </w:r>
      <w:r w:rsidR="00160866">
        <w:rPr>
          <w:rFonts w:ascii="Times New Roman" w:hAnsi="Times New Roman" w:cs="Times New Roman"/>
          <w:sz w:val="20"/>
        </w:rPr>
        <w:br/>
      </w:r>
    </w:p>
    <w:p w14:paraId="246CC999" w14:textId="77777777" w:rsidR="00AD443A" w:rsidRPr="00E02578" w:rsidRDefault="00AD443A" w:rsidP="00F137D9">
      <w:pPr>
        <w:numPr>
          <w:ilvl w:val="1"/>
          <w:numId w:val="18"/>
        </w:num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 xml:space="preserve">Describe the type of </w:t>
      </w:r>
      <w:r w:rsidR="00CE66ED" w:rsidRPr="00E02578">
        <w:rPr>
          <w:rFonts w:ascii="Times New Roman" w:hAnsi="Times New Roman" w:cs="Times New Roman"/>
          <w:b/>
          <w:sz w:val="20"/>
        </w:rPr>
        <w:t>existing data you will use</w:t>
      </w:r>
      <w:r w:rsidRPr="00E02578">
        <w:rPr>
          <w:rFonts w:ascii="Times New Roman" w:hAnsi="Times New Roman" w:cs="Times New Roman"/>
          <w:b/>
          <w:sz w:val="20"/>
        </w:rPr>
        <w:t xml:space="preserve"> (e.g., educational</w:t>
      </w:r>
      <w:r w:rsidR="00CE66ED" w:rsidRPr="00E02578">
        <w:rPr>
          <w:rFonts w:ascii="Times New Roman" w:hAnsi="Times New Roman" w:cs="Times New Roman"/>
          <w:b/>
          <w:sz w:val="20"/>
        </w:rPr>
        <w:t xml:space="preserve"> records</w:t>
      </w:r>
      <w:r w:rsidRPr="00E02578">
        <w:rPr>
          <w:rFonts w:ascii="Times New Roman" w:hAnsi="Times New Roman" w:cs="Times New Roman"/>
          <w:b/>
          <w:sz w:val="20"/>
        </w:rPr>
        <w:t>, employment</w:t>
      </w:r>
      <w:r w:rsidR="00CE66ED" w:rsidRPr="00E02578">
        <w:rPr>
          <w:rFonts w:ascii="Times New Roman" w:hAnsi="Times New Roman" w:cs="Times New Roman"/>
          <w:b/>
          <w:sz w:val="20"/>
        </w:rPr>
        <w:t xml:space="preserve"> records,</w:t>
      </w:r>
      <w:r w:rsidRPr="00E02578">
        <w:rPr>
          <w:rFonts w:ascii="Times New Roman" w:hAnsi="Times New Roman" w:cs="Times New Roman"/>
          <w:b/>
          <w:sz w:val="20"/>
        </w:rPr>
        <w:t xml:space="preserve"> existing data set, etc.):</w:t>
      </w:r>
      <w:r w:rsidR="00CE66ED" w:rsidRPr="00E02578">
        <w:rPr>
          <w:rFonts w:ascii="Times New Roman" w:hAnsi="Times New Roman" w:cs="Times New Roman"/>
          <w:sz w:val="20"/>
        </w:rPr>
        <w:t xml:space="preserve"> </w:t>
      </w:r>
      <w:r w:rsidRPr="00E02578">
        <w:rPr>
          <w:rFonts w:ascii="Times New Roman" w:hAnsi="Times New Roman" w:cs="Times New Roman"/>
          <w:sz w:val="20"/>
        </w:rPr>
        <w:fldChar w:fldCharType="begin">
          <w:ffData>
            <w:name w:val="Text442"/>
            <w:enabled/>
            <w:calcOnExit w:val="0"/>
            <w:textInput/>
          </w:ffData>
        </w:fldChar>
      </w:r>
      <w:r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Pr="00E02578">
        <w:rPr>
          <w:rFonts w:ascii="Times New Roman" w:hAnsi="Times New Roman" w:cs="Times New Roman"/>
          <w:sz w:val="20"/>
        </w:rPr>
      </w:r>
      <w:r w:rsidRPr="00E02578">
        <w:rPr>
          <w:rFonts w:ascii="Times New Roman" w:hAnsi="Times New Roman" w:cs="Times New Roman"/>
          <w:sz w:val="20"/>
        </w:rPr>
        <w:fldChar w:fldCharType="separate"/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sz w:val="20"/>
        </w:rPr>
        <w:fldChar w:fldCharType="end"/>
      </w:r>
    </w:p>
    <w:p w14:paraId="7C7EC227" w14:textId="77777777" w:rsidR="00261934" w:rsidRPr="00E02578" w:rsidRDefault="00261934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25EB4EA0" w14:textId="77777777" w:rsidR="001102F8" w:rsidRPr="00E02578" w:rsidRDefault="001102F8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 xml:space="preserve">Method of Recruitment of </w:t>
      </w:r>
      <w:r w:rsidR="000D0AF1" w:rsidRPr="00E02578">
        <w:rPr>
          <w:rFonts w:ascii="Times New Roman" w:hAnsi="Times New Roman" w:cs="Times New Roman"/>
          <w:b/>
          <w:sz w:val="20"/>
        </w:rPr>
        <w:t>P</w:t>
      </w:r>
      <w:r w:rsidRPr="00E02578">
        <w:rPr>
          <w:rFonts w:ascii="Times New Roman" w:hAnsi="Times New Roman" w:cs="Times New Roman"/>
          <w:b/>
          <w:sz w:val="20"/>
        </w:rPr>
        <w:t>articipants</w:t>
      </w:r>
      <w:r w:rsidR="007F5F28" w:rsidRPr="00E02578">
        <w:rPr>
          <w:rFonts w:ascii="Times New Roman" w:hAnsi="Times New Roman" w:cs="Times New Roman"/>
          <w:b/>
          <w:sz w:val="20"/>
        </w:rPr>
        <w:t xml:space="preserve"> </w:t>
      </w:r>
      <w:r w:rsidR="007F5F28" w:rsidRPr="00E02578">
        <w:rPr>
          <w:rFonts w:ascii="Times New Roman" w:hAnsi="Times New Roman" w:cs="Times New Roman"/>
          <w:sz w:val="16"/>
        </w:rPr>
        <w:t>(Mark all that apply)</w:t>
      </w:r>
      <w:r w:rsidR="001B51A6">
        <w:rPr>
          <w:rFonts w:ascii="Times New Roman" w:hAnsi="Times New Roman" w:cs="Times New Roman"/>
          <w:sz w:val="16"/>
        </w:rPr>
        <w:t xml:space="preserve"> </w:t>
      </w:r>
    </w:p>
    <w:p w14:paraId="4F341EB9" w14:textId="0BC839CF" w:rsidR="001102F8" w:rsidRPr="00E02578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69615236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36190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Advertisement</w:t>
      </w:r>
      <w:r w:rsidR="004F363B" w:rsidRPr="00E02578">
        <w:rPr>
          <w:rFonts w:ascii="Times New Roman" w:hAnsi="Times New Roman" w:cs="Times New Roman"/>
          <w:sz w:val="20"/>
        </w:rPr>
        <w:tab/>
      </w:r>
      <w:r w:rsidR="001102F8" w:rsidRPr="00E02578">
        <w:rPr>
          <w:rFonts w:ascii="Times New Roman" w:hAnsi="Times New Roman" w:cs="Times New Roman"/>
          <w:sz w:val="20"/>
        </w:rPr>
        <w:tab/>
      </w:r>
      <w:r w:rsidR="001102F8" w:rsidRPr="00E02578">
        <w:rPr>
          <w:rFonts w:ascii="Times New Roman" w:hAnsi="Times New Roman" w:cs="Times New Roman"/>
          <w:sz w:val="20"/>
        </w:rPr>
        <w:tab/>
      </w:r>
      <w:r w:rsidR="001102F8" w:rsidRPr="00E02578">
        <w:rPr>
          <w:rFonts w:ascii="Times New Roman" w:hAnsi="Times New Roman" w:cs="Times New Roman"/>
          <w:sz w:val="20"/>
        </w:rPr>
        <w:tab/>
      </w:r>
      <w:r w:rsidR="006A7AEC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680320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Telephone</w:t>
      </w:r>
      <w:r w:rsidR="001F0639">
        <w:rPr>
          <w:rFonts w:ascii="Times New Roman" w:hAnsi="Times New Roman" w:cs="Times New Roman"/>
          <w:sz w:val="20"/>
        </w:rPr>
        <w:t>/Text Message</w:t>
      </w:r>
    </w:p>
    <w:p w14:paraId="1D8B8DCE" w14:textId="77777777" w:rsidR="001102F8" w:rsidRPr="00E02578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436103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Verbal scripts for face-to-face meeting</w:t>
      </w:r>
      <w:r w:rsidR="001102F8" w:rsidRPr="00E02578">
        <w:rPr>
          <w:rFonts w:ascii="Times New Roman" w:hAnsi="Times New Roman" w:cs="Times New Roman"/>
          <w:sz w:val="20"/>
        </w:rPr>
        <w:tab/>
      </w:r>
      <w:r w:rsidR="006A7AEC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071580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E-Mail</w:t>
      </w:r>
    </w:p>
    <w:p w14:paraId="36899867" w14:textId="77777777" w:rsidR="007F5FC9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477450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F940C8" w:rsidRPr="00E02578">
        <w:rPr>
          <w:rFonts w:ascii="Times New Roman" w:hAnsi="Times New Roman" w:cs="Times New Roman"/>
          <w:sz w:val="20"/>
        </w:rPr>
        <w:t>E-Mail via eLearning</w:t>
      </w:r>
      <w:r w:rsidR="007F5FC9">
        <w:rPr>
          <w:rFonts w:ascii="Times New Roman" w:hAnsi="Times New Roman" w:cs="Times New Roman"/>
          <w:sz w:val="20"/>
        </w:rPr>
        <w:tab/>
      </w:r>
      <w:r w:rsidR="007F5FC9">
        <w:rPr>
          <w:rFonts w:ascii="Times New Roman" w:hAnsi="Times New Roman" w:cs="Times New Roman"/>
          <w:sz w:val="20"/>
        </w:rPr>
        <w:tab/>
      </w:r>
      <w:r w:rsidR="007F5FC9">
        <w:rPr>
          <w:rFonts w:ascii="Times New Roman" w:hAnsi="Times New Roman" w:cs="Times New Roman"/>
          <w:sz w:val="20"/>
        </w:rPr>
        <w:tab/>
      </w:r>
      <w:r w:rsidR="007F5FC9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639024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 xml:space="preserve"> </w:t>
      </w:r>
      <w:r w:rsidR="0041699F" w:rsidRPr="00E02578">
        <w:rPr>
          <w:rFonts w:ascii="Times New Roman" w:hAnsi="Times New Roman" w:cs="Times New Roman"/>
          <w:sz w:val="20"/>
        </w:rPr>
        <w:t>Social Media (Facebook, Twitter, etc.)</w:t>
      </w:r>
      <w:r w:rsidR="00B30BF2" w:rsidRPr="00E02578">
        <w:rPr>
          <w:rFonts w:ascii="Times New Roman" w:hAnsi="Times New Roman" w:cs="Times New Roman"/>
          <w:sz w:val="20"/>
        </w:rPr>
        <w:t xml:space="preserve">: </w:t>
      </w:r>
      <w:r w:rsidR="00B30BF2" w:rsidRPr="00E02578">
        <w:rPr>
          <w:rFonts w:ascii="Times New Roman" w:hAnsi="Times New Roman" w:cs="Times New Roman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B30BF2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B30BF2" w:rsidRPr="00E02578">
        <w:rPr>
          <w:rFonts w:ascii="Times New Roman" w:hAnsi="Times New Roman" w:cs="Times New Roman"/>
          <w:sz w:val="20"/>
        </w:rPr>
      </w:r>
      <w:r w:rsidR="00B30BF2" w:rsidRPr="00E02578">
        <w:rPr>
          <w:rFonts w:ascii="Times New Roman" w:hAnsi="Times New Roman" w:cs="Times New Roman"/>
          <w:sz w:val="20"/>
        </w:rPr>
        <w:fldChar w:fldCharType="separate"/>
      </w:r>
      <w:r w:rsidR="00B30BF2" w:rsidRPr="00E02578">
        <w:rPr>
          <w:rFonts w:ascii="Times New Roman" w:hAnsi="Times New Roman" w:cs="Times New Roman"/>
          <w:noProof/>
          <w:sz w:val="20"/>
        </w:rPr>
        <w:t> </w:t>
      </w:r>
      <w:r w:rsidR="00B30BF2" w:rsidRPr="00E02578">
        <w:rPr>
          <w:rFonts w:ascii="Times New Roman" w:hAnsi="Times New Roman" w:cs="Times New Roman"/>
          <w:noProof/>
          <w:sz w:val="20"/>
        </w:rPr>
        <w:t> </w:t>
      </w:r>
      <w:r w:rsidR="00B30BF2" w:rsidRPr="00E02578">
        <w:rPr>
          <w:rFonts w:ascii="Times New Roman" w:hAnsi="Times New Roman" w:cs="Times New Roman"/>
          <w:noProof/>
          <w:sz w:val="20"/>
        </w:rPr>
        <w:t> </w:t>
      </w:r>
      <w:r w:rsidR="00B30BF2" w:rsidRPr="00E02578">
        <w:rPr>
          <w:rFonts w:ascii="Times New Roman" w:hAnsi="Times New Roman" w:cs="Times New Roman"/>
          <w:noProof/>
          <w:sz w:val="20"/>
        </w:rPr>
        <w:t> </w:t>
      </w:r>
      <w:r w:rsidR="00B30BF2" w:rsidRPr="00E02578">
        <w:rPr>
          <w:rFonts w:ascii="Times New Roman" w:hAnsi="Times New Roman" w:cs="Times New Roman"/>
          <w:noProof/>
          <w:sz w:val="20"/>
        </w:rPr>
        <w:t> </w:t>
      </w:r>
      <w:r w:rsidR="00B30BF2" w:rsidRPr="00E02578">
        <w:rPr>
          <w:rFonts w:ascii="Times New Roman" w:hAnsi="Times New Roman" w:cs="Times New Roman"/>
          <w:sz w:val="20"/>
        </w:rPr>
        <w:fldChar w:fldCharType="end"/>
      </w:r>
    </w:p>
    <w:p w14:paraId="0DCBCF36" w14:textId="57A86994" w:rsidR="001102F8" w:rsidRPr="00E02578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629148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 xml:space="preserve">Other, please list: </w:t>
      </w:r>
      <w:bookmarkStart w:id="1" w:name="Text69"/>
      <w:r w:rsidR="005C3631" w:rsidRPr="00E02578">
        <w:rPr>
          <w:rFonts w:ascii="Times New Roman" w:hAnsi="Times New Roman" w:cs="Times New Roman"/>
          <w:sz w:val="20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="005C3631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5C3631" w:rsidRPr="00E02578">
        <w:rPr>
          <w:rFonts w:ascii="Times New Roman" w:hAnsi="Times New Roman" w:cs="Times New Roman"/>
          <w:sz w:val="20"/>
        </w:rPr>
      </w:r>
      <w:r w:rsidR="005C3631" w:rsidRPr="00E02578">
        <w:rPr>
          <w:rFonts w:ascii="Times New Roman" w:hAnsi="Times New Roman" w:cs="Times New Roman"/>
          <w:sz w:val="20"/>
        </w:rPr>
        <w:fldChar w:fldCharType="separate"/>
      </w:r>
      <w:r w:rsidR="005C3631" w:rsidRPr="00E02578">
        <w:rPr>
          <w:rFonts w:ascii="Times New Roman" w:hAnsi="Times New Roman" w:cs="Times New Roman"/>
          <w:noProof/>
          <w:sz w:val="20"/>
        </w:rPr>
        <w:t> </w:t>
      </w:r>
      <w:r w:rsidR="005C3631" w:rsidRPr="00E02578">
        <w:rPr>
          <w:rFonts w:ascii="Times New Roman" w:hAnsi="Times New Roman" w:cs="Times New Roman"/>
          <w:noProof/>
          <w:sz w:val="20"/>
        </w:rPr>
        <w:t> </w:t>
      </w:r>
      <w:r w:rsidR="005C3631" w:rsidRPr="00E02578">
        <w:rPr>
          <w:rFonts w:ascii="Times New Roman" w:hAnsi="Times New Roman" w:cs="Times New Roman"/>
          <w:noProof/>
          <w:sz w:val="20"/>
        </w:rPr>
        <w:t> </w:t>
      </w:r>
      <w:r w:rsidR="005C3631" w:rsidRPr="00E02578">
        <w:rPr>
          <w:rFonts w:ascii="Times New Roman" w:hAnsi="Times New Roman" w:cs="Times New Roman"/>
          <w:noProof/>
          <w:sz w:val="20"/>
        </w:rPr>
        <w:t> </w:t>
      </w:r>
      <w:r w:rsidR="005C3631" w:rsidRPr="00E02578">
        <w:rPr>
          <w:rFonts w:ascii="Times New Roman" w:hAnsi="Times New Roman" w:cs="Times New Roman"/>
          <w:noProof/>
          <w:sz w:val="20"/>
        </w:rPr>
        <w:t> </w:t>
      </w:r>
      <w:r w:rsidR="005C3631" w:rsidRPr="00E02578">
        <w:rPr>
          <w:rFonts w:ascii="Times New Roman" w:hAnsi="Times New Roman" w:cs="Times New Roman"/>
          <w:sz w:val="20"/>
        </w:rPr>
        <w:fldChar w:fldCharType="end"/>
      </w:r>
      <w:bookmarkEnd w:id="1"/>
    </w:p>
    <w:p w14:paraId="5ED90702" w14:textId="77777777" w:rsidR="001102F8" w:rsidRDefault="001102F8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46EEC100" w14:textId="77777777" w:rsidR="00AA76F1" w:rsidRPr="00AA76F1" w:rsidRDefault="00AA76F1" w:rsidP="000733D6">
      <w:pPr>
        <w:pStyle w:val="ListParagraph"/>
        <w:spacing w:line="240" w:lineRule="auto"/>
        <w:ind w:left="1080"/>
        <w:rPr>
          <w:rFonts w:ascii="Times New Roman" w:hAnsi="Times New Roman" w:cs="Times New Roman"/>
          <w:sz w:val="20"/>
        </w:rPr>
      </w:pPr>
      <w:r w:rsidRPr="00AA76F1">
        <w:rPr>
          <w:rFonts w:ascii="Times New Roman" w:hAnsi="Times New Roman" w:cs="Times New Roman"/>
          <w:b/>
          <w:sz w:val="20"/>
          <w:szCs w:val="20"/>
        </w:rPr>
        <w:t>If you plan to recruit via email</w:t>
      </w:r>
      <w:r w:rsidRPr="00AA76F1">
        <w:rPr>
          <w:rFonts w:ascii="Times New Roman" w:hAnsi="Times New Roman" w:cs="Times New Roman"/>
          <w:b/>
          <w:sz w:val="20"/>
        </w:rPr>
        <w:t xml:space="preserve">, how will you obtain these email addresses? </w:t>
      </w:r>
      <w:r w:rsidRPr="00AA76F1">
        <w:rPr>
          <w:rFonts w:ascii="Times New Roman" w:hAnsi="Times New Roman" w:cs="Times New Roman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A76F1">
        <w:rPr>
          <w:rFonts w:ascii="Times New Roman" w:hAnsi="Times New Roman" w:cs="Times New Roman"/>
          <w:sz w:val="20"/>
        </w:rPr>
        <w:instrText xml:space="preserve"> FORMTEXT </w:instrText>
      </w:r>
      <w:r w:rsidRPr="00AA76F1">
        <w:rPr>
          <w:rFonts w:ascii="Times New Roman" w:hAnsi="Times New Roman" w:cs="Times New Roman"/>
          <w:sz w:val="20"/>
        </w:rPr>
      </w:r>
      <w:r w:rsidRPr="00AA76F1">
        <w:rPr>
          <w:rFonts w:ascii="Times New Roman" w:hAnsi="Times New Roman" w:cs="Times New Roman"/>
          <w:sz w:val="20"/>
        </w:rPr>
        <w:fldChar w:fldCharType="separate"/>
      </w:r>
      <w:r w:rsidRPr="00E02578">
        <w:rPr>
          <w:noProof/>
        </w:rPr>
        <w:t> </w:t>
      </w:r>
      <w:r w:rsidRPr="00E02578">
        <w:rPr>
          <w:noProof/>
        </w:rPr>
        <w:t> </w:t>
      </w:r>
      <w:r w:rsidRPr="00E02578">
        <w:rPr>
          <w:noProof/>
        </w:rPr>
        <w:t> </w:t>
      </w:r>
      <w:r w:rsidRPr="00E02578">
        <w:rPr>
          <w:noProof/>
        </w:rPr>
        <w:t> </w:t>
      </w:r>
      <w:r w:rsidRPr="00E02578">
        <w:rPr>
          <w:noProof/>
        </w:rPr>
        <w:t> </w:t>
      </w:r>
      <w:r w:rsidRPr="00AA76F1">
        <w:rPr>
          <w:rFonts w:ascii="Times New Roman" w:hAnsi="Times New Roman" w:cs="Times New Roman"/>
          <w:sz w:val="20"/>
        </w:rPr>
        <w:fldChar w:fldCharType="end"/>
      </w:r>
    </w:p>
    <w:p w14:paraId="506EFEB5" w14:textId="77777777" w:rsidR="00AA76F1" w:rsidRPr="00E02578" w:rsidRDefault="00AA76F1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4D2E3A33" w14:textId="77777777" w:rsidR="001F1DC7" w:rsidRPr="00E02578" w:rsidRDefault="001F1DC7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16"/>
        </w:rPr>
      </w:pPr>
      <w:r w:rsidRPr="00E02578">
        <w:rPr>
          <w:rFonts w:ascii="Times New Roman" w:hAnsi="Times New Roman" w:cs="Times New Roman"/>
          <w:b/>
          <w:sz w:val="20"/>
        </w:rPr>
        <w:t>Expected Age Range</w:t>
      </w:r>
      <w:r w:rsidR="009A0AF4" w:rsidRPr="00E02578">
        <w:rPr>
          <w:rFonts w:ascii="Times New Roman" w:hAnsi="Times New Roman" w:cs="Times New Roman"/>
          <w:sz w:val="16"/>
        </w:rPr>
        <w:t xml:space="preserve"> (</w:t>
      </w:r>
      <w:r w:rsidRPr="00E02578">
        <w:rPr>
          <w:rFonts w:ascii="Times New Roman" w:hAnsi="Times New Roman" w:cs="Times New Roman"/>
          <w:sz w:val="16"/>
        </w:rPr>
        <w:t>Please confirm subjects are at least 18 years old, checking all that apply</w:t>
      </w:r>
      <w:r w:rsidR="009A0AF4" w:rsidRPr="00E02578">
        <w:rPr>
          <w:rFonts w:ascii="Times New Roman" w:hAnsi="Times New Roman" w:cs="Times New Roman"/>
          <w:sz w:val="16"/>
        </w:rPr>
        <w:t>)</w:t>
      </w:r>
    </w:p>
    <w:p w14:paraId="017B8535" w14:textId="71979157" w:rsidR="001F1DC7" w:rsidRPr="00E02578" w:rsidRDefault="00EC0897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202848122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F1DC7" w:rsidRPr="00E02578">
        <w:rPr>
          <w:rFonts w:ascii="Times New Roman" w:hAnsi="Times New Roman" w:cs="Times New Roman"/>
          <w:sz w:val="20"/>
        </w:rPr>
        <w:t>18-64</w:t>
      </w:r>
      <w:r w:rsidR="00AD443A" w:rsidRPr="00E02578">
        <w:rPr>
          <w:rFonts w:ascii="Times New Roman" w:hAnsi="Times New Roman" w:cs="Times New Roman"/>
          <w:sz w:val="20"/>
        </w:rPr>
        <w:t xml:space="preserve"> </w:t>
      </w:r>
      <w:r w:rsidR="00AD443A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155225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F1DC7" w:rsidRPr="00E02578">
        <w:rPr>
          <w:rFonts w:ascii="Times New Roman" w:hAnsi="Times New Roman" w:cs="Times New Roman"/>
          <w:sz w:val="20"/>
        </w:rPr>
        <w:t>65 and older</w:t>
      </w:r>
    </w:p>
    <w:p w14:paraId="7AB1EB16" w14:textId="77777777" w:rsidR="00A25709" w:rsidRPr="00E02578" w:rsidRDefault="00A25709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1694AAF9" w14:textId="6A279204" w:rsidR="001F1DC7" w:rsidRPr="00A4139B" w:rsidRDefault="00CE66ED" w:rsidP="00A4139B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A4139B">
        <w:rPr>
          <w:rFonts w:ascii="Times New Roman" w:hAnsi="Times New Roman" w:cs="Times New Roman"/>
          <w:b/>
          <w:sz w:val="20"/>
        </w:rPr>
        <w:t>Describe criteria for w</w:t>
      </w:r>
      <w:r w:rsidR="007E3D8D" w:rsidRPr="00A4139B">
        <w:rPr>
          <w:rFonts w:ascii="Times New Roman" w:hAnsi="Times New Roman" w:cs="Times New Roman"/>
          <w:b/>
          <w:sz w:val="20"/>
        </w:rPr>
        <w:t>ho will be included in the study</w:t>
      </w:r>
      <w:r w:rsidRPr="00A4139B">
        <w:rPr>
          <w:rFonts w:ascii="Times New Roman" w:hAnsi="Times New Roman" w:cs="Times New Roman"/>
          <w:b/>
          <w:sz w:val="20"/>
        </w:rPr>
        <w:t xml:space="preserve"> and w</w:t>
      </w:r>
      <w:r w:rsidR="007E3D8D" w:rsidRPr="00A4139B">
        <w:rPr>
          <w:rFonts w:ascii="Times New Roman" w:hAnsi="Times New Roman" w:cs="Times New Roman"/>
          <w:b/>
          <w:sz w:val="20"/>
        </w:rPr>
        <w:t>ho will be excluded</w:t>
      </w:r>
      <w:r w:rsidRPr="00A4139B">
        <w:rPr>
          <w:rFonts w:ascii="Times New Roman" w:hAnsi="Times New Roman" w:cs="Times New Roman"/>
          <w:b/>
          <w:sz w:val="20"/>
        </w:rPr>
        <w:t xml:space="preserve">: </w:t>
      </w:r>
      <w:r w:rsidR="00936190">
        <w:rPr>
          <w:rFonts w:ascii="Times New Roman" w:hAnsi="Times New Roman" w:cs="Times New Roman"/>
          <w:sz w:val="20"/>
        </w:rPr>
        <w:t xml:space="preserve">The study will involve </w:t>
      </w:r>
      <w:r w:rsidR="00171043">
        <w:rPr>
          <w:rFonts w:ascii="Times New Roman" w:hAnsi="Times New Roman" w:cs="Times New Roman"/>
          <w:sz w:val="20"/>
        </w:rPr>
        <w:t>young adult</w:t>
      </w:r>
      <w:r w:rsidR="0042250F">
        <w:rPr>
          <w:rFonts w:ascii="Times New Roman" w:hAnsi="Times New Roman" w:cs="Times New Roman"/>
          <w:sz w:val="20"/>
        </w:rPr>
        <w:t>s</w:t>
      </w:r>
      <w:r w:rsidR="00171043">
        <w:rPr>
          <w:rFonts w:ascii="Times New Roman" w:hAnsi="Times New Roman" w:cs="Times New Roman"/>
          <w:sz w:val="20"/>
        </w:rPr>
        <w:t xml:space="preserve">. </w:t>
      </w:r>
      <w:r w:rsidR="00253EEF">
        <w:rPr>
          <w:rFonts w:ascii="Times New Roman" w:hAnsi="Times New Roman" w:cs="Times New Roman"/>
          <w:sz w:val="20"/>
        </w:rPr>
        <w:t>Data</w:t>
      </w:r>
      <w:r w:rsidR="00B065DD">
        <w:rPr>
          <w:rFonts w:ascii="Times New Roman" w:hAnsi="Times New Roman" w:cs="Times New Roman"/>
          <w:sz w:val="20"/>
        </w:rPr>
        <w:t xml:space="preserve"> from participants outside of the 18-29 year age range will not be used.</w:t>
      </w:r>
    </w:p>
    <w:p w14:paraId="606FDAC3" w14:textId="77777777" w:rsidR="00834B6E" w:rsidRPr="00E02578" w:rsidRDefault="00834B6E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3E284F8B" w14:textId="72E73B83" w:rsidR="0076449E" w:rsidRPr="00E02578" w:rsidRDefault="0076449E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 xml:space="preserve">Which of the following individuals will be recruited for this </w:t>
      </w:r>
      <w:r w:rsidR="00923FB6">
        <w:rPr>
          <w:rFonts w:ascii="Times New Roman" w:hAnsi="Times New Roman" w:cs="Times New Roman"/>
          <w:b/>
          <w:sz w:val="20"/>
        </w:rPr>
        <w:t>project</w:t>
      </w:r>
      <w:r w:rsidRPr="00E02578">
        <w:rPr>
          <w:rFonts w:ascii="Times New Roman" w:hAnsi="Times New Roman" w:cs="Times New Roman"/>
          <w:b/>
          <w:sz w:val="20"/>
        </w:rPr>
        <w:t>?</w:t>
      </w:r>
    </w:p>
    <w:p w14:paraId="2B806622" w14:textId="5397CD2C" w:rsidR="00C03AC5" w:rsidRDefault="00EC0897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55219069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36190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76449E" w:rsidRPr="00E02578">
        <w:rPr>
          <w:rFonts w:ascii="Times New Roman" w:hAnsi="Times New Roman" w:cs="Times New Roman"/>
          <w:sz w:val="20"/>
        </w:rPr>
        <w:t>UTD Students</w:t>
      </w:r>
      <w:r w:rsidR="002C15F2">
        <w:rPr>
          <w:rFonts w:ascii="Times New Roman" w:hAnsi="Times New Roman" w:cs="Times New Roman"/>
          <w:sz w:val="20"/>
        </w:rPr>
        <w:tab/>
      </w:r>
      <w:r w:rsidR="0076449E" w:rsidRPr="00E02578">
        <w:rPr>
          <w:rFonts w:ascii="Times New Roman" w:hAnsi="Times New Roman" w:cs="Times New Roman"/>
          <w:sz w:val="20"/>
        </w:rPr>
        <w:tab/>
      </w:r>
      <w:r w:rsidR="0076449E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1276451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76449E" w:rsidRPr="00E02578">
        <w:rPr>
          <w:rFonts w:ascii="Times New Roman" w:hAnsi="Times New Roman" w:cs="Times New Roman"/>
          <w:sz w:val="20"/>
        </w:rPr>
        <w:t>UTD Staff/Faculty</w:t>
      </w:r>
      <w:r w:rsidR="00786E54">
        <w:rPr>
          <w:rFonts w:ascii="Times New Roman" w:hAnsi="Times New Roman" w:cs="Times New Roman"/>
          <w:sz w:val="20"/>
        </w:rPr>
        <w:tab/>
      </w:r>
      <w:r w:rsidR="0076449E" w:rsidRPr="00E02578">
        <w:rPr>
          <w:rFonts w:ascii="Times New Roman" w:hAnsi="Times New Roman" w:cs="Times New Roman"/>
          <w:sz w:val="20"/>
        </w:rPr>
        <w:tab/>
      </w:r>
    </w:p>
    <w:p w14:paraId="2441F067" w14:textId="3E2DB292" w:rsidR="0076449E" w:rsidRDefault="00EC0897" w:rsidP="007F5FC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61416879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2250F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A02949">
        <w:rPr>
          <w:rFonts w:ascii="Times New Roman" w:hAnsi="Times New Roman" w:cs="Times New Roman"/>
          <w:sz w:val="20"/>
        </w:rPr>
        <w:t xml:space="preserve"> Family/Friends</w:t>
      </w:r>
      <w:r w:rsidR="00C03AC5">
        <w:rPr>
          <w:rFonts w:ascii="Times New Roman" w:hAnsi="Times New Roman" w:cs="Times New Roman"/>
          <w:sz w:val="20"/>
        </w:rPr>
        <w:tab/>
      </w:r>
      <w:r w:rsidR="00C03AC5">
        <w:rPr>
          <w:rFonts w:ascii="Times New Roman" w:hAnsi="Times New Roman" w:cs="Times New Roman"/>
          <w:sz w:val="20"/>
        </w:rPr>
        <w:tab/>
      </w:r>
      <w:r w:rsidR="00C03AC5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19720130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3AC5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C03AC5" w:rsidRPr="00E02578">
        <w:rPr>
          <w:rFonts w:ascii="Times New Roman" w:hAnsi="Times New Roman" w:cs="Times New Roman"/>
          <w:sz w:val="20"/>
        </w:rPr>
        <w:t xml:space="preserve">Other (please describe): </w:t>
      </w:r>
      <w:r w:rsidR="00C03AC5" w:rsidRPr="00E02578">
        <w:rPr>
          <w:rFonts w:ascii="Times New Roman" w:hAnsi="Times New Roman" w:cs="Times New Roman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03AC5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C03AC5" w:rsidRPr="00E02578">
        <w:rPr>
          <w:rFonts w:ascii="Times New Roman" w:hAnsi="Times New Roman" w:cs="Times New Roman"/>
          <w:sz w:val="20"/>
        </w:rPr>
      </w:r>
      <w:r w:rsidR="00C03AC5" w:rsidRPr="00E02578">
        <w:rPr>
          <w:rFonts w:ascii="Times New Roman" w:hAnsi="Times New Roman" w:cs="Times New Roman"/>
          <w:sz w:val="20"/>
        </w:rPr>
        <w:fldChar w:fldCharType="separate"/>
      </w:r>
      <w:r w:rsidR="00C03AC5" w:rsidRPr="00E02578">
        <w:rPr>
          <w:rFonts w:ascii="Times New Roman" w:hAnsi="Times New Roman" w:cs="Times New Roman"/>
          <w:noProof/>
          <w:sz w:val="20"/>
        </w:rPr>
        <w:t> </w:t>
      </w:r>
      <w:r w:rsidR="00C03AC5" w:rsidRPr="00E02578">
        <w:rPr>
          <w:rFonts w:ascii="Times New Roman" w:hAnsi="Times New Roman" w:cs="Times New Roman"/>
          <w:noProof/>
          <w:sz w:val="20"/>
        </w:rPr>
        <w:t> </w:t>
      </w:r>
      <w:r w:rsidR="00C03AC5" w:rsidRPr="00E02578">
        <w:rPr>
          <w:rFonts w:ascii="Times New Roman" w:hAnsi="Times New Roman" w:cs="Times New Roman"/>
          <w:noProof/>
          <w:sz w:val="20"/>
        </w:rPr>
        <w:t> </w:t>
      </w:r>
      <w:r w:rsidR="00C03AC5" w:rsidRPr="00E02578">
        <w:rPr>
          <w:rFonts w:ascii="Times New Roman" w:hAnsi="Times New Roman" w:cs="Times New Roman"/>
          <w:noProof/>
          <w:sz w:val="20"/>
        </w:rPr>
        <w:t> </w:t>
      </w:r>
      <w:r w:rsidR="00C03AC5" w:rsidRPr="00E02578">
        <w:rPr>
          <w:rFonts w:ascii="Times New Roman" w:hAnsi="Times New Roman" w:cs="Times New Roman"/>
          <w:noProof/>
          <w:sz w:val="20"/>
        </w:rPr>
        <w:t> </w:t>
      </w:r>
      <w:r w:rsidR="00C03AC5" w:rsidRPr="00E02578">
        <w:rPr>
          <w:rFonts w:ascii="Times New Roman" w:hAnsi="Times New Roman" w:cs="Times New Roman"/>
          <w:sz w:val="20"/>
        </w:rPr>
        <w:fldChar w:fldCharType="end"/>
      </w:r>
    </w:p>
    <w:p w14:paraId="10B05F56" w14:textId="77777777" w:rsidR="0073767B" w:rsidRPr="00E02578" w:rsidRDefault="0073767B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</w:p>
    <w:p w14:paraId="59461765" w14:textId="77777777" w:rsidR="0073767B" w:rsidRPr="00E02578" w:rsidRDefault="00DD3AE3" w:rsidP="0073767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 xml:space="preserve">Do you plan to recruit your </w:t>
      </w:r>
      <w:r w:rsidR="0073767B">
        <w:rPr>
          <w:rFonts w:ascii="Times New Roman" w:hAnsi="Times New Roman" w:cs="Times New Roman"/>
          <w:b/>
          <w:sz w:val="20"/>
        </w:rPr>
        <w:t>Co</w:t>
      </w:r>
      <w:r>
        <w:rPr>
          <w:rFonts w:ascii="Times New Roman" w:hAnsi="Times New Roman" w:cs="Times New Roman"/>
          <w:b/>
          <w:sz w:val="20"/>
        </w:rPr>
        <w:t>w</w:t>
      </w:r>
      <w:r w:rsidR="0073767B">
        <w:rPr>
          <w:rFonts w:ascii="Times New Roman" w:hAnsi="Times New Roman" w:cs="Times New Roman"/>
          <w:b/>
          <w:sz w:val="20"/>
        </w:rPr>
        <w:t>orkers?</w:t>
      </w:r>
      <w:r w:rsidR="0073767B" w:rsidRPr="00E02578">
        <w:rPr>
          <w:rFonts w:ascii="Times New Roman" w:hAnsi="Times New Roman" w:cs="Times New Roman"/>
          <w:b/>
          <w:sz w:val="20"/>
        </w:rPr>
        <w:t xml:space="preserve"> </w:t>
      </w:r>
    </w:p>
    <w:p w14:paraId="70FC5D86" w14:textId="2434121C" w:rsidR="0073767B" w:rsidRPr="00E02578" w:rsidRDefault="00EC0897" w:rsidP="0073767B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209990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767B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73767B" w:rsidRPr="00E02578">
        <w:rPr>
          <w:rFonts w:ascii="Times New Roman" w:hAnsi="Times New Roman" w:cs="Times New Roman"/>
          <w:sz w:val="20"/>
        </w:rPr>
        <w:t>Yes</w:t>
      </w:r>
      <w:r w:rsidR="0073767B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7698562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73767B" w:rsidRPr="00E02578">
        <w:rPr>
          <w:rFonts w:ascii="Times New Roman" w:hAnsi="Times New Roman" w:cs="Times New Roman"/>
          <w:sz w:val="20"/>
        </w:rPr>
        <w:t xml:space="preserve"> No</w:t>
      </w:r>
    </w:p>
    <w:p w14:paraId="1C9CC3BC" w14:textId="77777777" w:rsidR="0073767B" w:rsidRDefault="003F6BAD" w:rsidP="0073767B">
      <w:pPr>
        <w:spacing w:line="240" w:lineRule="auto"/>
        <w:ind w:left="360" w:firstLine="360"/>
        <w:rPr>
          <w:rFonts w:ascii="Times New Roman" w:hAnsi="Times New Roman" w:cs="Times New Roman"/>
          <w:sz w:val="20"/>
        </w:rPr>
      </w:pPr>
      <w:r w:rsidRPr="0073767B">
        <w:rPr>
          <w:b/>
        </w:rPr>
        <w:t>If</w:t>
      </w:r>
      <w:r w:rsidR="0073767B" w:rsidRPr="0073767B">
        <w:rPr>
          <w:rFonts w:ascii="Times New Roman" w:hAnsi="Times New Roman" w:cs="Times New Roman"/>
          <w:b/>
          <w:sz w:val="20"/>
        </w:rPr>
        <w:t xml:space="preserve"> yes</w:t>
      </w:r>
      <w:r w:rsidRPr="0073767B">
        <w:rPr>
          <w:rFonts w:ascii="Times New Roman" w:hAnsi="Times New Roman" w:cs="Times New Roman"/>
          <w:b/>
          <w:sz w:val="20"/>
        </w:rPr>
        <w:t xml:space="preserve">, </w:t>
      </w:r>
      <w:r w:rsidR="0073767B" w:rsidRPr="0073767B">
        <w:rPr>
          <w:rFonts w:ascii="Times New Roman" w:hAnsi="Times New Roman" w:cs="Times New Roman"/>
          <w:b/>
          <w:sz w:val="20"/>
        </w:rPr>
        <w:t>w</w:t>
      </w:r>
      <w:r w:rsidR="00AA76F1">
        <w:rPr>
          <w:rFonts w:ascii="Times New Roman" w:hAnsi="Times New Roman" w:cs="Times New Roman"/>
          <w:b/>
          <w:sz w:val="20"/>
        </w:rPr>
        <w:t>hat is the name of your wo</w:t>
      </w:r>
      <w:r w:rsidR="0073767B" w:rsidRPr="0073767B">
        <w:rPr>
          <w:rFonts w:ascii="Times New Roman" w:hAnsi="Times New Roman" w:cs="Times New Roman"/>
          <w:b/>
          <w:sz w:val="20"/>
        </w:rPr>
        <w:t>rk</w:t>
      </w:r>
      <w:r w:rsidR="00AA76F1">
        <w:rPr>
          <w:rFonts w:ascii="Times New Roman" w:hAnsi="Times New Roman" w:cs="Times New Roman"/>
          <w:b/>
          <w:sz w:val="20"/>
        </w:rPr>
        <w:t>place</w:t>
      </w:r>
      <w:r w:rsidR="0073767B" w:rsidRPr="0073767B">
        <w:rPr>
          <w:rFonts w:ascii="Times New Roman" w:hAnsi="Times New Roman" w:cs="Times New Roman"/>
          <w:b/>
          <w:sz w:val="20"/>
        </w:rPr>
        <w:t>?</w:t>
      </w:r>
      <w:r w:rsidR="0073767B">
        <w:rPr>
          <w:rFonts w:ascii="Times New Roman" w:hAnsi="Times New Roman" w:cs="Times New Roman"/>
          <w:b/>
          <w:sz w:val="20"/>
        </w:rPr>
        <w:t xml:space="preserve"> </w:t>
      </w:r>
      <w:r w:rsidR="0073767B" w:rsidRPr="00E02578">
        <w:rPr>
          <w:rFonts w:ascii="Times New Roman" w:hAnsi="Times New Roman" w:cs="Times New Roman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3767B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73767B" w:rsidRPr="00E02578">
        <w:rPr>
          <w:rFonts w:ascii="Times New Roman" w:hAnsi="Times New Roman" w:cs="Times New Roman"/>
          <w:sz w:val="20"/>
        </w:rPr>
      </w:r>
      <w:r w:rsidR="0073767B" w:rsidRPr="00E02578">
        <w:rPr>
          <w:rFonts w:ascii="Times New Roman" w:hAnsi="Times New Roman" w:cs="Times New Roman"/>
          <w:sz w:val="20"/>
        </w:rPr>
        <w:fldChar w:fldCharType="separate"/>
      </w:r>
      <w:r w:rsidR="0073767B" w:rsidRPr="00E02578">
        <w:rPr>
          <w:rFonts w:ascii="Times New Roman" w:hAnsi="Times New Roman" w:cs="Times New Roman"/>
          <w:noProof/>
          <w:sz w:val="20"/>
        </w:rPr>
        <w:t> </w:t>
      </w:r>
      <w:r w:rsidR="0073767B" w:rsidRPr="00E02578">
        <w:rPr>
          <w:rFonts w:ascii="Times New Roman" w:hAnsi="Times New Roman" w:cs="Times New Roman"/>
          <w:noProof/>
          <w:sz w:val="20"/>
        </w:rPr>
        <w:t> </w:t>
      </w:r>
      <w:r w:rsidR="0073767B" w:rsidRPr="00E02578">
        <w:rPr>
          <w:rFonts w:ascii="Times New Roman" w:hAnsi="Times New Roman" w:cs="Times New Roman"/>
          <w:noProof/>
          <w:sz w:val="20"/>
        </w:rPr>
        <w:t> </w:t>
      </w:r>
      <w:r w:rsidR="0073767B" w:rsidRPr="00E02578">
        <w:rPr>
          <w:rFonts w:ascii="Times New Roman" w:hAnsi="Times New Roman" w:cs="Times New Roman"/>
          <w:noProof/>
          <w:sz w:val="20"/>
        </w:rPr>
        <w:t> </w:t>
      </w:r>
      <w:r w:rsidR="0073767B" w:rsidRPr="00E02578">
        <w:rPr>
          <w:rFonts w:ascii="Times New Roman" w:hAnsi="Times New Roman" w:cs="Times New Roman"/>
          <w:noProof/>
          <w:sz w:val="20"/>
        </w:rPr>
        <w:t> </w:t>
      </w:r>
      <w:r w:rsidR="0073767B" w:rsidRPr="00E02578">
        <w:rPr>
          <w:rFonts w:ascii="Times New Roman" w:hAnsi="Times New Roman" w:cs="Times New Roman"/>
          <w:sz w:val="20"/>
        </w:rPr>
        <w:fldChar w:fldCharType="end"/>
      </w:r>
    </w:p>
    <w:p w14:paraId="450DC60F" w14:textId="77777777" w:rsidR="009A7A21" w:rsidRDefault="009A7A21" w:rsidP="0073767B">
      <w:pPr>
        <w:spacing w:line="240" w:lineRule="auto"/>
        <w:ind w:left="360" w:firstLine="360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The Office of Research Compliance will determine what type of permission (verbal or written) is needed to conduct research at this location.</w:t>
      </w:r>
    </w:p>
    <w:p w14:paraId="3C740138" w14:textId="77777777" w:rsidR="003F6BAD" w:rsidRPr="00E02578" w:rsidRDefault="003F6BAD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495F9E08" w14:textId="59C4EC88" w:rsidR="006142C8" w:rsidRPr="00E02578" w:rsidRDefault="006142C8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Total estimated number of participants</w:t>
      </w:r>
      <w:r w:rsidR="006262BA">
        <w:rPr>
          <w:rFonts w:ascii="Times New Roman" w:hAnsi="Times New Roman" w:cs="Times New Roman"/>
          <w:b/>
          <w:sz w:val="20"/>
        </w:rPr>
        <w:t xml:space="preserve"> (maximum)</w:t>
      </w:r>
      <w:r w:rsidRPr="00E02578">
        <w:rPr>
          <w:rFonts w:ascii="Times New Roman" w:hAnsi="Times New Roman" w:cs="Times New Roman"/>
          <w:b/>
          <w:sz w:val="20"/>
        </w:rPr>
        <w:t xml:space="preserve">: </w:t>
      </w:r>
      <w:r w:rsidR="003454CB">
        <w:rPr>
          <w:rFonts w:ascii="Times New Roman" w:hAnsi="Times New Roman" w:cs="Times New Roman"/>
          <w:sz w:val="20"/>
        </w:rPr>
        <w:t>200</w:t>
      </w:r>
    </w:p>
    <w:p w14:paraId="743E66D4" w14:textId="77777777" w:rsidR="00F40D37" w:rsidRPr="00E02578" w:rsidRDefault="00F40D37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18FBCFA0" w14:textId="10F71C19" w:rsidR="00F40D37" w:rsidRPr="00E02578" w:rsidRDefault="00F40D37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Will participants</w:t>
      </w:r>
      <w:r w:rsidR="00923FB6">
        <w:rPr>
          <w:rFonts w:ascii="Times New Roman" w:hAnsi="Times New Roman" w:cs="Times New Roman"/>
          <w:b/>
          <w:sz w:val="20"/>
        </w:rPr>
        <w:t xml:space="preserve"> receive </w:t>
      </w:r>
      <w:r w:rsidR="000733D6">
        <w:rPr>
          <w:rFonts w:ascii="Times New Roman" w:hAnsi="Times New Roman" w:cs="Times New Roman"/>
          <w:b/>
          <w:sz w:val="20"/>
        </w:rPr>
        <w:t>payment or other type of</w:t>
      </w:r>
      <w:r w:rsidR="00923FB6">
        <w:rPr>
          <w:rFonts w:ascii="Times New Roman" w:hAnsi="Times New Roman" w:cs="Times New Roman"/>
          <w:b/>
          <w:sz w:val="20"/>
        </w:rPr>
        <w:t xml:space="preserve"> incentive to participate</w:t>
      </w:r>
      <w:r w:rsidR="00B4292F" w:rsidRPr="00E02578">
        <w:rPr>
          <w:rFonts w:ascii="Times New Roman" w:hAnsi="Times New Roman" w:cs="Times New Roman"/>
          <w:b/>
          <w:sz w:val="20"/>
        </w:rPr>
        <w:t xml:space="preserve"> in </w:t>
      </w:r>
      <w:r w:rsidR="00923FB6">
        <w:rPr>
          <w:rFonts w:ascii="Times New Roman" w:hAnsi="Times New Roman" w:cs="Times New Roman"/>
          <w:b/>
          <w:sz w:val="20"/>
        </w:rPr>
        <w:t xml:space="preserve">this </w:t>
      </w:r>
      <w:r w:rsidR="009D0C36">
        <w:rPr>
          <w:rFonts w:ascii="Times New Roman" w:hAnsi="Times New Roman" w:cs="Times New Roman"/>
          <w:b/>
          <w:sz w:val="20"/>
        </w:rPr>
        <w:t>study</w:t>
      </w:r>
      <w:r w:rsidRPr="00E02578">
        <w:rPr>
          <w:rFonts w:ascii="Times New Roman" w:hAnsi="Times New Roman" w:cs="Times New Roman"/>
          <w:b/>
          <w:sz w:val="20"/>
        </w:rPr>
        <w:t>?</w:t>
      </w:r>
    </w:p>
    <w:p w14:paraId="0F58E34D" w14:textId="7D3D5B7B" w:rsidR="00F40D37" w:rsidRPr="00E02578" w:rsidRDefault="00EC0897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841051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F40D37" w:rsidRPr="00E02578">
        <w:rPr>
          <w:rFonts w:ascii="Times New Roman" w:hAnsi="Times New Roman" w:cs="Times New Roman"/>
          <w:sz w:val="20"/>
        </w:rPr>
        <w:t>Yes</w:t>
      </w:r>
      <w:r w:rsidR="00F40D37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48277063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F40D37" w:rsidRPr="00E02578">
        <w:rPr>
          <w:rFonts w:ascii="Times New Roman" w:hAnsi="Times New Roman" w:cs="Times New Roman"/>
          <w:sz w:val="20"/>
        </w:rPr>
        <w:t xml:space="preserve"> No</w:t>
      </w:r>
    </w:p>
    <w:p w14:paraId="6014C0F6" w14:textId="36E04CC8" w:rsidR="00F40D37" w:rsidRPr="00E02578" w:rsidRDefault="00F40D3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sz w:val="20"/>
        </w:rPr>
        <w:t xml:space="preserve">If yes, </w:t>
      </w:r>
      <w:r w:rsidR="00D1063F">
        <w:rPr>
          <w:rFonts w:ascii="Times New Roman" w:hAnsi="Times New Roman" w:cs="Times New Roman"/>
          <w:sz w:val="20"/>
        </w:rPr>
        <w:t xml:space="preserve">please </w:t>
      </w:r>
      <w:r w:rsidR="00734A85" w:rsidRPr="00E02578">
        <w:rPr>
          <w:rFonts w:ascii="Times New Roman" w:hAnsi="Times New Roman" w:cs="Times New Roman"/>
          <w:sz w:val="20"/>
        </w:rPr>
        <w:t>describe</w:t>
      </w:r>
      <w:r w:rsidRPr="00E02578">
        <w:rPr>
          <w:rFonts w:ascii="Times New Roman" w:hAnsi="Times New Roman" w:cs="Times New Roman"/>
          <w:sz w:val="20"/>
        </w:rPr>
        <w:t xml:space="preserve">:  </w:t>
      </w:r>
      <w:r w:rsidRPr="00E02578">
        <w:rPr>
          <w:rFonts w:ascii="Times New Roman" w:hAnsi="Times New Roman" w:cs="Times New Roman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Pr="00E02578">
        <w:rPr>
          <w:rFonts w:ascii="Times New Roman" w:hAnsi="Times New Roman" w:cs="Times New Roman"/>
          <w:sz w:val="20"/>
        </w:rPr>
      </w:r>
      <w:r w:rsidRPr="00E02578">
        <w:rPr>
          <w:rFonts w:ascii="Times New Roman" w:hAnsi="Times New Roman" w:cs="Times New Roman"/>
          <w:sz w:val="20"/>
        </w:rPr>
        <w:fldChar w:fldCharType="separate"/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sz w:val="20"/>
        </w:rPr>
        <w:fldChar w:fldCharType="end"/>
      </w:r>
    </w:p>
    <w:p w14:paraId="173B7BDB" w14:textId="77777777" w:rsidR="001102F8" w:rsidRPr="00E02578" w:rsidRDefault="001102F8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sz w:val="20"/>
        </w:rPr>
        <w:tab/>
      </w:r>
    </w:p>
    <w:p w14:paraId="600B35E8" w14:textId="77777777" w:rsidR="008E55CF" w:rsidRPr="00E02578" w:rsidRDefault="008E55CF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How is the research to be conducted?</w:t>
      </w:r>
      <w:r w:rsidR="007F5F28" w:rsidRPr="00E02578">
        <w:rPr>
          <w:rFonts w:ascii="Times New Roman" w:hAnsi="Times New Roman" w:cs="Times New Roman"/>
          <w:sz w:val="20"/>
        </w:rPr>
        <w:t xml:space="preserve"> </w:t>
      </w:r>
      <w:r w:rsidR="007F5F28" w:rsidRPr="00E02578">
        <w:rPr>
          <w:rFonts w:ascii="Times New Roman" w:hAnsi="Times New Roman" w:cs="Times New Roman"/>
          <w:sz w:val="16"/>
        </w:rPr>
        <w:t>(Mark all that apply)</w:t>
      </w:r>
    </w:p>
    <w:p w14:paraId="291FEBB6" w14:textId="77777777" w:rsidR="001968C4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151633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</w:t>
      </w:r>
      <w:r w:rsidR="00973CB3">
        <w:rPr>
          <w:rFonts w:ascii="Times New Roman" w:hAnsi="Times New Roman" w:cs="Times New Roman"/>
          <w:sz w:val="20"/>
        </w:rPr>
        <w:t>In Person, One on One</w:t>
      </w:r>
      <w:r w:rsidR="001968C4">
        <w:rPr>
          <w:rFonts w:ascii="Times New Roman" w:hAnsi="Times New Roman" w:cs="Times New Roman"/>
          <w:sz w:val="20"/>
        </w:rPr>
        <w:tab/>
      </w:r>
      <w:r w:rsidR="001968C4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220199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</w:t>
      </w:r>
      <w:r w:rsidR="00AB2BAA">
        <w:rPr>
          <w:rFonts w:ascii="Times New Roman" w:hAnsi="Times New Roman" w:cs="Times New Roman"/>
          <w:sz w:val="20"/>
        </w:rPr>
        <w:t>Paper and Pencil</w:t>
      </w:r>
      <w:r w:rsidR="00AB2BAA">
        <w:rPr>
          <w:rFonts w:ascii="Times New Roman" w:hAnsi="Times New Roman" w:cs="Times New Roman"/>
          <w:sz w:val="20"/>
        </w:rPr>
        <w:tab/>
      </w:r>
      <w:r w:rsidR="00AB2BAA">
        <w:rPr>
          <w:rFonts w:ascii="Times New Roman" w:hAnsi="Times New Roman" w:cs="Times New Roman"/>
          <w:sz w:val="20"/>
        </w:rPr>
        <w:tab/>
      </w:r>
      <w:r w:rsidR="00AB2BAA">
        <w:rPr>
          <w:rFonts w:ascii="Times New Roman" w:hAnsi="Times New Roman" w:cs="Times New Roman"/>
          <w:sz w:val="20"/>
        </w:rPr>
        <w:tab/>
      </w:r>
    </w:p>
    <w:p w14:paraId="48A26435" w14:textId="77777777" w:rsidR="001968C4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077933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</w:t>
      </w:r>
      <w:r w:rsidR="00AB2BAA" w:rsidRPr="00E02578">
        <w:rPr>
          <w:rFonts w:ascii="Times New Roman" w:hAnsi="Times New Roman" w:cs="Times New Roman"/>
          <w:sz w:val="20"/>
        </w:rPr>
        <w:t>Computer in Laboratory</w:t>
      </w:r>
      <w:r w:rsidR="001968C4">
        <w:rPr>
          <w:rFonts w:ascii="Times New Roman" w:hAnsi="Times New Roman" w:cs="Times New Roman"/>
          <w:sz w:val="20"/>
        </w:rPr>
        <w:tab/>
      </w:r>
      <w:r w:rsidR="001968C4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2127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9A0AF4" w:rsidRPr="00E02578">
        <w:rPr>
          <w:rFonts w:ascii="Times New Roman" w:hAnsi="Times New Roman" w:cs="Times New Roman"/>
          <w:sz w:val="20"/>
        </w:rPr>
        <w:t xml:space="preserve"> </w:t>
      </w:r>
      <w:r w:rsidR="00AB2BAA">
        <w:rPr>
          <w:rFonts w:ascii="Times New Roman" w:hAnsi="Times New Roman" w:cs="Times New Roman"/>
          <w:sz w:val="20"/>
        </w:rPr>
        <w:t>Telephone</w:t>
      </w:r>
      <w:r w:rsidR="00AB2BAA">
        <w:rPr>
          <w:rFonts w:ascii="Times New Roman" w:hAnsi="Times New Roman" w:cs="Times New Roman"/>
          <w:sz w:val="20"/>
        </w:rPr>
        <w:tab/>
      </w:r>
      <w:r w:rsidR="00AB2BAA">
        <w:rPr>
          <w:rFonts w:ascii="Times New Roman" w:hAnsi="Times New Roman" w:cs="Times New Roman"/>
          <w:sz w:val="20"/>
        </w:rPr>
        <w:tab/>
        <w:t xml:space="preserve">    </w:t>
      </w:r>
    </w:p>
    <w:p w14:paraId="18EB1CD9" w14:textId="77777777" w:rsidR="00B93130" w:rsidRPr="00E02578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728880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</w:t>
      </w:r>
      <w:r w:rsidR="00AB2BAA" w:rsidRPr="00E02578">
        <w:rPr>
          <w:rFonts w:ascii="Times New Roman" w:hAnsi="Times New Roman" w:cs="Times New Roman"/>
          <w:sz w:val="20"/>
        </w:rPr>
        <w:t>Small Group (2-5)</w:t>
      </w:r>
      <w:r w:rsidR="00973CB3">
        <w:rPr>
          <w:rFonts w:ascii="Times New Roman" w:hAnsi="Times New Roman" w:cs="Times New Roman"/>
          <w:sz w:val="20"/>
        </w:rPr>
        <w:tab/>
      </w:r>
      <w:r w:rsidR="00973CB3">
        <w:rPr>
          <w:rFonts w:ascii="Times New Roman" w:hAnsi="Times New Roman" w:cs="Times New Roman"/>
          <w:sz w:val="20"/>
        </w:rPr>
        <w:tab/>
      </w:r>
      <w:r w:rsidR="00AB2BAA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664626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Moderate Size Group (6-15)</w:t>
      </w:r>
    </w:p>
    <w:p w14:paraId="0EBE7146" w14:textId="5899BB81" w:rsidR="001968C4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7736724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</w:t>
      </w:r>
      <w:r w:rsidR="00AB2BAA" w:rsidRPr="00E02578">
        <w:rPr>
          <w:rFonts w:ascii="Times New Roman" w:hAnsi="Times New Roman" w:cs="Times New Roman"/>
          <w:sz w:val="20"/>
        </w:rPr>
        <w:t>Large Group (&gt;15)</w:t>
      </w:r>
      <w:r w:rsidR="00973CB3">
        <w:rPr>
          <w:rFonts w:ascii="Times New Roman" w:hAnsi="Times New Roman" w:cs="Times New Roman"/>
          <w:sz w:val="20"/>
        </w:rPr>
        <w:tab/>
      </w:r>
      <w:r w:rsidR="008E1304">
        <w:rPr>
          <w:rFonts w:ascii="Times New Roman" w:hAnsi="Times New Roman" w:cs="Times New Roman"/>
          <w:sz w:val="20"/>
        </w:rPr>
        <w:tab/>
      </w:r>
      <w:r w:rsidR="00AB2BAA">
        <w:rPr>
          <w:rFonts w:ascii="Times New Roman" w:hAnsi="Times New Roman" w:cs="Times New Roman"/>
          <w:sz w:val="20"/>
        </w:rPr>
        <w:t xml:space="preserve">   </w:t>
      </w:r>
      <w:r w:rsidR="001968C4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78504224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875349" w:rsidRPr="00E02578">
        <w:rPr>
          <w:rFonts w:ascii="Times New Roman" w:hAnsi="Times New Roman" w:cs="Times New Roman"/>
          <w:sz w:val="20"/>
        </w:rPr>
        <w:t xml:space="preserve"> Online [</w:t>
      </w:r>
      <w:r w:rsidR="00F63E24" w:rsidRPr="00E02578">
        <w:rPr>
          <w:rFonts w:ascii="Times New Roman" w:hAnsi="Times New Roman" w:cs="Times New Roman"/>
          <w:sz w:val="20"/>
        </w:rPr>
        <w:t>Please provide</w:t>
      </w:r>
      <w:r w:rsidR="00B96563" w:rsidRPr="00E02578">
        <w:rPr>
          <w:rFonts w:ascii="Times New Roman" w:hAnsi="Times New Roman" w:cs="Times New Roman"/>
          <w:sz w:val="20"/>
        </w:rPr>
        <w:t xml:space="preserve"> link</w:t>
      </w:r>
      <w:r w:rsidR="00875349" w:rsidRPr="00E02578">
        <w:rPr>
          <w:rFonts w:ascii="Times New Roman" w:hAnsi="Times New Roman" w:cs="Times New Roman"/>
          <w:sz w:val="20"/>
        </w:rPr>
        <w:t>:</w:t>
      </w:r>
      <w:r w:rsidR="00C31BA7" w:rsidRPr="00C31BA7">
        <w:t xml:space="preserve"> </w:t>
      </w:r>
      <w:hyperlink r:id="rId10" w:tgtFrame="_blank" w:history="1">
        <w:r w:rsidR="00C31BA7">
          <w:rPr>
            <w:rStyle w:val="Hyperlink"/>
          </w:rPr>
          <w:t>https://utdallas.qualtrics.com/jfe/form/SV_6PWA5qdg2lj8N0h</w:t>
        </w:r>
      </w:hyperlink>
      <w:r w:rsidR="00875349" w:rsidRPr="00E02578">
        <w:rPr>
          <w:rFonts w:ascii="Times New Roman" w:hAnsi="Times New Roman" w:cs="Times New Roman"/>
          <w:sz w:val="20"/>
        </w:rPr>
        <w:t>]</w:t>
      </w:r>
      <w:r w:rsidR="00AB2BAA">
        <w:rPr>
          <w:rFonts w:ascii="Times New Roman" w:hAnsi="Times New Roman" w:cs="Times New Roman"/>
          <w:sz w:val="20"/>
        </w:rPr>
        <w:t xml:space="preserve"> </w:t>
      </w:r>
      <w:r w:rsidR="00AB2BAA">
        <w:rPr>
          <w:rFonts w:ascii="Times New Roman" w:hAnsi="Times New Roman" w:cs="Times New Roman"/>
          <w:sz w:val="20"/>
        </w:rPr>
        <w:tab/>
      </w:r>
    </w:p>
    <w:p w14:paraId="3B0C4600" w14:textId="77777777" w:rsidR="008E55CF" w:rsidRPr="00E02578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907112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Other</w:t>
      </w:r>
      <w:r w:rsidR="00AF463F" w:rsidRPr="00E02578">
        <w:rPr>
          <w:rFonts w:ascii="Times New Roman" w:hAnsi="Times New Roman" w:cs="Times New Roman"/>
          <w:sz w:val="20"/>
        </w:rPr>
        <w:t>:</w:t>
      </w:r>
      <w:r w:rsidR="008E55CF" w:rsidRPr="00E02578">
        <w:rPr>
          <w:rFonts w:ascii="Times New Roman" w:hAnsi="Times New Roman" w:cs="Times New Roman"/>
          <w:sz w:val="20"/>
        </w:rPr>
        <w:t xml:space="preserve"> </w:t>
      </w:r>
      <w:bookmarkStart w:id="2" w:name="Text437"/>
      <w:r w:rsidR="00AA6B6C" w:rsidRPr="00E02578">
        <w:rPr>
          <w:rFonts w:ascii="Times New Roman" w:hAnsi="Times New Roman" w:cs="Times New Roman"/>
          <w:sz w:val="20"/>
        </w:rPr>
        <w:fldChar w:fldCharType="begin">
          <w:ffData>
            <w:name w:val="Text437"/>
            <w:enabled/>
            <w:calcOnExit w:val="0"/>
            <w:textInput/>
          </w:ffData>
        </w:fldChar>
      </w:r>
      <w:r w:rsidR="00AA6B6C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AA6B6C" w:rsidRPr="00E02578">
        <w:rPr>
          <w:rFonts w:ascii="Times New Roman" w:hAnsi="Times New Roman" w:cs="Times New Roman"/>
          <w:sz w:val="20"/>
        </w:rPr>
      </w:r>
      <w:r w:rsidR="00AA6B6C" w:rsidRPr="00E02578">
        <w:rPr>
          <w:rFonts w:ascii="Times New Roman" w:hAnsi="Times New Roman" w:cs="Times New Roman"/>
          <w:sz w:val="20"/>
        </w:rPr>
        <w:fldChar w:fldCharType="separate"/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sz w:val="20"/>
        </w:rPr>
        <w:fldChar w:fldCharType="end"/>
      </w:r>
      <w:bookmarkEnd w:id="2"/>
    </w:p>
    <w:p w14:paraId="60E630FC" w14:textId="77777777" w:rsidR="0058315A" w:rsidRPr="00E02578" w:rsidRDefault="0058315A" w:rsidP="00F137D9">
      <w:pPr>
        <w:spacing w:line="240" w:lineRule="auto"/>
        <w:rPr>
          <w:rFonts w:ascii="Times New Roman" w:hAnsi="Times New Roman" w:cs="Times New Roman"/>
          <w:b/>
          <w:sz w:val="18"/>
        </w:rPr>
      </w:pPr>
    </w:p>
    <w:p w14:paraId="79F21C38" w14:textId="77777777" w:rsidR="001102F8" w:rsidRPr="00E02578" w:rsidRDefault="001102F8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What is the research instrument? Mark one or more of the following that apply.</w:t>
      </w:r>
    </w:p>
    <w:p w14:paraId="58318707" w14:textId="598CC0B9" w:rsidR="001102F8" w:rsidRPr="00E02578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650481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Interviews</w:t>
      </w:r>
      <w:r w:rsidR="00110638">
        <w:rPr>
          <w:rFonts w:ascii="Times New Roman" w:hAnsi="Times New Roman" w:cs="Times New Roman"/>
          <w:sz w:val="20"/>
        </w:rPr>
        <w:tab/>
      </w:r>
      <w:r w:rsidR="00A02949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79782440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Survey/questionnaire</w:t>
      </w:r>
      <w:r w:rsidR="00A02949">
        <w:rPr>
          <w:rFonts w:ascii="Times New Roman" w:hAnsi="Times New Roman" w:cs="Times New Roman"/>
          <w:sz w:val="20"/>
        </w:rPr>
        <w:tab/>
      </w:r>
      <w:r w:rsidR="00A02949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827273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Behavioral observation</w:t>
      </w:r>
      <w:r w:rsidR="001102F8" w:rsidRPr="00E02578">
        <w:rPr>
          <w:rFonts w:ascii="Times New Roman" w:hAnsi="Times New Roman" w:cs="Times New Roman"/>
          <w:sz w:val="20"/>
        </w:rPr>
        <w:tab/>
      </w:r>
    </w:p>
    <w:p w14:paraId="7F160CF4" w14:textId="77777777" w:rsidR="00FB7606" w:rsidRPr="00E02578" w:rsidRDefault="00FB7606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0BFBDEAF" w14:textId="77777777" w:rsidR="00921DD2" w:rsidRPr="00491D25" w:rsidRDefault="00921DD2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491D25">
        <w:rPr>
          <w:rFonts w:ascii="Times New Roman" w:hAnsi="Times New Roman" w:cs="Times New Roman"/>
          <w:b/>
          <w:sz w:val="20"/>
        </w:rPr>
        <w:t>Does your study involve the use of images?</w:t>
      </w:r>
    </w:p>
    <w:p w14:paraId="589AA4BB" w14:textId="112964CE" w:rsidR="00921DD2" w:rsidRPr="00491D25" w:rsidRDefault="00EC0897" w:rsidP="00921DD2">
      <w:pPr>
        <w:pStyle w:val="ListParagraph"/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MS Gothic" w:eastAsia="MS Gothic" w:hAnsi="MS Gothic" w:cs="Times New Roman"/>
            <w:sz w:val="20"/>
          </w:rPr>
          <w:id w:val="-13179552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921DD2" w:rsidRPr="00491D25">
        <w:rPr>
          <w:rFonts w:ascii="Times New Roman" w:hAnsi="Times New Roman" w:cs="Times New Roman"/>
          <w:sz w:val="20"/>
        </w:rPr>
        <w:t xml:space="preserve"> Yes   </w:t>
      </w:r>
      <w:r w:rsidR="00921DD2" w:rsidRPr="00491D25">
        <w:rPr>
          <w:rFonts w:ascii="Times New Roman" w:hAnsi="Times New Roman" w:cs="Times New Roman"/>
          <w:sz w:val="20"/>
        </w:rPr>
        <w:tab/>
      </w:r>
      <w:sdt>
        <w:sdtPr>
          <w:rPr>
            <w:rFonts w:ascii="MS Gothic" w:eastAsia="MS Gothic" w:hAnsi="MS Gothic" w:cs="Times New Roman"/>
            <w:sz w:val="20"/>
          </w:rPr>
          <w:id w:val="207223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21DD2" w:rsidRPr="00491D25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921DD2" w:rsidRPr="00491D25">
        <w:rPr>
          <w:rFonts w:ascii="Times New Roman" w:hAnsi="Times New Roman" w:cs="Times New Roman"/>
          <w:sz w:val="20"/>
        </w:rPr>
        <w:t xml:space="preserve"> No</w:t>
      </w:r>
    </w:p>
    <w:p w14:paraId="3FAE8CE0" w14:textId="6C8EE76B" w:rsidR="00921DD2" w:rsidRPr="00491D25" w:rsidRDefault="00921DD2" w:rsidP="000733D6">
      <w:pPr>
        <w:spacing w:line="240" w:lineRule="auto"/>
        <w:ind w:left="1080"/>
        <w:rPr>
          <w:rFonts w:ascii="Times New Roman" w:hAnsi="Times New Roman" w:cs="Times New Roman"/>
          <w:sz w:val="20"/>
        </w:rPr>
      </w:pPr>
      <w:r w:rsidRPr="00491D25">
        <w:rPr>
          <w:rFonts w:ascii="Times New Roman" w:hAnsi="Times New Roman" w:cs="Times New Roman"/>
          <w:b/>
          <w:sz w:val="20"/>
        </w:rPr>
        <w:t>If yes, are the images available for public use?</w:t>
      </w:r>
      <w:r w:rsidRPr="00491D25">
        <w:rPr>
          <w:rFonts w:ascii="Times New Roman" w:hAnsi="Times New Roman" w:cs="Times New Roman"/>
          <w:sz w:val="20"/>
        </w:rPr>
        <w:t xml:space="preserve"> </w:t>
      </w:r>
      <w:r w:rsidR="00EE6229">
        <w:rPr>
          <w:rFonts w:ascii="Times New Roman" w:hAnsi="Times New Roman" w:cs="Times New Roman"/>
          <w:sz w:val="20"/>
        </w:rPr>
        <w:t>Yes</w:t>
      </w:r>
      <w:r w:rsidR="003454CB">
        <w:rPr>
          <w:rFonts w:ascii="Times New Roman" w:hAnsi="Times New Roman" w:cs="Times New Roman"/>
          <w:sz w:val="20"/>
        </w:rPr>
        <w:t>, they are</w:t>
      </w:r>
      <w:r w:rsidR="0026111C">
        <w:rPr>
          <w:rFonts w:ascii="Times New Roman" w:hAnsi="Times New Roman" w:cs="Times New Roman"/>
          <w:sz w:val="20"/>
        </w:rPr>
        <w:t xml:space="preserve"> stock photos that are</w:t>
      </w:r>
      <w:r w:rsidR="003454CB">
        <w:rPr>
          <w:rFonts w:ascii="Times New Roman" w:hAnsi="Times New Roman" w:cs="Times New Roman"/>
          <w:sz w:val="20"/>
        </w:rPr>
        <w:t xml:space="preserve"> royalty free and do not require </w:t>
      </w:r>
      <w:r w:rsidR="0026111C">
        <w:rPr>
          <w:rFonts w:ascii="Times New Roman" w:hAnsi="Times New Roman" w:cs="Times New Roman"/>
          <w:sz w:val="20"/>
        </w:rPr>
        <w:t>accreditation.</w:t>
      </w:r>
    </w:p>
    <w:p w14:paraId="265F3947" w14:textId="77777777" w:rsidR="00921DD2" w:rsidRPr="00921DD2" w:rsidRDefault="00921DD2" w:rsidP="00921DD2">
      <w:pPr>
        <w:spacing w:line="240" w:lineRule="auto"/>
        <w:ind w:left="360"/>
        <w:rPr>
          <w:rFonts w:ascii="Times New Roman" w:hAnsi="Times New Roman" w:cs="Times New Roman"/>
          <w:sz w:val="20"/>
        </w:rPr>
      </w:pPr>
    </w:p>
    <w:p w14:paraId="2E2532B5" w14:textId="05126612" w:rsidR="00A02949" w:rsidRPr="00A02949" w:rsidRDefault="00AF463F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Does your survey, interview, or questionnaire deal with sensitive and private aspect</w:t>
      </w:r>
      <w:r w:rsidR="0058315A" w:rsidRPr="00E02578">
        <w:rPr>
          <w:rFonts w:ascii="Times New Roman" w:hAnsi="Times New Roman" w:cs="Times New Roman"/>
          <w:b/>
          <w:sz w:val="20"/>
        </w:rPr>
        <w:t>s</w:t>
      </w:r>
      <w:r w:rsidRPr="00E02578">
        <w:rPr>
          <w:rFonts w:ascii="Times New Roman" w:hAnsi="Times New Roman" w:cs="Times New Roman"/>
          <w:b/>
          <w:sz w:val="20"/>
        </w:rPr>
        <w:t xml:space="preserve"> of behavior, such as sexual </w:t>
      </w:r>
      <w:r w:rsidR="0018649D" w:rsidRPr="00E02578">
        <w:rPr>
          <w:rFonts w:ascii="Times New Roman" w:hAnsi="Times New Roman" w:cs="Times New Roman"/>
          <w:b/>
          <w:sz w:val="20"/>
        </w:rPr>
        <w:t>orientation</w:t>
      </w:r>
      <w:r w:rsidRPr="00E02578">
        <w:rPr>
          <w:rFonts w:ascii="Times New Roman" w:hAnsi="Times New Roman" w:cs="Times New Roman"/>
          <w:b/>
          <w:sz w:val="20"/>
        </w:rPr>
        <w:t>, substance abuse, or illegal conduct?</w:t>
      </w:r>
    </w:p>
    <w:p w14:paraId="64172264" w14:textId="1531123A" w:rsidR="00AF463F" w:rsidRPr="00E02578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2007010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AF463F" w:rsidRPr="00E02578">
        <w:rPr>
          <w:rFonts w:ascii="Times New Roman" w:hAnsi="Times New Roman" w:cs="Times New Roman"/>
          <w:sz w:val="20"/>
        </w:rPr>
        <w:t xml:space="preserve"> Ye</w:t>
      </w:r>
      <w:r w:rsidR="009A0AF4" w:rsidRPr="00E02578">
        <w:rPr>
          <w:rFonts w:ascii="Times New Roman" w:hAnsi="Times New Roman" w:cs="Times New Roman"/>
          <w:sz w:val="20"/>
        </w:rPr>
        <w:t xml:space="preserve">s   </w:t>
      </w:r>
      <w:r w:rsidR="00AF463F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4065808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AF463F" w:rsidRPr="00E02578">
        <w:rPr>
          <w:rFonts w:ascii="Times New Roman" w:hAnsi="Times New Roman" w:cs="Times New Roman"/>
          <w:sz w:val="20"/>
        </w:rPr>
        <w:t xml:space="preserve"> No</w:t>
      </w:r>
    </w:p>
    <w:p w14:paraId="668F51F5" w14:textId="77777777" w:rsidR="00AF463F" w:rsidRPr="00E02578" w:rsidRDefault="00AF463F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sz w:val="20"/>
        </w:rPr>
        <w:t xml:space="preserve">If </w:t>
      </w:r>
      <w:r w:rsidR="004C6433" w:rsidRPr="00E02578">
        <w:rPr>
          <w:rFonts w:ascii="Times New Roman" w:hAnsi="Times New Roman" w:cs="Times New Roman"/>
          <w:sz w:val="20"/>
        </w:rPr>
        <w:t>yes, please describe</w:t>
      </w:r>
      <w:r w:rsidR="00B93130" w:rsidRPr="00E02578">
        <w:rPr>
          <w:rFonts w:ascii="Times New Roman" w:hAnsi="Times New Roman" w:cs="Times New Roman"/>
          <w:sz w:val="20"/>
        </w:rPr>
        <w:t xml:space="preserve">: </w:t>
      </w:r>
      <w:r w:rsidR="00B93130" w:rsidRPr="00E02578">
        <w:rPr>
          <w:rFonts w:ascii="Times New Roman" w:hAnsi="Times New Roman" w:cs="Times New Roman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B93130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B93130" w:rsidRPr="00E02578">
        <w:rPr>
          <w:rFonts w:ascii="Times New Roman" w:hAnsi="Times New Roman" w:cs="Times New Roman"/>
          <w:sz w:val="20"/>
        </w:rPr>
      </w:r>
      <w:r w:rsidR="00B93130" w:rsidRPr="00E02578">
        <w:rPr>
          <w:rFonts w:ascii="Times New Roman" w:hAnsi="Times New Roman" w:cs="Times New Roman"/>
          <w:sz w:val="20"/>
        </w:rPr>
        <w:fldChar w:fldCharType="separate"/>
      </w:r>
      <w:r w:rsidR="00B93130" w:rsidRPr="00E02578">
        <w:rPr>
          <w:rFonts w:ascii="Times New Roman" w:hAnsi="Times New Roman" w:cs="Times New Roman"/>
          <w:noProof/>
          <w:sz w:val="20"/>
        </w:rPr>
        <w:t> </w:t>
      </w:r>
      <w:r w:rsidR="00B93130" w:rsidRPr="00E02578">
        <w:rPr>
          <w:rFonts w:ascii="Times New Roman" w:hAnsi="Times New Roman" w:cs="Times New Roman"/>
          <w:noProof/>
          <w:sz w:val="20"/>
        </w:rPr>
        <w:t> </w:t>
      </w:r>
      <w:r w:rsidR="00B93130" w:rsidRPr="00E02578">
        <w:rPr>
          <w:rFonts w:ascii="Times New Roman" w:hAnsi="Times New Roman" w:cs="Times New Roman"/>
          <w:noProof/>
          <w:sz w:val="20"/>
        </w:rPr>
        <w:t> </w:t>
      </w:r>
      <w:r w:rsidR="00B93130" w:rsidRPr="00E02578">
        <w:rPr>
          <w:rFonts w:ascii="Times New Roman" w:hAnsi="Times New Roman" w:cs="Times New Roman"/>
          <w:noProof/>
          <w:sz w:val="20"/>
        </w:rPr>
        <w:t> </w:t>
      </w:r>
      <w:r w:rsidR="00B93130" w:rsidRPr="00E02578">
        <w:rPr>
          <w:rFonts w:ascii="Times New Roman" w:hAnsi="Times New Roman" w:cs="Times New Roman"/>
          <w:noProof/>
          <w:sz w:val="20"/>
        </w:rPr>
        <w:t> </w:t>
      </w:r>
      <w:r w:rsidR="00B93130" w:rsidRPr="00E02578">
        <w:rPr>
          <w:rFonts w:ascii="Times New Roman" w:hAnsi="Times New Roman" w:cs="Times New Roman"/>
          <w:sz w:val="20"/>
        </w:rPr>
        <w:fldChar w:fldCharType="end"/>
      </w:r>
    </w:p>
    <w:p w14:paraId="234818F8" w14:textId="77777777" w:rsidR="00C04A05" w:rsidRPr="00E02578" w:rsidRDefault="00AF463F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sz w:val="20"/>
        </w:rPr>
        <w:t xml:space="preserve">           </w:t>
      </w:r>
      <w:r w:rsidR="00AA6B6C" w:rsidRPr="00E02578">
        <w:rPr>
          <w:rFonts w:ascii="Times New Roman" w:hAnsi="Times New Roman" w:cs="Times New Roman"/>
          <w:sz w:val="20"/>
        </w:rPr>
        <w:tab/>
      </w:r>
      <w:r w:rsidRPr="00E02578">
        <w:rPr>
          <w:rFonts w:ascii="Times New Roman" w:hAnsi="Times New Roman" w:cs="Times New Roman"/>
          <w:sz w:val="20"/>
        </w:rPr>
        <w:t xml:space="preserve"> </w:t>
      </w:r>
    </w:p>
    <w:p w14:paraId="1FF2AA54" w14:textId="77777777" w:rsidR="00FB7606" w:rsidRPr="00E02578" w:rsidRDefault="00FB7606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lastRenderedPageBreak/>
        <w:t xml:space="preserve">Describe the tasks </w:t>
      </w:r>
      <w:r w:rsidR="00CA02CA" w:rsidRPr="00E02578">
        <w:rPr>
          <w:rFonts w:ascii="Times New Roman" w:hAnsi="Times New Roman" w:cs="Times New Roman"/>
          <w:b/>
          <w:sz w:val="20"/>
        </w:rPr>
        <w:t xml:space="preserve">that </w:t>
      </w:r>
      <w:r w:rsidR="007D281D" w:rsidRPr="00E02578">
        <w:rPr>
          <w:rFonts w:ascii="Times New Roman" w:hAnsi="Times New Roman" w:cs="Times New Roman"/>
          <w:b/>
          <w:sz w:val="20"/>
        </w:rPr>
        <w:t>participants</w:t>
      </w:r>
      <w:r w:rsidRPr="00E02578">
        <w:rPr>
          <w:rFonts w:ascii="Times New Roman" w:hAnsi="Times New Roman" w:cs="Times New Roman"/>
          <w:b/>
          <w:sz w:val="20"/>
        </w:rPr>
        <w:t xml:space="preserve"> will be asked to perform</w:t>
      </w:r>
      <w:r w:rsidR="00BD5BD0" w:rsidRPr="00E02578">
        <w:rPr>
          <w:rFonts w:ascii="Times New Roman" w:hAnsi="Times New Roman" w:cs="Times New Roman"/>
          <w:b/>
          <w:sz w:val="20"/>
        </w:rPr>
        <w:t>, including the type of task (playing video games, completing online survey, etc.) and how long the task will take</w:t>
      </w:r>
      <w:r w:rsidRPr="00E02578">
        <w:rPr>
          <w:rFonts w:ascii="Times New Roman" w:hAnsi="Times New Roman" w:cs="Times New Roman"/>
          <w:b/>
          <w:sz w:val="20"/>
        </w:rPr>
        <w:t xml:space="preserve">. </w:t>
      </w:r>
    </w:p>
    <w:p w14:paraId="3B7D0FE3" w14:textId="1170D830" w:rsidR="005A5909" w:rsidRPr="00E02578" w:rsidRDefault="009A0AF4" w:rsidP="00F137D9">
      <w:pPr>
        <w:pStyle w:val="BodyText"/>
        <w:widowControl w:val="0"/>
        <w:tabs>
          <w:tab w:val="clear" w:pos="9360"/>
          <w:tab w:val="left" w:pos="0"/>
        </w:tabs>
        <w:spacing w:line="240" w:lineRule="auto"/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E02578">
        <w:rPr>
          <w:rFonts w:ascii="Times New Roman" w:hAnsi="Times New Roman" w:cs="Times New Roman"/>
          <w:sz w:val="20"/>
        </w:rPr>
        <w:tab/>
      </w:r>
      <w:r w:rsidR="009114A6">
        <w:rPr>
          <w:rFonts w:ascii="Times New Roman" w:hAnsi="Times New Roman" w:cs="Times New Roman"/>
          <w:sz w:val="20"/>
        </w:rPr>
        <w:t xml:space="preserve">Participants will view images and read written descriptions at the beginning of the survey. Then they will fill out a </w:t>
      </w:r>
      <w:r w:rsidR="0037029E">
        <w:rPr>
          <w:rFonts w:ascii="Times New Roman" w:hAnsi="Times New Roman" w:cs="Times New Roman"/>
          <w:sz w:val="20"/>
        </w:rPr>
        <w:t>standardized</w:t>
      </w:r>
      <w:r w:rsidR="0088231C">
        <w:rPr>
          <w:rFonts w:ascii="Times New Roman" w:hAnsi="Times New Roman" w:cs="Times New Roman"/>
          <w:sz w:val="20"/>
        </w:rPr>
        <w:t xml:space="preserve"> self-esteem</w:t>
      </w:r>
      <w:r w:rsidR="0037029E">
        <w:rPr>
          <w:rFonts w:ascii="Times New Roman" w:hAnsi="Times New Roman" w:cs="Times New Roman"/>
          <w:sz w:val="20"/>
        </w:rPr>
        <w:t xml:space="preserve"> questionnaire. At the end, they </w:t>
      </w:r>
      <w:r w:rsidR="005D0DA6">
        <w:rPr>
          <w:rFonts w:ascii="Times New Roman" w:hAnsi="Times New Roman" w:cs="Times New Roman"/>
          <w:sz w:val="20"/>
        </w:rPr>
        <w:t>indicate whether a given image was shown previously in the study.</w:t>
      </w:r>
    </w:p>
    <w:p w14:paraId="47D75A38" w14:textId="77777777" w:rsidR="00BD5BD0" w:rsidRDefault="00BD5BD0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78952356" w14:textId="77777777" w:rsidR="00A84FDC" w:rsidRPr="00E02578" w:rsidRDefault="00A84FDC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2BACFF9F" w14:textId="77777777" w:rsidR="00766668" w:rsidRPr="00E02578" w:rsidRDefault="004D7AFA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A consent form must be provided to all participants</w:t>
      </w:r>
      <w:r w:rsidR="00E27183">
        <w:rPr>
          <w:rFonts w:ascii="Times New Roman" w:hAnsi="Times New Roman" w:cs="Times New Roman"/>
          <w:b/>
          <w:sz w:val="20"/>
        </w:rPr>
        <w:t xml:space="preserve"> (unless </w:t>
      </w:r>
      <w:r w:rsidR="00D84F3E">
        <w:rPr>
          <w:rFonts w:ascii="Times New Roman" w:hAnsi="Times New Roman" w:cs="Times New Roman"/>
          <w:b/>
          <w:sz w:val="20"/>
        </w:rPr>
        <w:t xml:space="preserve">your study involves only </w:t>
      </w:r>
      <w:r w:rsidR="00E27183">
        <w:rPr>
          <w:rFonts w:ascii="Times New Roman" w:hAnsi="Times New Roman" w:cs="Times New Roman"/>
          <w:b/>
          <w:sz w:val="20"/>
        </w:rPr>
        <w:t>behavioral observation)</w:t>
      </w:r>
      <w:r w:rsidRPr="00E02578">
        <w:rPr>
          <w:rFonts w:ascii="Times New Roman" w:hAnsi="Times New Roman" w:cs="Times New Roman"/>
          <w:b/>
          <w:sz w:val="20"/>
        </w:rPr>
        <w:t xml:space="preserve">. </w:t>
      </w:r>
      <w:r w:rsidR="0076775E" w:rsidRPr="00E02578">
        <w:rPr>
          <w:rFonts w:ascii="Times New Roman" w:hAnsi="Times New Roman" w:cs="Times New Roman"/>
          <w:b/>
          <w:sz w:val="20"/>
        </w:rPr>
        <w:t>How will participants provide their consent?</w:t>
      </w:r>
      <w:r w:rsidRPr="00E02578">
        <w:rPr>
          <w:rFonts w:ascii="Times New Roman" w:hAnsi="Times New Roman" w:cs="Times New Roman"/>
          <w:b/>
          <w:sz w:val="20"/>
        </w:rPr>
        <w:t xml:space="preserve"> </w:t>
      </w:r>
    </w:p>
    <w:p w14:paraId="26D7321B" w14:textId="77777777" w:rsidR="00D1063F" w:rsidRDefault="00EC0897" w:rsidP="003A4EB5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553770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C14DC1" w:rsidRPr="00E02578">
        <w:rPr>
          <w:rFonts w:ascii="Times New Roman" w:hAnsi="Times New Roman" w:cs="Times New Roman"/>
          <w:sz w:val="20"/>
        </w:rPr>
        <w:t xml:space="preserve"> Verbally </w:t>
      </w:r>
      <w:r w:rsidR="0076775E" w:rsidRPr="00E02578">
        <w:rPr>
          <w:rFonts w:ascii="Times New Roman" w:hAnsi="Times New Roman" w:cs="Times New Roman"/>
          <w:sz w:val="20"/>
        </w:rPr>
        <w:t>- in p</w:t>
      </w:r>
      <w:r w:rsidR="00C14DC1" w:rsidRPr="00E02578">
        <w:rPr>
          <w:rFonts w:ascii="Times New Roman" w:hAnsi="Times New Roman" w:cs="Times New Roman"/>
          <w:sz w:val="20"/>
        </w:rPr>
        <w:t xml:space="preserve">erson </w:t>
      </w:r>
      <w:r w:rsidR="003A4EB5">
        <w:rPr>
          <w:rFonts w:ascii="Times New Roman" w:hAnsi="Times New Roman" w:cs="Times New Roman"/>
          <w:sz w:val="20"/>
        </w:rPr>
        <w:t>(Consent Information Sheet)</w:t>
      </w:r>
      <w:r w:rsidR="00C14DC1" w:rsidRPr="00E02578">
        <w:rPr>
          <w:rFonts w:ascii="Times New Roman" w:hAnsi="Times New Roman" w:cs="Times New Roman"/>
          <w:sz w:val="20"/>
        </w:rPr>
        <w:t xml:space="preserve">    </w:t>
      </w:r>
    </w:p>
    <w:p w14:paraId="28AA0A41" w14:textId="656AEE40" w:rsidR="00D1063F" w:rsidRDefault="00EC0897" w:rsidP="003A4EB5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71926829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C14DC1" w:rsidRPr="00E02578">
        <w:rPr>
          <w:rFonts w:ascii="Times New Roman" w:hAnsi="Times New Roman" w:cs="Times New Roman"/>
          <w:sz w:val="20"/>
        </w:rPr>
        <w:t xml:space="preserve"> By selecting “I Agee” on the online survey</w:t>
      </w:r>
      <w:r w:rsidR="00CC51E1">
        <w:rPr>
          <w:rFonts w:ascii="Times New Roman" w:hAnsi="Times New Roman" w:cs="Times New Roman"/>
          <w:sz w:val="20"/>
        </w:rPr>
        <w:t xml:space="preserve"> </w:t>
      </w:r>
      <w:r w:rsidR="003A4EB5">
        <w:rPr>
          <w:rFonts w:ascii="Times New Roman" w:hAnsi="Times New Roman" w:cs="Times New Roman"/>
          <w:sz w:val="20"/>
        </w:rPr>
        <w:t>(Web Survey Consent Form)</w:t>
      </w:r>
      <w:r w:rsidR="00CC51E1">
        <w:rPr>
          <w:rFonts w:ascii="Times New Roman" w:hAnsi="Times New Roman" w:cs="Times New Roman"/>
          <w:sz w:val="20"/>
        </w:rPr>
        <w:t xml:space="preserve">   </w:t>
      </w:r>
    </w:p>
    <w:p w14:paraId="1E582E4A" w14:textId="77777777" w:rsidR="00C14DC1" w:rsidRPr="00E02578" w:rsidRDefault="00EC0897" w:rsidP="003A4EB5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459215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1E1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CC51E1" w:rsidRPr="00E02578">
        <w:rPr>
          <w:rFonts w:ascii="Times New Roman" w:hAnsi="Times New Roman" w:cs="Times New Roman"/>
          <w:sz w:val="20"/>
        </w:rPr>
        <w:t xml:space="preserve"> </w:t>
      </w:r>
      <w:r w:rsidR="00CC51E1">
        <w:rPr>
          <w:rFonts w:ascii="Times New Roman" w:hAnsi="Times New Roman" w:cs="Times New Roman"/>
          <w:sz w:val="20"/>
        </w:rPr>
        <w:t>Behavioral Observation Only</w:t>
      </w:r>
      <w:r w:rsidR="00ED366C">
        <w:rPr>
          <w:rFonts w:ascii="Times New Roman" w:hAnsi="Times New Roman" w:cs="Times New Roman"/>
          <w:sz w:val="20"/>
        </w:rPr>
        <w:t xml:space="preserve"> (Consent is not required)</w:t>
      </w:r>
    </w:p>
    <w:p w14:paraId="37F49C15" w14:textId="77777777" w:rsidR="00834B6E" w:rsidRPr="00E02578" w:rsidRDefault="00834B6E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3E14AB3E" w14:textId="77777777" w:rsidR="009A0AF4" w:rsidRPr="00E02578" w:rsidRDefault="00583C71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 xml:space="preserve">Will </w:t>
      </w:r>
      <w:r w:rsidR="004D7AFA" w:rsidRPr="00E02578">
        <w:rPr>
          <w:rFonts w:ascii="Times New Roman" w:hAnsi="Times New Roman" w:cs="Times New Roman"/>
          <w:b/>
          <w:sz w:val="20"/>
        </w:rPr>
        <w:t>you</w:t>
      </w:r>
      <w:r w:rsidR="00AD443A" w:rsidRPr="00E02578">
        <w:rPr>
          <w:rFonts w:ascii="Times New Roman" w:hAnsi="Times New Roman" w:cs="Times New Roman"/>
          <w:b/>
          <w:sz w:val="20"/>
        </w:rPr>
        <w:t xml:space="preserve"> </w:t>
      </w:r>
      <w:r w:rsidR="00734A85" w:rsidRPr="00E02578">
        <w:rPr>
          <w:rFonts w:ascii="Times New Roman" w:hAnsi="Times New Roman" w:cs="Times New Roman"/>
          <w:b/>
          <w:sz w:val="20"/>
        </w:rPr>
        <w:t>obtain</w:t>
      </w:r>
      <w:r w:rsidR="00A02949">
        <w:rPr>
          <w:rFonts w:ascii="Times New Roman" w:hAnsi="Times New Roman" w:cs="Times New Roman"/>
          <w:b/>
          <w:sz w:val="20"/>
        </w:rPr>
        <w:t xml:space="preserve"> identifying information from p</w:t>
      </w:r>
      <w:r w:rsidR="00AD443A" w:rsidRPr="00E02578">
        <w:rPr>
          <w:rFonts w:ascii="Times New Roman" w:hAnsi="Times New Roman" w:cs="Times New Roman"/>
          <w:b/>
          <w:sz w:val="20"/>
        </w:rPr>
        <w:t>articipants</w:t>
      </w:r>
      <w:r w:rsidR="0076775E" w:rsidRPr="00E02578">
        <w:rPr>
          <w:rFonts w:ascii="Times New Roman" w:hAnsi="Times New Roman" w:cs="Times New Roman"/>
          <w:b/>
          <w:sz w:val="20"/>
        </w:rPr>
        <w:t xml:space="preserve"> (name</w:t>
      </w:r>
      <w:r w:rsidR="00F4074B" w:rsidRPr="00E02578">
        <w:rPr>
          <w:rFonts w:ascii="Times New Roman" w:hAnsi="Times New Roman" w:cs="Times New Roman"/>
          <w:b/>
          <w:sz w:val="20"/>
        </w:rPr>
        <w:t>s</w:t>
      </w:r>
      <w:r w:rsidR="0076775E" w:rsidRPr="00E02578">
        <w:rPr>
          <w:rFonts w:ascii="Times New Roman" w:hAnsi="Times New Roman" w:cs="Times New Roman"/>
          <w:b/>
          <w:sz w:val="20"/>
        </w:rPr>
        <w:t>, email address</w:t>
      </w:r>
      <w:r w:rsidR="00F4074B" w:rsidRPr="00E02578">
        <w:rPr>
          <w:rFonts w:ascii="Times New Roman" w:hAnsi="Times New Roman" w:cs="Times New Roman"/>
          <w:b/>
          <w:sz w:val="20"/>
        </w:rPr>
        <w:t>es</w:t>
      </w:r>
      <w:r w:rsidR="0076775E" w:rsidRPr="00E02578">
        <w:rPr>
          <w:rFonts w:ascii="Times New Roman" w:hAnsi="Times New Roman" w:cs="Times New Roman"/>
          <w:b/>
          <w:sz w:val="20"/>
        </w:rPr>
        <w:t>, etc.)</w:t>
      </w:r>
      <w:r w:rsidRPr="00E02578">
        <w:rPr>
          <w:rFonts w:ascii="Times New Roman" w:hAnsi="Times New Roman" w:cs="Times New Roman"/>
          <w:b/>
          <w:sz w:val="20"/>
        </w:rPr>
        <w:t>?</w:t>
      </w:r>
    </w:p>
    <w:p w14:paraId="39FA4CA7" w14:textId="73DDF2E9" w:rsidR="00583C71" w:rsidRPr="00E02578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</w:rPr>
          <w:id w:val="-128256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583C71" w:rsidRPr="00E02578">
        <w:rPr>
          <w:rFonts w:ascii="Times New Roman" w:hAnsi="Times New Roman" w:cs="Times New Roman"/>
          <w:sz w:val="20"/>
        </w:rPr>
        <w:t xml:space="preserve"> Yes</w:t>
      </w:r>
      <w:r w:rsidR="00583C71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43151219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583C71" w:rsidRPr="00E02578">
        <w:rPr>
          <w:rFonts w:ascii="Times New Roman" w:hAnsi="Times New Roman" w:cs="Times New Roman"/>
          <w:sz w:val="20"/>
        </w:rPr>
        <w:t xml:space="preserve"> No</w:t>
      </w:r>
      <w:r w:rsidR="00583C71" w:rsidRPr="00E02578">
        <w:rPr>
          <w:rFonts w:ascii="Times New Roman" w:hAnsi="Times New Roman" w:cs="Times New Roman"/>
          <w:sz w:val="20"/>
          <w:szCs w:val="20"/>
        </w:rPr>
        <w:t xml:space="preserve"> </w:t>
      </w:r>
      <w:r w:rsidR="00FB7940">
        <w:rPr>
          <w:rFonts w:ascii="Times New Roman" w:hAnsi="Times New Roman" w:cs="Times New Roman"/>
          <w:sz w:val="20"/>
          <w:szCs w:val="20"/>
        </w:rPr>
        <w:br/>
      </w:r>
    </w:p>
    <w:p w14:paraId="525B886B" w14:textId="77777777" w:rsidR="008E55CF" w:rsidRPr="00E02578" w:rsidRDefault="00583C71" w:rsidP="000733D6">
      <w:pPr>
        <w:spacing w:line="240" w:lineRule="auto"/>
        <w:ind w:left="1080"/>
        <w:rPr>
          <w:rFonts w:ascii="Times New Roman" w:hAnsi="Times New Roman" w:cs="Times New Roman"/>
          <w:sz w:val="20"/>
        </w:rPr>
      </w:pPr>
      <w:r w:rsidRPr="00F5572E">
        <w:rPr>
          <w:rFonts w:ascii="Times New Roman" w:hAnsi="Times New Roman" w:cs="Times New Roman"/>
          <w:b/>
          <w:sz w:val="20"/>
        </w:rPr>
        <w:t xml:space="preserve">If yes, what information could link the participants </w:t>
      </w:r>
      <w:r w:rsidR="0057401E" w:rsidRPr="00F5572E">
        <w:rPr>
          <w:rFonts w:ascii="Times New Roman" w:hAnsi="Times New Roman" w:cs="Times New Roman"/>
          <w:b/>
          <w:sz w:val="20"/>
        </w:rPr>
        <w:t>to this study</w:t>
      </w:r>
      <w:r w:rsidRPr="00E02578">
        <w:rPr>
          <w:rFonts w:ascii="Times New Roman" w:hAnsi="Times New Roman" w:cs="Times New Roman"/>
          <w:sz w:val="20"/>
        </w:rPr>
        <w:t>?</w:t>
      </w:r>
      <w:bookmarkStart w:id="3" w:name="Text442"/>
      <w:r w:rsidR="00F137D9">
        <w:rPr>
          <w:rFonts w:ascii="Times New Roman" w:hAnsi="Times New Roman" w:cs="Times New Roman"/>
          <w:sz w:val="20"/>
        </w:rPr>
        <w:t xml:space="preserve"> </w:t>
      </w:r>
      <w:r w:rsidR="00AA6B6C" w:rsidRPr="00E02578">
        <w:rPr>
          <w:rFonts w:ascii="Times New Roman" w:hAnsi="Times New Roman" w:cs="Times New Roman"/>
          <w:sz w:val="20"/>
        </w:rPr>
        <w:fldChar w:fldCharType="begin">
          <w:ffData>
            <w:name w:val="Text442"/>
            <w:enabled/>
            <w:calcOnExit w:val="0"/>
            <w:textInput/>
          </w:ffData>
        </w:fldChar>
      </w:r>
      <w:r w:rsidR="00AA6B6C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AA6B6C" w:rsidRPr="00E02578">
        <w:rPr>
          <w:rFonts w:ascii="Times New Roman" w:hAnsi="Times New Roman" w:cs="Times New Roman"/>
          <w:sz w:val="20"/>
        </w:rPr>
      </w:r>
      <w:r w:rsidR="00AA6B6C" w:rsidRPr="00E02578">
        <w:rPr>
          <w:rFonts w:ascii="Times New Roman" w:hAnsi="Times New Roman" w:cs="Times New Roman"/>
          <w:sz w:val="20"/>
        </w:rPr>
        <w:fldChar w:fldCharType="separate"/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sz w:val="20"/>
        </w:rPr>
        <w:fldChar w:fldCharType="end"/>
      </w:r>
      <w:bookmarkEnd w:id="3"/>
    </w:p>
    <w:p w14:paraId="1C8D6457" w14:textId="77777777" w:rsidR="008E453A" w:rsidRPr="00E02578" w:rsidRDefault="008E453A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774F0D8E" w14:textId="77777777" w:rsidR="009A0AF4" w:rsidRPr="00E02578" w:rsidRDefault="00AD443A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 xml:space="preserve">Will </w:t>
      </w:r>
      <w:r w:rsidR="00734A85" w:rsidRPr="00E02578">
        <w:rPr>
          <w:rFonts w:ascii="Times New Roman" w:hAnsi="Times New Roman" w:cs="Times New Roman"/>
          <w:b/>
          <w:sz w:val="20"/>
        </w:rPr>
        <w:t xml:space="preserve">you share </w:t>
      </w:r>
      <w:r w:rsidRPr="00E02578">
        <w:rPr>
          <w:rFonts w:ascii="Times New Roman" w:hAnsi="Times New Roman" w:cs="Times New Roman"/>
          <w:b/>
          <w:sz w:val="20"/>
        </w:rPr>
        <w:t xml:space="preserve">identifiable data </w:t>
      </w:r>
      <w:r w:rsidR="00734A85" w:rsidRPr="00E02578">
        <w:rPr>
          <w:rFonts w:ascii="Times New Roman" w:hAnsi="Times New Roman" w:cs="Times New Roman"/>
          <w:b/>
          <w:sz w:val="20"/>
        </w:rPr>
        <w:t>with</w:t>
      </w:r>
      <w:r w:rsidRPr="00E02578">
        <w:rPr>
          <w:rFonts w:ascii="Times New Roman" w:hAnsi="Times New Roman" w:cs="Times New Roman"/>
          <w:b/>
          <w:sz w:val="20"/>
        </w:rPr>
        <w:t xml:space="preserve"> anyone other than </w:t>
      </w:r>
      <w:r w:rsidR="00734A85" w:rsidRPr="00E02578">
        <w:rPr>
          <w:rFonts w:ascii="Times New Roman" w:hAnsi="Times New Roman" w:cs="Times New Roman"/>
          <w:b/>
          <w:sz w:val="20"/>
        </w:rPr>
        <w:t>personnel listed in this application</w:t>
      </w:r>
      <w:r w:rsidRPr="00E02578">
        <w:rPr>
          <w:rFonts w:ascii="Times New Roman" w:hAnsi="Times New Roman" w:cs="Times New Roman"/>
          <w:b/>
          <w:sz w:val="20"/>
        </w:rPr>
        <w:t>?</w:t>
      </w:r>
    </w:p>
    <w:p w14:paraId="2EC80A61" w14:textId="6F0BF1DB" w:rsidR="00AD443A" w:rsidRPr="00E02578" w:rsidRDefault="00EC0897" w:rsidP="00F137D9">
      <w:pPr>
        <w:spacing w:line="240" w:lineRule="auto"/>
        <w:ind w:left="360"/>
        <w:rPr>
          <w:rFonts w:ascii="Times New Roman" w:hAnsi="Times New Roman" w:cs="Times New Roman"/>
          <w:b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852945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AD443A" w:rsidRPr="00E02578">
        <w:rPr>
          <w:rFonts w:ascii="Times New Roman" w:hAnsi="Times New Roman" w:cs="Times New Roman"/>
          <w:sz w:val="20"/>
        </w:rPr>
        <w:t xml:space="preserve"> Yes</w:t>
      </w:r>
      <w:r w:rsidR="00AD443A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35262187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AD443A" w:rsidRPr="00E02578">
        <w:rPr>
          <w:rFonts w:ascii="Times New Roman" w:hAnsi="Times New Roman" w:cs="Times New Roman"/>
          <w:sz w:val="20"/>
        </w:rPr>
        <w:t xml:space="preserve"> No</w:t>
      </w:r>
    </w:p>
    <w:p w14:paraId="4B430693" w14:textId="77777777" w:rsidR="005F15B0" w:rsidRPr="00E02578" w:rsidRDefault="005F15B0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65601F59" w14:textId="2C5B44E0" w:rsidR="00347909" w:rsidRPr="00E02578" w:rsidRDefault="00734A85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  <w:u w:val="single"/>
        </w:rPr>
        <w:t>W</w:t>
      </w:r>
      <w:r w:rsidR="00347909" w:rsidRPr="00E02578">
        <w:rPr>
          <w:rFonts w:ascii="Times New Roman" w:hAnsi="Times New Roman" w:cs="Times New Roman"/>
          <w:b/>
          <w:sz w:val="20"/>
          <w:u w:val="single"/>
        </w:rPr>
        <w:t>here</w:t>
      </w:r>
      <w:r w:rsidR="00347909" w:rsidRPr="00E02578">
        <w:rPr>
          <w:rFonts w:ascii="Times New Roman" w:hAnsi="Times New Roman" w:cs="Times New Roman"/>
          <w:b/>
          <w:sz w:val="20"/>
        </w:rPr>
        <w:t xml:space="preserve"> </w:t>
      </w:r>
      <w:r w:rsidR="00EE3456">
        <w:rPr>
          <w:rFonts w:ascii="Times New Roman" w:hAnsi="Times New Roman" w:cs="Times New Roman"/>
          <w:b/>
          <w:sz w:val="20"/>
        </w:rPr>
        <w:t xml:space="preserve">will the </w:t>
      </w:r>
      <w:r w:rsidR="00347909" w:rsidRPr="00E02578">
        <w:rPr>
          <w:rFonts w:ascii="Times New Roman" w:hAnsi="Times New Roman" w:cs="Times New Roman"/>
          <w:b/>
          <w:sz w:val="20"/>
        </w:rPr>
        <w:t>data be stored</w:t>
      </w:r>
      <w:r w:rsidR="00EE3456">
        <w:rPr>
          <w:rFonts w:ascii="Times New Roman" w:hAnsi="Times New Roman" w:cs="Times New Roman"/>
          <w:b/>
          <w:sz w:val="20"/>
        </w:rPr>
        <w:t>?</w:t>
      </w:r>
    </w:p>
    <w:p w14:paraId="339F9364" w14:textId="7A52972D" w:rsidR="009A0AF4" w:rsidRPr="00E02578" w:rsidRDefault="00EC0897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65737674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5B0F8A" w:rsidRPr="00E02578">
        <w:rPr>
          <w:rFonts w:ascii="Times New Roman" w:hAnsi="Times New Roman" w:cs="Times New Roman"/>
          <w:sz w:val="20"/>
        </w:rPr>
        <w:t xml:space="preserve"> Password protected </w:t>
      </w:r>
      <w:r w:rsidR="009A0AF4" w:rsidRPr="00E02578">
        <w:rPr>
          <w:rFonts w:ascii="Times New Roman" w:hAnsi="Times New Roman" w:cs="Times New Roman"/>
          <w:sz w:val="20"/>
        </w:rPr>
        <w:t xml:space="preserve">electronic </w:t>
      </w:r>
      <w:r w:rsidR="005B0F8A" w:rsidRPr="00E02578">
        <w:rPr>
          <w:rFonts w:ascii="Times New Roman" w:hAnsi="Times New Roman" w:cs="Times New Roman"/>
          <w:sz w:val="20"/>
        </w:rPr>
        <w:t>data</w:t>
      </w:r>
      <w:r w:rsidR="005B0F8A" w:rsidRPr="00E02578">
        <w:rPr>
          <w:rFonts w:ascii="Times New Roman" w:hAnsi="Times New Roman" w:cs="Times New Roman"/>
          <w:sz w:val="20"/>
        </w:rPr>
        <w:tab/>
      </w:r>
    </w:p>
    <w:p w14:paraId="0BE6390D" w14:textId="77777777" w:rsidR="00734A85" w:rsidRPr="00E02578" w:rsidRDefault="00EC0897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448607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5B0F8A" w:rsidRPr="00E02578">
        <w:rPr>
          <w:rFonts w:ascii="Times New Roman" w:hAnsi="Times New Roman" w:cs="Times New Roman"/>
          <w:sz w:val="20"/>
        </w:rPr>
        <w:t xml:space="preserve"> Data stored in locked filing cabinet/office, please provide location: </w:t>
      </w:r>
      <w:r w:rsidR="005B0F8A" w:rsidRPr="00E02578">
        <w:rPr>
          <w:rFonts w:ascii="Times New Roman" w:hAnsi="Times New Roman" w:cs="Times New Roman"/>
          <w:sz w:val="20"/>
        </w:rPr>
        <w:fldChar w:fldCharType="begin">
          <w:ffData>
            <w:name w:val="Text442"/>
            <w:enabled/>
            <w:calcOnExit w:val="0"/>
            <w:textInput/>
          </w:ffData>
        </w:fldChar>
      </w:r>
      <w:r w:rsidR="005B0F8A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5B0F8A" w:rsidRPr="00E02578">
        <w:rPr>
          <w:rFonts w:ascii="Times New Roman" w:hAnsi="Times New Roman" w:cs="Times New Roman"/>
          <w:sz w:val="20"/>
        </w:rPr>
      </w:r>
      <w:r w:rsidR="005B0F8A" w:rsidRPr="00E02578">
        <w:rPr>
          <w:rFonts w:ascii="Times New Roman" w:hAnsi="Times New Roman" w:cs="Times New Roman"/>
          <w:sz w:val="20"/>
        </w:rPr>
        <w:fldChar w:fldCharType="separate"/>
      </w:r>
      <w:r w:rsidR="005B0F8A" w:rsidRPr="00E02578">
        <w:rPr>
          <w:rFonts w:ascii="Times New Roman" w:hAnsi="Times New Roman" w:cs="Times New Roman"/>
          <w:noProof/>
          <w:sz w:val="20"/>
        </w:rPr>
        <w:t> </w:t>
      </w:r>
      <w:r w:rsidR="005B0F8A" w:rsidRPr="00E02578">
        <w:rPr>
          <w:rFonts w:ascii="Times New Roman" w:hAnsi="Times New Roman" w:cs="Times New Roman"/>
          <w:noProof/>
          <w:sz w:val="20"/>
        </w:rPr>
        <w:t> </w:t>
      </w:r>
      <w:r w:rsidR="005B0F8A" w:rsidRPr="00E02578">
        <w:rPr>
          <w:rFonts w:ascii="Times New Roman" w:hAnsi="Times New Roman" w:cs="Times New Roman"/>
          <w:noProof/>
          <w:sz w:val="20"/>
        </w:rPr>
        <w:t> </w:t>
      </w:r>
      <w:r w:rsidR="005B0F8A" w:rsidRPr="00E02578">
        <w:rPr>
          <w:rFonts w:ascii="Times New Roman" w:hAnsi="Times New Roman" w:cs="Times New Roman"/>
          <w:noProof/>
          <w:sz w:val="20"/>
        </w:rPr>
        <w:t> </w:t>
      </w:r>
      <w:r w:rsidR="005B0F8A" w:rsidRPr="00E02578">
        <w:rPr>
          <w:rFonts w:ascii="Times New Roman" w:hAnsi="Times New Roman" w:cs="Times New Roman"/>
          <w:noProof/>
          <w:sz w:val="20"/>
        </w:rPr>
        <w:t> </w:t>
      </w:r>
      <w:r w:rsidR="005B0F8A" w:rsidRPr="00E02578">
        <w:rPr>
          <w:rFonts w:ascii="Times New Roman" w:hAnsi="Times New Roman" w:cs="Times New Roman"/>
          <w:sz w:val="20"/>
        </w:rPr>
        <w:fldChar w:fldCharType="end"/>
      </w:r>
      <w:r w:rsidR="005B0F8A" w:rsidRPr="00E02578">
        <w:rPr>
          <w:rFonts w:ascii="Times New Roman" w:hAnsi="Times New Roman" w:cs="Times New Roman"/>
          <w:sz w:val="20"/>
        </w:rPr>
        <w:t xml:space="preserve">  </w:t>
      </w:r>
    </w:p>
    <w:p w14:paraId="1A275369" w14:textId="77777777" w:rsidR="00734A85" w:rsidRPr="00E02578" w:rsidRDefault="00734A85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71B792A5" w14:textId="77777777" w:rsidR="00734A85" w:rsidRPr="00E02578" w:rsidRDefault="00734A85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  <w:u w:val="single"/>
        </w:rPr>
        <w:t>How long</w:t>
      </w:r>
      <w:r w:rsidRPr="00E02578">
        <w:rPr>
          <w:rFonts w:ascii="Times New Roman" w:hAnsi="Times New Roman" w:cs="Times New Roman"/>
          <w:b/>
          <w:sz w:val="20"/>
        </w:rPr>
        <w:t xml:space="preserve"> will </w:t>
      </w:r>
      <w:r w:rsidR="008A6923">
        <w:rPr>
          <w:rFonts w:ascii="Times New Roman" w:hAnsi="Times New Roman" w:cs="Times New Roman"/>
          <w:b/>
          <w:sz w:val="20"/>
        </w:rPr>
        <w:t xml:space="preserve">the </w:t>
      </w:r>
      <w:r w:rsidRPr="00E02578">
        <w:rPr>
          <w:rFonts w:ascii="Times New Roman" w:hAnsi="Times New Roman" w:cs="Times New Roman"/>
          <w:b/>
          <w:sz w:val="20"/>
        </w:rPr>
        <w:t>data be stored?</w:t>
      </w:r>
    </w:p>
    <w:p w14:paraId="2A81CA4A" w14:textId="46D5CDE5" w:rsidR="005B0F8A" w:rsidRPr="00E02578" w:rsidRDefault="00EC089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68440513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5B0F8A" w:rsidRPr="00E02578">
        <w:rPr>
          <w:rFonts w:ascii="Times New Roman" w:hAnsi="Times New Roman" w:cs="Times New Roman"/>
          <w:sz w:val="20"/>
        </w:rPr>
        <w:t xml:space="preserve"> Data will be destroyed at the end of the semester</w:t>
      </w:r>
      <w:r w:rsidR="001D2052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103339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D2052" w:rsidRPr="00E02578">
        <w:rPr>
          <w:rFonts w:ascii="Times New Roman" w:hAnsi="Times New Roman" w:cs="Times New Roman"/>
          <w:sz w:val="20"/>
        </w:rPr>
        <w:t xml:space="preserve"> Other: </w:t>
      </w:r>
      <w:r w:rsidR="001D2052" w:rsidRPr="00E02578">
        <w:rPr>
          <w:rFonts w:ascii="Times New Roman" w:hAnsi="Times New Roman" w:cs="Times New Roman"/>
          <w:sz w:val="20"/>
        </w:rPr>
        <w:fldChar w:fldCharType="begin">
          <w:ffData>
            <w:name w:val="Text442"/>
            <w:enabled/>
            <w:calcOnExit w:val="0"/>
            <w:textInput/>
          </w:ffData>
        </w:fldChar>
      </w:r>
      <w:r w:rsidR="001D2052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1D2052" w:rsidRPr="00E02578">
        <w:rPr>
          <w:rFonts w:ascii="Times New Roman" w:hAnsi="Times New Roman" w:cs="Times New Roman"/>
          <w:sz w:val="20"/>
        </w:rPr>
      </w:r>
      <w:r w:rsidR="001D2052" w:rsidRPr="00E02578">
        <w:rPr>
          <w:rFonts w:ascii="Times New Roman" w:hAnsi="Times New Roman" w:cs="Times New Roman"/>
          <w:sz w:val="20"/>
        </w:rPr>
        <w:fldChar w:fldCharType="separate"/>
      </w:r>
      <w:r w:rsidR="001D2052" w:rsidRPr="00E02578">
        <w:rPr>
          <w:rFonts w:ascii="Times New Roman" w:hAnsi="Times New Roman" w:cs="Times New Roman"/>
          <w:noProof/>
          <w:sz w:val="20"/>
        </w:rPr>
        <w:t> </w:t>
      </w:r>
      <w:r w:rsidR="001D2052" w:rsidRPr="00E02578">
        <w:rPr>
          <w:rFonts w:ascii="Times New Roman" w:hAnsi="Times New Roman" w:cs="Times New Roman"/>
          <w:noProof/>
          <w:sz w:val="20"/>
        </w:rPr>
        <w:t> </w:t>
      </w:r>
      <w:r w:rsidR="001D2052" w:rsidRPr="00E02578">
        <w:rPr>
          <w:rFonts w:ascii="Times New Roman" w:hAnsi="Times New Roman" w:cs="Times New Roman"/>
          <w:noProof/>
          <w:sz w:val="20"/>
        </w:rPr>
        <w:t> </w:t>
      </w:r>
      <w:r w:rsidR="001D2052" w:rsidRPr="00E02578">
        <w:rPr>
          <w:rFonts w:ascii="Times New Roman" w:hAnsi="Times New Roman" w:cs="Times New Roman"/>
          <w:noProof/>
          <w:sz w:val="20"/>
        </w:rPr>
        <w:t> </w:t>
      </w:r>
      <w:r w:rsidR="001D2052" w:rsidRPr="00E02578">
        <w:rPr>
          <w:rFonts w:ascii="Times New Roman" w:hAnsi="Times New Roman" w:cs="Times New Roman"/>
          <w:noProof/>
          <w:sz w:val="20"/>
        </w:rPr>
        <w:t> </w:t>
      </w:r>
      <w:r w:rsidR="001D2052" w:rsidRPr="00E02578">
        <w:rPr>
          <w:rFonts w:ascii="Times New Roman" w:hAnsi="Times New Roman" w:cs="Times New Roman"/>
          <w:sz w:val="20"/>
        </w:rPr>
        <w:fldChar w:fldCharType="end"/>
      </w:r>
    </w:p>
    <w:p w14:paraId="503A4695" w14:textId="77777777" w:rsidR="00701AC6" w:rsidRPr="00E02578" w:rsidRDefault="00701AC6" w:rsidP="00F137D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2578">
        <w:rPr>
          <w:rFonts w:ascii="Times New Roman" w:hAnsi="Times New Roman" w:cs="Times New Roman"/>
          <w:sz w:val="20"/>
          <w:szCs w:val="20"/>
        </w:rPr>
        <w:t xml:space="preserve">          </w:t>
      </w:r>
    </w:p>
    <w:p w14:paraId="66B2A9D4" w14:textId="77777777" w:rsidR="001D2052" w:rsidRPr="00E02578" w:rsidRDefault="00701AC6" w:rsidP="00A4139B">
      <w:pPr>
        <w:pStyle w:val="BodyText"/>
        <w:widowControl w:val="0"/>
        <w:numPr>
          <w:ilvl w:val="0"/>
          <w:numId w:val="18"/>
        </w:numPr>
        <w:tabs>
          <w:tab w:val="clear" w:pos="9360"/>
          <w:tab w:val="left" w:pos="0"/>
        </w:tabs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2578">
        <w:rPr>
          <w:rFonts w:ascii="Times New Roman" w:hAnsi="Times New Roman" w:cs="Times New Roman"/>
          <w:b/>
          <w:color w:val="auto"/>
          <w:sz w:val="20"/>
          <w:szCs w:val="20"/>
        </w:rPr>
        <w:t>With whom</w:t>
      </w:r>
      <w:r w:rsidRPr="00E02578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r w:rsidRPr="00E02578">
        <w:rPr>
          <w:rFonts w:ascii="Times New Roman" w:hAnsi="Times New Roman" w:cs="Times New Roman"/>
          <w:b/>
          <w:sz w:val="20"/>
          <w:szCs w:val="20"/>
        </w:rPr>
        <w:t>will the results of the project be shared?</w:t>
      </w:r>
    </w:p>
    <w:p w14:paraId="6F2A12D6" w14:textId="7B214D1A" w:rsidR="00701AC6" w:rsidRPr="00E02578" w:rsidRDefault="00EC0897" w:rsidP="00F137D9">
      <w:pPr>
        <w:spacing w:line="240" w:lineRule="auto"/>
        <w:ind w:firstLine="360"/>
        <w:rPr>
          <w:rFonts w:ascii="Times New Roman" w:hAnsi="Times New Roman" w:cs="Times New Roman"/>
          <w:b/>
          <w:color w:val="auto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</w:rPr>
          <w:id w:val="-170201037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D2052" w:rsidRPr="00E02578">
        <w:rPr>
          <w:rFonts w:ascii="Times New Roman" w:hAnsi="Times New Roman" w:cs="Times New Roman"/>
          <w:sz w:val="20"/>
        </w:rPr>
        <w:t xml:space="preserve"> Professor</w:t>
      </w:r>
      <w:r w:rsidR="00EE3456">
        <w:rPr>
          <w:rFonts w:ascii="Times New Roman" w:hAnsi="Times New Roman" w:cs="Times New Roman"/>
          <w:sz w:val="20"/>
        </w:rPr>
        <w:t>/Classmates/Course TA</w:t>
      </w:r>
      <w:r w:rsidR="000E7F0C">
        <w:rPr>
          <w:rFonts w:ascii="Times New Roman" w:hAnsi="Times New Roman" w:cs="Times New Roman"/>
          <w:sz w:val="20"/>
        </w:rPr>
        <w:tab/>
      </w:r>
      <w:r w:rsidR="000E7F0C">
        <w:rPr>
          <w:rFonts w:ascii="Times New Roman" w:hAnsi="Times New Roman" w:cs="Times New Roman"/>
          <w:sz w:val="20"/>
        </w:rPr>
        <w:tab/>
      </w:r>
      <w:r w:rsidR="000E7F0C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1914511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D2052" w:rsidRPr="00E02578">
        <w:rPr>
          <w:rFonts w:ascii="Times New Roman" w:hAnsi="Times New Roman" w:cs="Times New Roman"/>
          <w:sz w:val="20"/>
        </w:rPr>
        <w:t xml:space="preserve"> Other: </w:t>
      </w:r>
      <w:r w:rsidR="005F15B0" w:rsidRPr="00E02578">
        <w:rPr>
          <w:rFonts w:ascii="Times New Roman" w:hAnsi="Times New Roman" w:cs="Times New Roman"/>
          <w:sz w:val="20"/>
        </w:rPr>
        <w:fldChar w:fldCharType="begin">
          <w:ffData>
            <w:name w:val="Text442"/>
            <w:enabled/>
            <w:calcOnExit w:val="0"/>
            <w:textInput/>
          </w:ffData>
        </w:fldChar>
      </w:r>
      <w:r w:rsidR="005F15B0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5F15B0" w:rsidRPr="00E02578">
        <w:rPr>
          <w:rFonts w:ascii="Times New Roman" w:hAnsi="Times New Roman" w:cs="Times New Roman"/>
          <w:sz w:val="20"/>
        </w:rPr>
      </w:r>
      <w:r w:rsidR="005F15B0" w:rsidRPr="00E02578">
        <w:rPr>
          <w:rFonts w:ascii="Times New Roman" w:hAnsi="Times New Roman" w:cs="Times New Roman"/>
          <w:sz w:val="20"/>
        </w:rPr>
        <w:fldChar w:fldCharType="separate"/>
      </w:r>
      <w:r w:rsidR="005F15B0" w:rsidRPr="00E02578">
        <w:rPr>
          <w:rFonts w:ascii="Times New Roman" w:hAnsi="Times New Roman" w:cs="Times New Roman"/>
          <w:noProof/>
          <w:sz w:val="20"/>
        </w:rPr>
        <w:t> </w:t>
      </w:r>
      <w:r w:rsidR="005F15B0" w:rsidRPr="00E02578">
        <w:rPr>
          <w:rFonts w:ascii="Times New Roman" w:hAnsi="Times New Roman" w:cs="Times New Roman"/>
          <w:noProof/>
          <w:sz w:val="20"/>
        </w:rPr>
        <w:t> </w:t>
      </w:r>
      <w:r w:rsidR="005F15B0" w:rsidRPr="00E02578">
        <w:rPr>
          <w:rFonts w:ascii="Times New Roman" w:hAnsi="Times New Roman" w:cs="Times New Roman"/>
          <w:noProof/>
          <w:sz w:val="20"/>
        </w:rPr>
        <w:t> </w:t>
      </w:r>
      <w:r w:rsidR="005F15B0" w:rsidRPr="00E02578">
        <w:rPr>
          <w:rFonts w:ascii="Times New Roman" w:hAnsi="Times New Roman" w:cs="Times New Roman"/>
          <w:noProof/>
          <w:sz w:val="20"/>
        </w:rPr>
        <w:t> </w:t>
      </w:r>
      <w:r w:rsidR="005F15B0" w:rsidRPr="00E02578">
        <w:rPr>
          <w:rFonts w:ascii="Times New Roman" w:hAnsi="Times New Roman" w:cs="Times New Roman"/>
          <w:noProof/>
          <w:sz w:val="20"/>
        </w:rPr>
        <w:t> </w:t>
      </w:r>
      <w:r w:rsidR="005F15B0" w:rsidRPr="00E02578">
        <w:rPr>
          <w:rFonts w:ascii="Times New Roman" w:hAnsi="Times New Roman" w:cs="Times New Roman"/>
          <w:sz w:val="20"/>
        </w:rPr>
        <w:fldChar w:fldCharType="end"/>
      </w:r>
      <w:r w:rsidR="00701AC6" w:rsidRPr="00E02578">
        <w:rPr>
          <w:rFonts w:ascii="Times New Roman" w:hAnsi="Times New Roman" w:cs="Times New Roman"/>
          <w:b/>
          <w:sz w:val="20"/>
          <w:szCs w:val="20"/>
        </w:rPr>
        <w:br/>
      </w:r>
    </w:p>
    <w:p w14:paraId="3C21A05E" w14:textId="77777777" w:rsidR="000F4048" w:rsidRDefault="000F4048" w:rsidP="00F137D9">
      <w:pPr>
        <w:pStyle w:val="BodyText"/>
        <w:widowControl w:val="0"/>
        <w:tabs>
          <w:tab w:val="clear" w:pos="9360"/>
          <w:tab w:val="left" w:pos="0"/>
        </w:tabs>
        <w:spacing w:line="240" w:lineRule="auto"/>
        <w:ind w:left="57"/>
        <w:rPr>
          <w:rFonts w:ascii="Times New Roman" w:hAnsi="Times New Roman" w:cs="Times New Roman"/>
          <w:b/>
          <w:color w:val="auto"/>
          <w:sz w:val="20"/>
          <w:szCs w:val="20"/>
        </w:rPr>
      </w:pPr>
    </w:p>
    <w:p w14:paraId="7111FD1A" w14:textId="77777777" w:rsidR="00261934" w:rsidRDefault="00261934" w:rsidP="00F137D9">
      <w:pPr>
        <w:pStyle w:val="BodyText"/>
        <w:widowControl w:val="0"/>
        <w:tabs>
          <w:tab w:val="clear" w:pos="9360"/>
          <w:tab w:val="left" w:pos="0"/>
        </w:tabs>
        <w:spacing w:line="240" w:lineRule="auto"/>
        <w:ind w:left="57"/>
        <w:rPr>
          <w:rFonts w:ascii="Times New Roman" w:hAnsi="Times New Roman" w:cs="Times New Roman"/>
          <w:b/>
          <w:color w:val="auto"/>
          <w:sz w:val="20"/>
          <w:szCs w:val="20"/>
        </w:rPr>
      </w:pPr>
    </w:p>
    <w:p w14:paraId="5A27CF2C" w14:textId="77777777" w:rsidR="006A78D3" w:rsidRPr="00E02578" w:rsidRDefault="006A78D3" w:rsidP="00F137D9">
      <w:pPr>
        <w:pStyle w:val="BodyText"/>
        <w:widowControl w:val="0"/>
        <w:tabs>
          <w:tab w:val="clear" w:pos="9360"/>
          <w:tab w:val="left" w:pos="0"/>
        </w:tabs>
        <w:spacing w:line="240" w:lineRule="auto"/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E02578">
        <w:rPr>
          <w:rFonts w:ascii="Times New Roman" w:hAnsi="Times New Roman" w:cs="Times New Roman"/>
          <w:b/>
          <w:color w:val="auto"/>
          <w:sz w:val="20"/>
          <w:szCs w:val="20"/>
        </w:rPr>
        <w:t xml:space="preserve">Please use this checklist to ensure you have </w:t>
      </w:r>
      <w:r w:rsidR="001D2052" w:rsidRPr="00E02578">
        <w:rPr>
          <w:rFonts w:ascii="Times New Roman" w:hAnsi="Times New Roman" w:cs="Times New Roman"/>
          <w:b/>
          <w:color w:val="auto"/>
          <w:sz w:val="20"/>
          <w:szCs w:val="20"/>
        </w:rPr>
        <w:t>prepared</w:t>
      </w:r>
      <w:r w:rsidRPr="00E02578">
        <w:rPr>
          <w:rFonts w:ascii="Times New Roman" w:hAnsi="Times New Roman" w:cs="Times New Roman"/>
          <w:b/>
          <w:color w:val="auto"/>
          <w:sz w:val="20"/>
          <w:szCs w:val="20"/>
        </w:rPr>
        <w:t xml:space="preserve"> the </w:t>
      </w:r>
      <w:r w:rsidR="00C759BD" w:rsidRPr="00E02578">
        <w:rPr>
          <w:rFonts w:ascii="Times New Roman" w:hAnsi="Times New Roman" w:cs="Times New Roman"/>
          <w:b/>
          <w:color w:val="auto"/>
          <w:sz w:val="20"/>
          <w:szCs w:val="20"/>
        </w:rPr>
        <w:t>required</w:t>
      </w:r>
      <w:r w:rsidRPr="00E02578">
        <w:rPr>
          <w:rFonts w:ascii="Times New Roman" w:hAnsi="Times New Roman" w:cs="Times New Roman"/>
          <w:b/>
          <w:color w:val="auto"/>
          <w:sz w:val="20"/>
          <w:szCs w:val="20"/>
        </w:rPr>
        <w:t xml:space="preserve"> documents for review and approval:</w:t>
      </w:r>
    </w:p>
    <w:p w14:paraId="4443A739" w14:textId="77777777" w:rsidR="000F4048" w:rsidRPr="00E02578" w:rsidRDefault="000F4048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7273002F" w14:textId="647E9BCF" w:rsidR="009A0AF4" w:rsidRPr="00415C39" w:rsidRDefault="00EC0897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Style w:val="Style1"/>
            <w:rFonts w:ascii="Times New Roman" w:hAnsi="Times New Roman" w:cs="Times New Roman"/>
            <w:sz w:val="20"/>
            <w:szCs w:val="20"/>
          </w:rPr>
          <w:alias w:val="Box"/>
          <w:tag w:val="Box"/>
          <w:id w:val="-398748891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EE6229">
            <w:rPr>
              <w:rStyle w:val="Style1"/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0C22A4" w:rsidRPr="00415C39">
        <w:rPr>
          <w:rFonts w:ascii="Times New Roman" w:hAnsi="Times New Roman" w:cs="Times New Roman"/>
          <w:sz w:val="20"/>
          <w:szCs w:val="20"/>
        </w:rPr>
        <w:t xml:space="preserve"> </w:t>
      </w:r>
      <w:r w:rsidR="009416F6" w:rsidRPr="00415C39">
        <w:rPr>
          <w:rFonts w:ascii="Times New Roman" w:hAnsi="Times New Roman" w:cs="Times New Roman"/>
          <w:sz w:val="20"/>
          <w:szCs w:val="20"/>
          <w:u w:val="single"/>
        </w:rPr>
        <w:t>Human Subjects Training Certificate</w:t>
      </w:r>
      <w:r w:rsidR="009A0AF4" w:rsidRPr="00415C39">
        <w:rPr>
          <w:rFonts w:ascii="Times New Roman" w:hAnsi="Times New Roman" w:cs="Times New Roman"/>
          <w:sz w:val="20"/>
          <w:szCs w:val="20"/>
          <w:u w:val="single"/>
        </w:rPr>
        <w:t>s</w:t>
      </w:r>
      <w:r w:rsidR="009416F6" w:rsidRPr="00415C39">
        <w:rPr>
          <w:rFonts w:ascii="Times New Roman" w:hAnsi="Times New Roman" w:cs="Times New Roman"/>
          <w:sz w:val="20"/>
          <w:szCs w:val="20"/>
        </w:rPr>
        <w:t xml:space="preserve">. </w:t>
      </w:r>
      <w:r w:rsidR="00CC4CFD" w:rsidRPr="00415C39">
        <w:rPr>
          <w:rFonts w:ascii="Times New Roman" w:hAnsi="Times New Roman" w:cs="Times New Roman"/>
          <w:sz w:val="20"/>
          <w:szCs w:val="20"/>
        </w:rPr>
        <w:t>All individuals involved with this class project must complete the required NIH human subjects training, and a copy of their completion certificate must be submitted with the application. The training can be found at</w:t>
      </w:r>
      <w:r w:rsidR="00A64CC7" w:rsidRPr="00A64CC7">
        <w:t xml:space="preserve"> </w:t>
      </w:r>
      <w:hyperlink r:id="rId11" w:history="1">
        <w:r w:rsidR="00A64CC7" w:rsidRPr="00AF09D1">
          <w:rPr>
            <w:rStyle w:val="Hyperlink"/>
            <w:rFonts w:ascii="Times New Roman" w:hAnsi="Times New Roman" w:cs="Times New Roman"/>
            <w:sz w:val="20"/>
            <w:szCs w:val="20"/>
          </w:rPr>
          <w:t>https://phrp.nihtraining.com/users/login.php</w:t>
        </w:r>
      </w:hyperlink>
      <w:r w:rsidR="00CC4CFD" w:rsidRPr="00415C39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40DAFA0B" w14:textId="77777777" w:rsidR="009A0AF4" w:rsidRPr="00415C39" w:rsidRDefault="009A0AF4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2BB75249" w14:textId="0D97FB03" w:rsidR="00B63518" w:rsidRPr="00415C39" w:rsidRDefault="00EC0897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alias w:val="Box"/>
          <w:tag w:val="Box"/>
          <w:id w:val="20507944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B0CAD">
            <w:rPr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AA19B2" w:rsidRPr="00A10BA4">
        <w:rPr>
          <w:rFonts w:ascii="Times New Roman" w:hAnsi="Times New Roman" w:cs="Times New Roman"/>
          <w:sz w:val="20"/>
          <w:szCs w:val="20"/>
        </w:rPr>
        <w:t xml:space="preserve"> </w:t>
      </w:r>
      <w:r w:rsidR="00841BBA" w:rsidRPr="00415C39">
        <w:rPr>
          <w:rFonts w:ascii="Times New Roman" w:hAnsi="Times New Roman" w:cs="Times New Roman"/>
          <w:sz w:val="20"/>
          <w:szCs w:val="20"/>
          <w:u w:val="single"/>
        </w:rPr>
        <w:t>Recruitment Scripts</w:t>
      </w:r>
      <w:r w:rsidR="0054155F">
        <w:rPr>
          <w:rFonts w:ascii="Times New Roman" w:hAnsi="Times New Roman" w:cs="Times New Roman"/>
          <w:sz w:val="20"/>
          <w:szCs w:val="20"/>
        </w:rPr>
        <w:t xml:space="preserve"> – V</w:t>
      </w:r>
      <w:r w:rsidR="00841BBA" w:rsidRPr="00415C39">
        <w:rPr>
          <w:rFonts w:ascii="Times New Roman" w:hAnsi="Times New Roman" w:cs="Times New Roman"/>
          <w:sz w:val="20"/>
          <w:szCs w:val="20"/>
        </w:rPr>
        <w:t xml:space="preserve">erbal, </w:t>
      </w:r>
      <w:r w:rsidR="0054155F">
        <w:rPr>
          <w:rFonts w:ascii="Times New Roman" w:hAnsi="Times New Roman" w:cs="Times New Roman"/>
          <w:sz w:val="20"/>
          <w:szCs w:val="20"/>
        </w:rPr>
        <w:t>E</w:t>
      </w:r>
      <w:r w:rsidR="00841BBA" w:rsidRPr="00415C39">
        <w:rPr>
          <w:rFonts w:ascii="Times New Roman" w:hAnsi="Times New Roman" w:cs="Times New Roman"/>
          <w:sz w:val="20"/>
          <w:szCs w:val="20"/>
        </w:rPr>
        <w:t>mail, Social Media, etc.</w:t>
      </w:r>
    </w:p>
    <w:p w14:paraId="32DC8FA4" w14:textId="77777777" w:rsidR="009416F6" w:rsidRPr="00415C39" w:rsidRDefault="009416F6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527F473E" w14:textId="7C71C291" w:rsidR="00B63518" w:rsidRPr="00415C39" w:rsidRDefault="00EC0897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-9109216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708B9">
            <w:rPr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AA19B2" w:rsidRPr="00415C39">
        <w:rPr>
          <w:rFonts w:ascii="Times New Roman" w:hAnsi="Times New Roman" w:cs="Times New Roman"/>
          <w:sz w:val="20"/>
          <w:szCs w:val="20"/>
        </w:rPr>
        <w:t xml:space="preserve"> </w:t>
      </w:r>
      <w:r w:rsidR="00B63518" w:rsidRPr="00415C39">
        <w:rPr>
          <w:rFonts w:ascii="Times New Roman" w:hAnsi="Times New Roman" w:cs="Times New Roman"/>
          <w:sz w:val="20"/>
          <w:szCs w:val="20"/>
          <w:u w:val="single"/>
        </w:rPr>
        <w:t>Consent Form</w:t>
      </w:r>
      <w:r w:rsidR="00841BBA" w:rsidRPr="00415C39">
        <w:rPr>
          <w:rFonts w:ascii="Times New Roman" w:hAnsi="Times New Roman" w:cs="Times New Roman"/>
          <w:sz w:val="20"/>
          <w:szCs w:val="20"/>
        </w:rPr>
        <w:t xml:space="preserve"> </w:t>
      </w:r>
      <w:r w:rsidR="008B5733">
        <w:rPr>
          <w:rFonts w:ascii="Times New Roman" w:hAnsi="Times New Roman" w:cs="Times New Roman"/>
          <w:sz w:val="20"/>
          <w:szCs w:val="20"/>
        </w:rPr>
        <w:t>–</w:t>
      </w:r>
      <w:r w:rsidR="00B63518" w:rsidRPr="00415C39">
        <w:rPr>
          <w:rFonts w:ascii="Times New Roman" w:hAnsi="Times New Roman" w:cs="Times New Roman"/>
          <w:sz w:val="20"/>
          <w:szCs w:val="20"/>
        </w:rPr>
        <w:t xml:space="preserve"> </w:t>
      </w:r>
      <w:r w:rsidR="008B5733">
        <w:rPr>
          <w:rFonts w:ascii="Times New Roman" w:hAnsi="Times New Roman" w:cs="Times New Roman"/>
          <w:sz w:val="20"/>
          <w:szCs w:val="20"/>
        </w:rPr>
        <w:t xml:space="preserve">The </w:t>
      </w:r>
      <w:r w:rsidR="00B63518" w:rsidRPr="00415C39">
        <w:rPr>
          <w:rFonts w:ascii="Times New Roman" w:hAnsi="Times New Roman" w:cs="Times New Roman"/>
          <w:sz w:val="20"/>
          <w:szCs w:val="20"/>
        </w:rPr>
        <w:t>Consent Informa</w:t>
      </w:r>
      <w:r w:rsidR="00BC62EA">
        <w:rPr>
          <w:rFonts w:ascii="Times New Roman" w:hAnsi="Times New Roman" w:cs="Times New Roman"/>
          <w:sz w:val="20"/>
          <w:szCs w:val="20"/>
        </w:rPr>
        <w:t xml:space="preserve">tion Sheet </w:t>
      </w:r>
      <w:r w:rsidR="008B5733">
        <w:rPr>
          <w:rFonts w:ascii="Times New Roman" w:hAnsi="Times New Roman" w:cs="Times New Roman"/>
          <w:sz w:val="20"/>
          <w:szCs w:val="20"/>
        </w:rPr>
        <w:t>should be used for in-person studies, and the</w:t>
      </w:r>
      <w:r w:rsidR="00BC62EA">
        <w:rPr>
          <w:rFonts w:ascii="Times New Roman" w:hAnsi="Times New Roman" w:cs="Times New Roman"/>
          <w:sz w:val="20"/>
          <w:szCs w:val="20"/>
        </w:rPr>
        <w:t xml:space="preserve"> Web </w:t>
      </w:r>
      <w:r w:rsidR="008B5733">
        <w:rPr>
          <w:rFonts w:ascii="Times New Roman" w:hAnsi="Times New Roman" w:cs="Times New Roman"/>
          <w:sz w:val="20"/>
          <w:szCs w:val="20"/>
        </w:rPr>
        <w:t xml:space="preserve">Survey </w:t>
      </w:r>
      <w:r w:rsidR="00BC62EA">
        <w:rPr>
          <w:rFonts w:ascii="Times New Roman" w:hAnsi="Times New Roman" w:cs="Times New Roman"/>
          <w:sz w:val="20"/>
          <w:szCs w:val="20"/>
        </w:rPr>
        <w:t>Consent</w:t>
      </w:r>
      <w:r w:rsidR="008B5733">
        <w:rPr>
          <w:rFonts w:ascii="Times New Roman" w:hAnsi="Times New Roman" w:cs="Times New Roman"/>
          <w:sz w:val="20"/>
          <w:szCs w:val="20"/>
        </w:rPr>
        <w:t xml:space="preserve"> Form should be used for online studies</w:t>
      </w:r>
      <w:r w:rsidR="00BC62EA">
        <w:rPr>
          <w:rFonts w:ascii="Times New Roman" w:hAnsi="Times New Roman" w:cs="Times New Roman"/>
          <w:sz w:val="20"/>
          <w:szCs w:val="20"/>
        </w:rPr>
        <w:t xml:space="preserve">. For </w:t>
      </w:r>
      <w:r w:rsidR="00B63518" w:rsidRPr="00415C39">
        <w:rPr>
          <w:rFonts w:ascii="Times New Roman" w:hAnsi="Times New Roman" w:cs="Times New Roman"/>
          <w:sz w:val="20"/>
          <w:szCs w:val="20"/>
        </w:rPr>
        <w:t xml:space="preserve">Class Projects, it is not necessary to obtain signed documentation of consent (signatures). </w:t>
      </w:r>
    </w:p>
    <w:p w14:paraId="77DCE5FE" w14:textId="77777777" w:rsidR="00841BBA" w:rsidRPr="00415C39" w:rsidRDefault="00841BBA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7070449F" w14:textId="671A25BF" w:rsidR="00841BBA" w:rsidRPr="00415C39" w:rsidRDefault="00EC0897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51928507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708B9">
            <w:rPr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AA19B2" w:rsidRPr="00415C39">
        <w:rPr>
          <w:rFonts w:ascii="Times New Roman" w:hAnsi="Times New Roman" w:cs="Times New Roman"/>
          <w:sz w:val="20"/>
          <w:szCs w:val="20"/>
        </w:rPr>
        <w:t xml:space="preserve"> </w:t>
      </w:r>
      <w:r w:rsidR="00E27183">
        <w:rPr>
          <w:rFonts w:ascii="Times New Roman" w:hAnsi="Times New Roman" w:cs="Times New Roman"/>
          <w:sz w:val="20"/>
          <w:szCs w:val="20"/>
          <w:u w:val="single"/>
        </w:rPr>
        <w:t>R</w:t>
      </w:r>
      <w:r w:rsidR="00841BBA" w:rsidRPr="00415C39">
        <w:rPr>
          <w:rFonts w:ascii="Times New Roman" w:hAnsi="Times New Roman" w:cs="Times New Roman"/>
          <w:sz w:val="20"/>
          <w:szCs w:val="20"/>
          <w:u w:val="single"/>
        </w:rPr>
        <w:t>esearch instruments</w:t>
      </w:r>
      <w:r w:rsidR="0054155F">
        <w:rPr>
          <w:rFonts w:ascii="Times New Roman" w:hAnsi="Times New Roman" w:cs="Times New Roman"/>
          <w:sz w:val="20"/>
          <w:szCs w:val="20"/>
        </w:rPr>
        <w:t xml:space="preserve"> - S</w:t>
      </w:r>
      <w:r w:rsidR="00841BBA" w:rsidRPr="00415C39">
        <w:rPr>
          <w:rFonts w:ascii="Times New Roman" w:hAnsi="Times New Roman" w:cs="Times New Roman"/>
          <w:sz w:val="20"/>
          <w:szCs w:val="20"/>
        </w:rPr>
        <w:t>urveys/</w:t>
      </w:r>
      <w:r w:rsidR="0054155F">
        <w:rPr>
          <w:rFonts w:ascii="Times New Roman" w:hAnsi="Times New Roman" w:cs="Times New Roman"/>
          <w:sz w:val="20"/>
          <w:szCs w:val="20"/>
        </w:rPr>
        <w:t>Q</w:t>
      </w:r>
      <w:r w:rsidR="00841BBA" w:rsidRPr="00415C39">
        <w:rPr>
          <w:rFonts w:ascii="Times New Roman" w:hAnsi="Times New Roman" w:cs="Times New Roman"/>
          <w:sz w:val="20"/>
          <w:szCs w:val="20"/>
        </w:rPr>
        <w:t xml:space="preserve">uestionnaires, </w:t>
      </w:r>
      <w:r w:rsidR="0054155F">
        <w:rPr>
          <w:rFonts w:ascii="Times New Roman" w:hAnsi="Times New Roman" w:cs="Times New Roman"/>
          <w:sz w:val="20"/>
          <w:szCs w:val="20"/>
        </w:rPr>
        <w:t>Interview Q</w:t>
      </w:r>
      <w:r w:rsidR="00841BBA" w:rsidRPr="00415C39">
        <w:rPr>
          <w:rFonts w:ascii="Times New Roman" w:hAnsi="Times New Roman" w:cs="Times New Roman"/>
          <w:sz w:val="20"/>
          <w:szCs w:val="20"/>
        </w:rPr>
        <w:t xml:space="preserve">uestions, PowerPoint </w:t>
      </w:r>
      <w:r w:rsidR="0054155F">
        <w:rPr>
          <w:rFonts w:ascii="Times New Roman" w:hAnsi="Times New Roman" w:cs="Times New Roman"/>
          <w:sz w:val="20"/>
          <w:szCs w:val="20"/>
        </w:rPr>
        <w:t>P</w:t>
      </w:r>
      <w:r w:rsidR="00841BBA" w:rsidRPr="00415C39">
        <w:rPr>
          <w:rFonts w:ascii="Times New Roman" w:hAnsi="Times New Roman" w:cs="Times New Roman"/>
          <w:sz w:val="20"/>
          <w:szCs w:val="20"/>
        </w:rPr>
        <w:t>resentations, etc.</w:t>
      </w:r>
    </w:p>
    <w:p w14:paraId="51E54704" w14:textId="77777777" w:rsidR="00111F7C" w:rsidRDefault="00111F7C" w:rsidP="00F137D9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63E24542" w14:textId="35170D68" w:rsidR="00111F7C" w:rsidRPr="00415C39" w:rsidRDefault="00EC0897" w:rsidP="00111F7C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alias w:val="Box"/>
          <w:tag w:val="Box"/>
          <w:id w:val="-109423445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708B9">
            <w:rPr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111F7C" w:rsidRPr="00A10BA4">
        <w:rPr>
          <w:rFonts w:ascii="Times New Roman" w:hAnsi="Times New Roman" w:cs="Times New Roman"/>
          <w:sz w:val="20"/>
          <w:szCs w:val="20"/>
        </w:rPr>
        <w:t xml:space="preserve"> </w:t>
      </w:r>
      <w:r w:rsidR="00111F7C">
        <w:rPr>
          <w:rFonts w:ascii="Times New Roman" w:hAnsi="Times New Roman" w:cs="Times New Roman"/>
          <w:sz w:val="20"/>
          <w:szCs w:val="20"/>
          <w:u w:val="single"/>
        </w:rPr>
        <w:t>Debriefing Form</w:t>
      </w:r>
      <w:r w:rsidR="00111F7C">
        <w:rPr>
          <w:rFonts w:ascii="Times New Roman" w:hAnsi="Times New Roman" w:cs="Times New Roman"/>
          <w:sz w:val="20"/>
          <w:szCs w:val="20"/>
        </w:rPr>
        <w:t xml:space="preserve"> – </w:t>
      </w:r>
      <w:r w:rsidR="002051B1" w:rsidRPr="002051B1">
        <w:rPr>
          <w:rFonts w:ascii="Times New Roman" w:hAnsi="Times New Roman" w:cs="Times New Roman"/>
          <w:sz w:val="20"/>
          <w:szCs w:val="20"/>
        </w:rPr>
        <w:t>A debriefing form is needed if your study involves deception. Deception is described as not telling the participants the true purpose of the study and/or excluding information. A debriefing (verbal or written) should be provided at the end of the project to tell the participants the true purpose of the study.</w:t>
      </w:r>
    </w:p>
    <w:p w14:paraId="7A87E8E3" w14:textId="77777777" w:rsidR="00111F7C" w:rsidRDefault="00111F7C" w:rsidP="00F137D9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4AFE4C98" w14:textId="77777777" w:rsidR="00111F7C" w:rsidRPr="00415C39" w:rsidRDefault="00EC0897" w:rsidP="00111F7C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alias w:val="Box"/>
          <w:tag w:val="Box"/>
          <w:id w:val="-1063716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F7C" w:rsidRPr="00A10BA4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11F7C" w:rsidRPr="00A10BA4">
        <w:rPr>
          <w:rFonts w:ascii="Times New Roman" w:hAnsi="Times New Roman" w:cs="Times New Roman"/>
          <w:sz w:val="20"/>
          <w:szCs w:val="20"/>
        </w:rPr>
        <w:t xml:space="preserve"> </w:t>
      </w:r>
      <w:r w:rsidR="00111F7C">
        <w:rPr>
          <w:rFonts w:ascii="Times New Roman" w:hAnsi="Times New Roman" w:cs="Times New Roman"/>
          <w:sz w:val="20"/>
          <w:szCs w:val="20"/>
          <w:u w:val="single"/>
        </w:rPr>
        <w:t>Letter of Support/Approval</w:t>
      </w:r>
      <w:r w:rsidR="00111F7C">
        <w:rPr>
          <w:rFonts w:ascii="Times New Roman" w:hAnsi="Times New Roman" w:cs="Times New Roman"/>
          <w:sz w:val="20"/>
          <w:szCs w:val="20"/>
        </w:rPr>
        <w:t xml:space="preserve"> – I</w:t>
      </w:r>
      <w:r w:rsidR="00111F7C" w:rsidRPr="00111F7C">
        <w:rPr>
          <w:rFonts w:ascii="Times New Roman" w:hAnsi="Times New Roman" w:cs="Times New Roman"/>
          <w:sz w:val="20"/>
          <w:szCs w:val="20"/>
        </w:rPr>
        <w:t xml:space="preserve">f you plan to conduct research (recruitment, </w:t>
      </w:r>
      <w:r w:rsidR="00864480">
        <w:rPr>
          <w:rFonts w:ascii="Times New Roman" w:hAnsi="Times New Roman" w:cs="Times New Roman"/>
          <w:sz w:val="20"/>
          <w:szCs w:val="20"/>
        </w:rPr>
        <w:t>testing</w:t>
      </w:r>
      <w:r w:rsidR="00111F7C" w:rsidRPr="00111F7C">
        <w:rPr>
          <w:rFonts w:ascii="Times New Roman" w:hAnsi="Times New Roman" w:cs="Times New Roman"/>
          <w:sz w:val="20"/>
          <w:szCs w:val="20"/>
        </w:rPr>
        <w:t xml:space="preserve">, etc.) at your place of work or another location where permission should be obtained, </w:t>
      </w:r>
      <w:r w:rsidR="00A64CC7">
        <w:rPr>
          <w:rFonts w:ascii="Times New Roman" w:hAnsi="Times New Roman" w:cs="Times New Roman"/>
          <w:sz w:val="20"/>
          <w:szCs w:val="20"/>
        </w:rPr>
        <w:t>a letter of support may be required</w:t>
      </w:r>
      <w:r w:rsidR="00111F7C" w:rsidRPr="00111F7C">
        <w:rPr>
          <w:rFonts w:ascii="Times New Roman" w:hAnsi="Times New Roman" w:cs="Times New Roman"/>
          <w:sz w:val="20"/>
          <w:szCs w:val="20"/>
        </w:rPr>
        <w:t xml:space="preserve"> to document that you have approval to conduct research at this location.</w:t>
      </w:r>
      <w:r w:rsidR="00A64CC7" w:rsidRPr="00A64CC7">
        <w:t xml:space="preserve"> </w:t>
      </w:r>
      <w:r w:rsidR="00A64CC7" w:rsidRPr="00A64CC7">
        <w:rPr>
          <w:rFonts w:ascii="Times New Roman" w:hAnsi="Times New Roman" w:cs="Times New Roman"/>
          <w:sz w:val="20"/>
          <w:szCs w:val="20"/>
        </w:rPr>
        <w:t>The Office of Research Compliance will determine what type of permission (verbal or written) is needed to conduct research at this location.</w:t>
      </w:r>
    </w:p>
    <w:p w14:paraId="18CD2E13" w14:textId="77777777" w:rsidR="00D82CCD" w:rsidRDefault="00D82CCD" w:rsidP="00F137D9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126D53FD" w14:textId="3472AAD4" w:rsidR="008D6E6A" w:rsidRDefault="00EC0897" w:rsidP="00F137D9">
      <w:pPr>
        <w:spacing w:line="240" w:lineRule="auto"/>
        <w:rPr>
          <w:rFonts w:ascii="Times New Roman" w:hAnsi="Times New Roman" w:cs="Times New Roman"/>
          <w:sz w:val="20"/>
          <w:szCs w:val="20"/>
          <w:u w:val="single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alias w:val="Box"/>
          <w:tag w:val="Box"/>
          <w:id w:val="-55415570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A1540">
            <w:rPr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8D6E6A" w:rsidRPr="00A10BA4">
        <w:rPr>
          <w:rFonts w:ascii="Times New Roman" w:hAnsi="Times New Roman" w:cs="Times New Roman"/>
          <w:sz w:val="20"/>
          <w:szCs w:val="20"/>
        </w:rPr>
        <w:t xml:space="preserve"> </w:t>
      </w:r>
      <w:r w:rsidR="008D6E6A">
        <w:rPr>
          <w:rFonts w:ascii="Times New Roman" w:hAnsi="Times New Roman" w:cs="Times New Roman"/>
          <w:sz w:val="20"/>
          <w:szCs w:val="20"/>
          <w:u w:val="single"/>
        </w:rPr>
        <w:t xml:space="preserve">Submit all study materials to Mary Beth Goodnight via email - </w:t>
      </w:r>
      <w:hyperlink r:id="rId12" w:history="1">
        <w:r w:rsidR="008D6E6A" w:rsidRPr="00B455D3">
          <w:rPr>
            <w:rStyle w:val="Hyperlink"/>
            <w:rFonts w:ascii="Times New Roman" w:hAnsi="Times New Roman" w:cs="Times New Roman"/>
            <w:sz w:val="20"/>
            <w:szCs w:val="20"/>
          </w:rPr>
          <w:t>marybeth.g</w:t>
        </w:r>
        <w:r w:rsidR="008D6E6A" w:rsidRPr="00EC59B7">
          <w:rPr>
            <w:rStyle w:val="Hyperlink"/>
            <w:rFonts w:ascii="Times New Roman" w:hAnsi="Times New Roman" w:cs="Times New Roman"/>
            <w:sz w:val="20"/>
            <w:szCs w:val="20"/>
          </w:rPr>
          <w:t>oodnight@utdallas.edu</w:t>
        </w:r>
      </w:hyperlink>
      <w:r w:rsidR="008D6E6A">
        <w:rPr>
          <w:rFonts w:ascii="Times New Roman" w:hAnsi="Times New Roman" w:cs="Times New Roman"/>
          <w:sz w:val="20"/>
          <w:szCs w:val="20"/>
          <w:u w:val="single"/>
        </w:rPr>
        <w:t>.</w:t>
      </w:r>
    </w:p>
    <w:p w14:paraId="073BD686" w14:textId="77777777" w:rsidR="008D6E6A" w:rsidRPr="00415C39" w:rsidRDefault="008D6E6A" w:rsidP="00F137D9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7B38EBAF" w14:textId="7F430E25" w:rsidR="003230A1" w:rsidRPr="00645499" w:rsidRDefault="00EC0897" w:rsidP="00645499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-209569072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D007C">
            <w:rPr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AA19B2" w:rsidRPr="00415C39">
        <w:rPr>
          <w:rFonts w:ascii="Times New Roman" w:hAnsi="Times New Roman" w:cs="Times New Roman"/>
          <w:sz w:val="20"/>
          <w:szCs w:val="20"/>
        </w:rPr>
        <w:t xml:space="preserve"> </w:t>
      </w:r>
      <w:r w:rsidR="00D82CCD" w:rsidRPr="00415C39">
        <w:rPr>
          <w:rFonts w:ascii="Times New Roman" w:hAnsi="Times New Roman" w:cs="Times New Roman"/>
          <w:sz w:val="20"/>
          <w:szCs w:val="20"/>
        </w:rPr>
        <w:t>By submitting th</w:t>
      </w:r>
      <w:r w:rsidR="000F242D">
        <w:rPr>
          <w:rFonts w:ascii="Times New Roman" w:hAnsi="Times New Roman" w:cs="Times New Roman"/>
          <w:sz w:val="20"/>
          <w:szCs w:val="20"/>
        </w:rPr>
        <w:t>e</w:t>
      </w:r>
      <w:r w:rsidR="00D82CCD" w:rsidRPr="00415C39">
        <w:rPr>
          <w:rFonts w:ascii="Times New Roman" w:hAnsi="Times New Roman" w:cs="Times New Roman"/>
          <w:sz w:val="20"/>
          <w:szCs w:val="20"/>
        </w:rPr>
        <w:t xml:space="preserve"> application and other study materials to the Office of Research Compliance via email (with </w:t>
      </w:r>
      <w:r w:rsidR="000F242D">
        <w:rPr>
          <w:rFonts w:ascii="Times New Roman" w:hAnsi="Times New Roman" w:cs="Times New Roman"/>
          <w:sz w:val="20"/>
          <w:szCs w:val="20"/>
        </w:rPr>
        <w:t xml:space="preserve">the </w:t>
      </w:r>
      <w:r w:rsidR="00D82CCD" w:rsidRPr="00415C39">
        <w:rPr>
          <w:rFonts w:ascii="Times New Roman" w:hAnsi="Times New Roman" w:cs="Times New Roman"/>
          <w:sz w:val="20"/>
          <w:szCs w:val="20"/>
        </w:rPr>
        <w:t>Faculty Sponsor copied on</w:t>
      </w:r>
      <w:r w:rsidR="00B455D3">
        <w:rPr>
          <w:rFonts w:ascii="Times New Roman" w:hAnsi="Times New Roman" w:cs="Times New Roman"/>
          <w:sz w:val="20"/>
          <w:szCs w:val="20"/>
        </w:rPr>
        <w:t xml:space="preserve"> the</w:t>
      </w:r>
      <w:r w:rsidR="00D82CCD" w:rsidRPr="00415C39">
        <w:rPr>
          <w:rFonts w:ascii="Times New Roman" w:hAnsi="Times New Roman" w:cs="Times New Roman"/>
          <w:sz w:val="20"/>
          <w:szCs w:val="20"/>
        </w:rPr>
        <w:t xml:space="preserve"> email), I agree to comply fully with the ethical principles and regulation</w:t>
      </w:r>
      <w:r w:rsidR="00DF7C3E">
        <w:rPr>
          <w:rFonts w:ascii="Times New Roman" w:hAnsi="Times New Roman" w:cs="Times New Roman"/>
          <w:sz w:val="20"/>
          <w:szCs w:val="20"/>
        </w:rPr>
        <w:t>s</w:t>
      </w:r>
      <w:r w:rsidR="00D82CCD" w:rsidRPr="00415C39">
        <w:rPr>
          <w:rFonts w:ascii="Times New Roman" w:hAnsi="Times New Roman" w:cs="Times New Roman"/>
          <w:sz w:val="20"/>
          <w:szCs w:val="20"/>
        </w:rPr>
        <w:t xml:space="preserve"> regarding the protection of human subjects in research</w:t>
      </w:r>
      <w:r w:rsidR="00DF7C3E">
        <w:rPr>
          <w:rFonts w:ascii="Times New Roman" w:hAnsi="Times New Roman" w:cs="Times New Roman"/>
          <w:sz w:val="20"/>
          <w:szCs w:val="20"/>
        </w:rPr>
        <w:t>.</w:t>
      </w:r>
    </w:p>
    <w:sectPr w:rsidR="003230A1" w:rsidRPr="00645499" w:rsidSect="009A329C">
      <w:footerReference w:type="even" r:id="rId13"/>
      <w:footerReference w:type="default" r:id="rId14"/>
      <w:footerReference w:type="first" r:id="rId15"/>
      <w:footnotePr>
        <w:pos w:val="beneathText"/>
      </w:footnotePr>
      <w:type w:val="continuous"/>
      <w:pgSz w:w="12240" w:h="15840"/>
      <w:pgMar w:top="360" w:right="1440" w:bottom="720" w:left="1440" w:header="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9606DC" w14:textId="77777777" w:rsidR="00EC0897" w:rsidRDefault="00EC0897">
      <w:r>
        <w:separator/>
      </w:r>
    </w:p>
  </w:endnote>
  <w:endnote w:type="continuationSeparator" w:id="0">
    <w:p w14:paraId="11BD05A0" w14:textId="77777777" w:rsidR="00EC0897" w:rsidRDefault="00EC0897">
      <w:r>
        <w:continuationSeparator/>
      </w:r>
    </w:p>
  </w:endnote>
  <w:endnote w:type="continuationNotice" w:id="1">
    <w:p w14:paraId="20BFAEC8" w14:textId="77777777" w:rsidR="00EC0897" w:rsidRDefault="00EC089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 Garde">
    <w:altName w:val="Century Gothic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B3414" w14:textId="77777777" w:rsidR="00F40D37" w:rsidRDefault="00F40D37" w:rsidP="00701AC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0AC9B64A" w14:textId="77777777" w:rsidR="00F40D37" w:rsidRDefault="00F40D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F45206" w14:textId="36A58439" w:rsidR="00F40D37" w:rsidRPr="00F82323" w:rsidRDefault="00F40D37" w:rsidP="00D0206E">
    <w:pPr>
      <w:pStyle w:val="Footer"/>
      <w:framePr w:wrap="around" w:vAnchor="text" w:hAnchor="margin" w:xAlign="right" w:y="1"/>
      <w:jc w:val="right"/>
      <w:rPr>
        <w:rStyle w:val="PageNumber"/>
        <w:sz w:val="16"/>
      </w:rPr>
    </w:pPr>
    <w:r w:rsidRPr="00F82323">
      <w:rPr>
        <w:rStyle w:val="PageNumber"/>
        <w:sz w:val="16"/>
      </w:rPr>
      <w:fldChar w:fldCharType="begin"/>
    </w:r>
    <w:r w:rsidRPr="00F82323">
      <w:rPr>
        <w:rStyle w:val="PageNumber"/>
        <w:sz w:val="16"/>
      </w:rPr>
      <w:instrText xml:space="preserve">PAGE  </w:instrText>
    </w:r>
    <w:r w:rsidRPr="00F82323">
      <w:rPr>
        <w:rStyle w:val="PageNumber"/>
        <w:sz w:val="16"/>
      </w:rPr>
      <w:fldChar w:fldCharType="separate"/>
    </w:r>
    <w:r w:rsidR="00280022">
      <w:rPr>
        <w:rStyle w:val="PageNumber"/>
        <w:noProof/>
        <w:sz w:val="16"/>
      </w:rPr>
      <w:t>2</w:t>
    </w:r>
    <w:r w:rsidRPr="00F82323">
      <w:rPr>
        <w:rStyle w:val="PageNumber"/>
        <w:sz w:val="16"/>
      </w:rPr>
      <w:fldChar w:fldCharType="end"/>
    </w:r>
  </w:p>
  <w:p w14:paraId="1CFB82D4" w14:textId="77777777" w:rsidR="00F40D37" w:rsidRPr="006C2C16" w:rsidRDefault="000E4103" w:rsidP="006C2C16">
    <w:pPr>
      <w:pStyle w:val="Footer"/>
      <w:rPr>
        <w:sz w:val="16"/>
        <w:szCs w:val="16"/>
      </w:rPr>
    </w:pPr>
    <w:r>
      <w:rPr>
        <w:sz w:val="16"/>
        <w:szCs w:val="16"/>
      </w:rPr>
      <w:t>Last Revised 0</w:t>
    </w:r>
    <w:r w:rsidR="00F44360">
      <w:rPr>
        <w:sz w:val="16"/>
        <w:szCs w:val="16"/>
      </w:rPr>
      <w:t>7</w:t>
    </w:r>
    <w:r w:rsidR="00F40D37">
      <w:rPr>
        <w:sz w:val="16"/>
        <w:szCs w:val="16"/>
      </w:rPr>
      <w:t>/201</w:t>
    </w:r>
    <w:r w:rsidR="00CF0096">
      <w:rPr>
        <w:sz w:val="16"/>
        <w:szCs w:val="16"/>
      </w:rPr>
      <w:t>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8CE64D" w14:textId="6B04BB91" w:rsidR="00F40D37" w:rsidRPr="000233A3" w:rsidRDefault="00F40D37" w:rsidP="006C2C16">
    <w:pPr>
      <w:pStyle w:val="Footer"/>
      <w:framePr w:wrap="around" w:vAnchor="text" w:hAnchor="margin" w:xAlign="right" w:y="1"/>
      <w:jc w:val="right"/>
      <w:rPr>
        <w:rStyle w:val="PageNumber"/>
        <w:sz w:val="16"/>
      </w:rPr>
    </w:pPr>
    <w:r w:rsidRPr="000233A3">
      <w:rPr>
        <w:rStyle w:val="PageNumber"/>
        <w:sz w:val="16"/>
      </w:rPr>
      <w:fldChar w:fldCharType="begin"/>
    </w:r>
    <w:r w:rsidRPr="000233A3">
      <w:rPr>
        <w:rStyle w:val="PageNumber"/>
        <w:sz w:val="16"/>
      </w:rPr>
      <w:instrText xml:space="preserve">PAGE  </w:instrText>
    </w:r>
    <w:r w:rsidRPr="000233A3">
      <w:rPr>
        <w:rStyle w:val="PageNumber"/>
        <w:sz w:val="16"/>
      </w:rPr>
      <w:fldChar w:fldCharType="separate"/>
    </w:r>
    <w:r w:rsidR="00280022">
      <w:rPr>
        <w:rStyle w:val="PageNumber"/>
        <w:noProof/>
        <w:sz w:val="16"/>
      </w:rPr>
      <w:t>1</w:t>
    </w:r>
    <w:r w:rsidRPr="000233A3">
      <w:rPr>
        <w:rStyle w:val="PageNumber"/>
        <w:sz w:val="16"/>
      </w:rPr>
      <w:fldChar w:fldCharType="end"/>
    </w:r>
  </w:p>
  <w:p w14:paraId="2C6BC24F" w14:textId="77777777" w:rsidR="00F40D37" w:rsidRDefault="00F40D37" w:rsidP="006C2C16">
    <w:pPr>
      <w:pStyle w:val="Footer"/>
      <w:rPr>
        <w:sz w:val="16"/>
        <w:szCs w:val="16"/>
      </w:rPr>
    </w:pPr>
    <w:r>
      <w:rPr>
        <w:sz w:val="16"/>
        <w:szCs w:val="16"/>
      </w:rPr>
      <w:t>Last Revised 03/2015</w:t>
    </w:r>
    <w:r>
      <w:rPr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12883" w14:textId="77777777" w:rsidR="00EC0897" w:rsidRDefault="00EC0897">
      <w:r>
        <w:separator/>
      </w:r>
    </w:p>
  </w:footnote>
  <w:footnote w:type="continuationSeparator" w:id="0">
    <w:p w14:paraId="387F298C" w14:textId="77777777" w:rsidR="00EC0897" w:rsidRDefault="00EC0897">
      <w:r>
        <w:continuationSeparator/>
      </w:r>
    </w:p>
  </w:footnote>
  <w:footnote w:type="continuationNotice" w:id="1">
    <w:p w14:paraId="506D550B" w14:textId="77777777" w:rsidR="00EC0897" w:rsidRDefault="00EC089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4560B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EC792E"/>
    <w:multiLevelType w:val="hybridMultilevel"/>
    <w:tmpl w:val="7A42B1C0"/>
    <w:lvl w:ilvl="0" w:tplc="29AC05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9AC05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58530D"/>
    <w:multiLevelType w:val="hybridMultilevel"/>
    <w:tmpl w:val="7BA86B7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7920451"/>
    <w:multiLevelType w:val="hybridMultilevel"/>
    <w:tmpl w:val="987E8EF0"/>
    <w:lvl w:ilvl="0" w:tplc="77FC6BFE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031811"/>
    <w:multiLevelType w:val="multilevel"/>
    <w:tmpl w:val="346C5B74"/>
    <w:lvl w:ilvl="0">
      <w:start w:val="4"/>
      <w:numFmt w:val="decimal"/>
      <w:lvlText w:val="%1."/>
      <w:lvlJc w:val="left"/>
      <w:pPr>
        <w:tabs>
          <w:tab w:val="num" w:pos="732"/>
        </w:tabs>
        <w:ind w:left="732" w:hanging="39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25"/>
        </w:tabs>
        <w:ind w:left="1425" w:hanging="360"/>
      </w:pPr>
    </w:lvl>
    <w:lvl w:ilvl="2">
      <w:start w:val="1"/>
      <w:numFmt w:val="lowerRoman"/>
      <w:lvlText w:val="%3."/>
      <w:lvlJc w:val="right"/>
      <w:pPr>
        <w:tabs>
          <w:tab w:val="num" w:pos="2145"/>
        </w:tabs>
        <w:ind w:left="2145" w:hanging="180"/>
      </w:pPr>
    </w:lvl>
    <w:lvl w:ilvl="3">
      <w:start w:val="1"/>
      <w:numFmt w:val="decimal"/>
      <w:lvlText w:val="%4."/>
      <w:lvlJc w:val="left"/>
      <w:pPr>
        <w:tabs>
          <w:tab w:val="num" w:pos="2865"/>
        </w:tabs>
        <w:ind w:left="2865" w:hanging="360"/>
      </w:pPr>
    </w:lvl>
    <w:lvl w:ilvl="4">
      <w:start w:val="1"/>
      <w:numFmt w:val="lowerLetter"/>
      <w:lvlText w:val="%5."/>
      <w:lvlJc w:val="left"/>
      <w:pPr>
        <w:tabs>
          <w:tab w:val="num" w:pos="3585"/>
        </w:tabs>
        <w:ind w:left="3585" w:hanging="360"/>
      </w:pPr>
    </w:lvl>
    <w:lvl w:ilvl="5">
      <w:start w:val="1"/>
      <w:numFmt w:val="lowerRoman"/>
      <w:lvlText w:val="%6."/>
      <w:lvlJc w:val="right"/>
      <w:pPr>
        <w:tabs>
          <w:tab w:val="num" w:pos="4305"/>
        </w:tabs>
        <w:ind w:left="4305" w:hanging="180"/>
      </w:pPr>
    </w:lvl>
    <w:lvl w:ilvl="6">
      <w:start w:val="1"/>
      <w:numFmt w:val="decimal"/>
      <w:lvlText w:val="%7."/>
      <w:lvlJc w:val="left"/>
      <w:pPr>
        <w:tabs>
          <w:tab w:val="num" w:pos="5025"/>
        </w:tabs>
        <w:ind w:left="5025" w:hanging="360"/>
      </w:pPr>
    </w:lvl>
    <w:lvl w:ilvl="7">
      <w:start w:val="1"/>
      <w:numFmt w:val="lowerLetter"/>
      <w:lvlText w:val="%8."/>
      <w:lvlJc w:val="left"/>
      <w:pPr>
        <w:tabs>
          <w:tab w:val="num" w:pos="5745"/>
        </w:tabs>
        <w:ind w:left="5745" w:hanging="360"/>
      </w:pPr>
    </w:lvl>
    <w:lvl w:ilvl="8">
      <w:start w:val="1"/>
      <w:numFmt w:val="lowerRoman"/>
      <w:lvlText w:val="%9."/>
      <w:lvlJc w:val="right"/>
      <w:pPr>
        <w:tabs>
          <w:tab w:val="num" w:pos="6465"/>
        </w:tabs>
        <w:ind w:left="6465" w:hanging="180"/>
      </w:pPr>
    </w:lvl>
  </w:abstractNum>
  <w:abstractNum w:abstractNumId="5" w15:restartNumberingAfterBreak="0">
    <w:nsid w:val="1B886CB5"/>
    <w:multiLevelType w:val="hybridMultilevel"/>
    <w:tmpl w:val="3BE049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A058BA"/>
    <w:multiLevelType w:val="hybridMultilevel"/>
    <w:tmpl w:val="3D741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CC7CC6"/>
    <w:multiLevelType w:val="hybridMultilevel"/>
    <w:tmpl w:val="FAA2D9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560B78"/>
    <w:multiLevelType w:val="hybridMultilevel"/>
    <w:tmpl w:val="5F605B7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008312C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2300FD8C">
      <w:start w:val="1"/>
      <w:numFmt w:val="decimal"/>
      <w:lvlText w:val="%3."/>
      <w:lvlJc w:val="left"/>
      <w:pPr>
        <w:tabs>
          <w:tab w:val="num" w:pos="0"/>
        </w:tabs>
        <w:ind w:left="0" w:hanging="360"/>
      </w:pPr>
      <w:rPr>
        <w:rFonts w:hint="default"/>
        <w:b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E75052F"/>
    <w:multiLevelType w:val="hybridMultilevel"/>
    <w:tmpl w:val="B9A8E752"/>
    <w:lvl w:ilvl="0" w:tplc="2E1E84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6B115DC"/>
    <w:multiLevelType w:val="hybridMultilevel"/>
    <w:tmpl w:val="219CB8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99502A8"/>
    <w:multiLevelType w:val="hybridMultilevel"/>
    <w:tmpl w:val="2E70F57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5A7B64CA"/>
    <w:multiLevelType w:val="hybridMultilevel"/>
    <w:tmpl w:val="0D9A252C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A856761"/>
    <w:multiLevelType w:val="multilevel"/>
    <w:tmpl w:val="346C5B74"/>
    <w:lvl w:ilvl="0">
      <w:start w:val="4"/>
      <w:numFmt w:val="decimal"/>
      <w:lvlText w:val="%1."/>
      <w:lvlJc w:val="left"/>
      <w:pPr>
        <w:tabs>
          <w:tab w:val="num" w:pos="732"/>
        </w:tabs>
        <w:ind w:left="732" w:hanging="39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25"/>
        </w:tabs>
        <w:ind w:left="1425" w:hanging="360"/>
      </w:pPr>
    </w:lvl>
    <w:lvl w:ilvl="2">
      <w:start w:val="1"/>
      <w:numFmt w:val="lowerRoman"/>
      <w:lvlText w:val="%3."/>
      <w:lvlJc w:val="right"/>
      <w:pPr>
        <w:tabs>
          <w:tab w:val="num" w:pos="2145"/>
        </w:tabs>
        <w:ind w:left="2145" w:hanging="180"/>
      </w:pPr>
    </w:lvl>
    <w:lvl w:ilvl="3">
      <w:start w:val="1"/>
      <w:numFmt w:val="decimal"/>
      <w:lvlText w:val="%4."/>
      <w:lvlJc w:val="left"/>
      <w:pPr>
        <w:tabs>
          <w:tab w:val="num" w:pos="2865"/>
        </w:tabs>
        <w:ind w:left="2865" w:hanging="360"/>
      </w:pPr>
    </w:lvl>
    <w:lvl w:ilvl="4">
      <w:start w:val="1"/>
      <w:numFmt w:val="lowerLetter"/>
      <w:lvlText w:val="%5."/>
      <w:lvlJc w:val="left"/>
      <w:pPr>
        <w:tabs>
          <w:tab w:val="num" w:pos="3585"/>
        </w:tabs>
        <w:ind w:left="3585" w:hanging="360"/>
      </w:pPr>
    </w:lvl>
    <w:lvl w:ilvl="5">
      <w:start w:val="1"/>
      <w:numFmt w:val="lowerRoman"/>
      <w:lvlText w:val="%6."/>
      <w:lvlJc w:val="right"/>
      <w:pPr>
        <w:tabs>
          <w:tab w:val="num" w:pos="4305"/>
        </w:tabs>
        <w:ind w:left="4305" w:hanging="180"/>
      </w:pPr>
    </w:lvl>
    <w:lvl w:ilvl="6">
      <w:start w:val="1"/>
      <w:numFmt w:val="decimal"/>
      <w:lvlText w:val="%7."/>
      <w:lvlJc w:val="left"/>
      <w:pPr>
        <w:tabs>
          <w:tab w:val="num" w:pos="5025"/>
        </w:tabs>
        <w:ind w:left="5025" w:hanging="360"/>
      </w:pPr>
    </w:lvl>
    <w:lvl w:ilvl="7">
      <w:start w:val="1"/>
      <w:numFmt w:val="lowerLetter"/>
      <w:lvlText w:val="%8."/>
      <w:lvlJc w:val="left"/>
      <w:pPr>
        <w:tabs>
          <w:tab w:val="num" w:pos="5745"/>
        </w:tabs>
        <w:ind w:left="5745" w:hanging="360"/>
      </w:pPr>
    </w:lvl>
    <w:lvl w:ilvl="8">
      <w:start w:val="1"/>
      <w:numFmt w:val="lowerRoman"/>
      <w:lvlText w:val="%9."/>
      <w:lvlJc w:val="right"/>
      <w:pPr>
        <w:tabs>
          <w:tab w:val="num" w:pos="6465"/>
        </w:tabs>
        <w:ind w:left="6465" w:hanging="180"/>
      </w:pPr>
    </w:lvl>
  </w:abstractNum>
  <w:abstractNum w:abstractNumId="14" w15:restartNumberingAfterBreak="0">
    <w:nsid w:val="60F432BB"/>
    <w:multiLevelType w:val="hybridMultilevel"/>
    <w:tmpl w:val="7890A21E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4793E0D"/>
    <w:multiLevelType w:val="hybridMultilevel"/>
    <w:tmpl w:val="346C5B74"/>
    <w:lvl w:ilvl="0" w:tplc="EFB6B0FC">
      <w:start w:val="4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101"/>
        </w:tabs>
        <w:ind w:left="110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45"/>
        </w:tabs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65"/>
        </w:tabs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85"/>
        </w:tabs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05"/>
        </w:tabs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25"/>
        </w:tabs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45"/>
        </w:tabs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65"/>
        </w:tabs>
        <w:ind w:left="6465" w:hanging="180"/>
      </w:pPr>
    </w:lvl>
  </w:abstractNum>
  <w:abstractNum w:abstractNumId="16" w15:restartNumberingAfterBreak="0">
    <w:nsid w:val="65E72744"/>
    <w:multiLevelType w:val="hybridMultilevel"/>
    <w:tmpl w:val="CA5248B2"/>
    <w:lvl w:ilvl="0" w:tplc="91BA11E6">
      <w:start w:val="1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D6796"/>
    <w:multiLevelType w:val="hybridMultilevel"/>
    <w:tmpl w:val="59C415D6"/>
    <w:lvl w:ilvl="0" w:tplc="F03006E8">
      <w:start w:val="7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2101E5A"/>
    <w:multiLevelType w:val="hybridMultilevel"/>
    <w:tmpl w:val="AC968CC0"/>
    <w:lvl w:ilvl="0" w:tplc="4CDE4EC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BC50A5B"/>
    <w:multiLevelType w:val="hybridMultilevel"/>
    <w:tmpl w:val="1FDED4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15"/>
  </w:num>
  <w:num w:numId="3">
    <w:abstractNumId w:val="13"/>
  </w:num>
  <w:num w:numId="4">
    <w:abstractNumId w:val="4"/>
  </w:num>
  <w:num w:numId="5">
    <w:abstractNumId w:val="7"/>
  </w:num>
  <w:num w:numId="6">
    <w:abstractNumId w:val="2"/>
  </w:num>
  <w:num w:numId="7">
    <w:abstractNumId w:val="12"/>
  </w:num>
  <w:num w:numId="8">
    <w:abstractNumId w:val="17"/>
  </w:num>
  <w:num w:numId="9">
    <w:abstractNumId w:val="11"/>
  </w:num>
  <w:num w:numId="10">
    <w:abstractNumId w:val="8"/>
  </w:num>
  <w:num w:numId="11">
    <w:abstractNumId w:val="5"/>
  </w:num>
  <w:num w:numId="12">
    <w:abstractNumId w:val="19"/>
  </w:num>
  <w:num w:numId="13">
    <w:abstractNumId w:val="0"/>
  </w:num>
  <w:num w:numId="14">
    <w:abstractNumId w:val="6"/>
  </w:num>
  <w:num w:numId="15">
    <w:abstractNumId w:val="9"/>
  </w:num>
  <w:num w:numId="16">
    <w:abstractNumId w:val="18"/>
  </w:num>
  <w:num w:numId="17">
    <w:abstractNumId w:val="1"/>
  </w:num>
  <w:num w:numId="18">
    <w:abstractNumId w:val="3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sjA3trC0NDI0NLFQ0lEKTi0uzszPAykwrAUAVPMxeywAAAA="/>
  </w:docVars>
  <w:rsids>
    <w:rsidRoot w:val="00B03364"/>
    <w:rsid w:val="000010B7"/>
    <w:rsid w:val="00007489"/>
    <w:rsid w:val="0001685F"/>
    <w:rsid w:val="000233A3"/>
    <w:rsid w:val="00025ACC"/>
    <w:rsid w:val="00036184"/>
    <w:rsid w:val="000418D6"/>
    <w:rsid w:val="000442F0"/>
    <w:rsid w:val="000460D1"/>
    <w:rsid w:val="00056B57"/>
    <w:rsid w:val="000573FC"/>
    <w:rsid w:val="00061D6D"/>
    <w:rsid w:val="000643EA"/>
    <w:rsid w:val="00064CB3"/>
    <w:rsid w:val="00066989"/>
    <w:rsid w:val="00067590"/>
    <w:rsid w:val="000701A6"/>
    <w:rsid w:val="000733D6"/>
    <w:rsid w:val="00074BA2"/>
    <w:rsid w:val="00082815"/>
    <w:rsid w:val="00084C88"/>
    <w:rsid w:val="00084EBE"/>
    <w:rsid w:val="00092E92"/>
    <w:rsid w:val="00095F04"/>
    <w:rsid w:val="000A1014"/>
    <w:rsid w:val="000B66FA"/>
    <w:rsid w:val="000B67FD"/>
    <w:rsid w:val="000C1615"/>
    <w:rsid w:val="000C1AA3"/>
    <w:rsid w:val="000C2268"/>
    <w:rsid w:val="000C22A4"/>
    <w:rsid w:val="000C5114"/>
    <w:rsid w:val="000D0AF1"/>
    <w:rsid w:val="000D2E1F"/>
    <w:rsid w:val="000E1F49"/>
    <w:rsid w:val="000E2A5D"/>
    <w:rsid w:val="000E2A60"/>
    <w:rsid w:val="000E4103"/>
    <w:rsid w:val="000E7F0C"/>
    <w:rsid w:val="000F242D"/>
    <w:rsid w:val="000F4048"/>
    <w:rsid w:val="000F6629"/>
    <w:rsid w:val="00103E18"/>
    <w:rsid w:val="00105782"/>
    <w:rsid w:val="00105E97"/>
    <w:rsid w:val="00107A4C"/>
    <w:rsid w:val="001102F8"/>
    <w:rsid w:val="00110638"/>
    <w:rsid w:val="00111F7C"/>
    <w:rsid w:val="00112DE1"/>
    <w:rsid w:val="00117EB2"/>
    <w:rsid w:val="00121816"/>
    <w:rsid w:val="00125B98"/>
    <w:rsid w:val="00130A2D"/>
    <w:rsid w:val="00134BCB"/>
    <w:rsid w:val="001373FF"/>
    <w:rsid w:val="00140792"/>
    <w:rsid w:val="001437A7"/>
    <w:rsid w:val="00156CDE"/>
    <w:rsid w:val="0016075E"/>
    <w:rsid w:val="00160866"/>
    <w:rsid w:val="001642B7"/>
    <w:rsid w:val="00164BA4"/>
    <w:rsid w:val="00171043"/>
    <w:rsid w:val="0018649D"/>
    <w:rsid w:val="00194A46"/>
    <w:rsid w:val="001958CD"/>
    <w:rsid w:val="001968C4"/>
    <w:rsid w:val="001A239A"/>
    <w:rsid w:val="001A462F"/>
    <w:rsid w:val="001A4883"/>
    <w:rsid w:val="001B0FFA"/>
    <w:rsid w:val="001B3187"/>
    <w:rsid w:val="001B51A6"/>
    <w:rsid w:val="001C324B"/>
    <w:rsid w:val="001D2052"/>
    <w:rsid w:val="001D2BCD"/>
    <w:rsid w:val="001D717F"/>
    <w:rsid w:val="001D7313"/>
    <w:rsid w:val="001E62DC"/>
    <w:rsid w:val="001F0639"/>
    <w:rsid w:val="001F1DC7"/>
    <w:rsid w:val="002051B1"/>
    <w:rsid w:val="00206B5C"/>
    <w:rsid w:val="00207E1E"/>
    <w:rsid w:val="00214CC1"/>
    <w:rsid w:val="0021545E"/>
    <w:rsid w:val="002174F4"/>
    <w:rsid w:val="00220C16"/>
    <w:rsid w:val="002240B0"/>
    <w:rsid w:val="00230F8E"/>
    <w:rsid w:val="002349BB"/>
    <w:rsid w:val="00240868"/>
    <w:rsid w:val="00241CFA"/>
    <w:rsid w:val="00243B67"/>
    <w:rsid w:val="00253EEF"/>
    <w:rsid w:val="0026111C"/>
    <w:rsid w:val="00261934"/>
    <w:rsid w:val="00270A0E"/>
    <w:rsid w:val="0027297C"/>
    <w:rsid w:val="002729E3"/>
    <w:rsid w:val="00280022"/>
    <w:rsid w:val="00290266"/>
    <w:rsid w:val="002A3C82"/>
    <w:rsid w:val="002A3ECF"/>
    <w:rsid w:val="002A493A"/>
    <w:rsid w:val="002A7995"/>
    <w:rsid w:val="002A7F63"/>
    <w:rsid w:val="002B26D0"/>
    <w:rsid w:val="002B55EC"/>
    <w:rsid w:val="002B6CA9"/>
    <w:rsid w:val="002C15F2"/>
    <w:rsid w:val="002C27EE"/>
    <w:rsid w:val="002C5981"/>
    <w:rsid w:val="002D19F5"/>
    <w:rsid w:val="002D3BAB"/>
    <w:rsid w:val="002D4413"/>
    <w:rsid w:val="002E7618"/>
    <w:rsid w:val="002F147B"/>
    <w:rsid w:val="002F2E44"/>
    <w:rsid w:val="00305D8C"/>
    <w:rsid w:val="0031271B"/>
    <w:rsid w:val="003215B5"/>
    <w:rsid w:val="003230A1"/>
    <w:rsid w:val="003253A8"/>
    <w:rsid w:val="00331F6F"/>
    <w:rsid w:val="00334A3B"/>
    <w:rsid w:val="00343E25"/>
    <w:rsid w:val="003442F5"/>
    <w:rsid w:val="003454CB"/>
    <w:rsid w:val="00346269"/>
    <w:rsid w:val="00347909"/>
    <w:rsid w:val="00351B67"/>
    <w:rsid w:val="00357E3D"/>
    <w:rsid w:val="00362B70"/>
    <w:rsid w:val="00363E57"/>
    <w:rsid w:val="0037029E"/>
    <w:rsid w:val="00373461"/>
    <w:rsid w:val="00373750"/>
    <w:rsid w:val="00374A1C"/>
    <w:rsid w:val="00385519"/>
    <w:rsid w:val="00387857"/>
    <w:rsid w:val="00387E27"/>
    <w:rsid w:val="00391927"/>
    <w:rsid w:val="00391DC2"/>
    <w:rsid w:val="00394EE7"/>
    <w:rsid w:val="00396BCA"/>
    <w:rsid w:val="003A3B2E"/>
    <w:rsid w:val="003A4EB5"/>
    <w:rsid w:val="003A6144"/>
    <w:rsid w:val="003B03BC"/>
    <w:rsid w:val="003B0CAD"/>
    <w:rsid w:val="003B190B"/>
    <w:rsid w:val="003B79BF"/>
    <w:rsid w:val="003D3BDE"/>
    <w:rsid w:val="003E210D"/>
    <w:rsid w:val="003E632D"/>
    <w:rsid w:val="003E7347"/>
    <w:rsid w:val="003E7D6D"/>
    <w:rsid w:val="003F6BAD"/>
    <w:rsid w:val="003F73E1"/>
    <w:rsid w:val="003F7B9F"/>
    <w:rsid w:val="00406F5F"/>
    <w:rsid w:val="00412E55"/>
    <w:rsid w:val="00415C39"/>
    <w:rsid w:val="0041699F"/>
    <w:rsid w:val="004212E5"/>
    <w:rsid w:val="00421BA8"/>
    <w:rsid w:val="0042250F"/>
    <w:rsid w:val="0042552C"/>
    <w:rsid w:val="00426BE2"/>
    <w:rsid w:val="00430A4F"/>
    <w:rsid w:val="00436729"/>
    <w:rsid w:val="00436AFF"/>
    <w:rsid w:val="0044076C"/>
    <w:rsid w:val="00440F25"/>
    <w:rsid w:val="00445230"/>
    <w:rsid w:val="00446FF0"/>
    <w:rsid w:val="00455647"/>
    <w:rsid w:val="00455A39"/>
    <w:rsid w:val="0046068C"/>
    <w:rsid w:val="00460DAF"/>
    <w:rsid w:val="00462EEE"/>
    <w:rsid w:val="00466479"/>
    <w:rsid w:val="00470FEF"/>
    <w:rsid w:val="00475CBC"/>
    <w:rsid w:val="00491D25"/>
    <w:rsid w:val="00491E91"/>
    <w:rsid w:val="00492652"/>
    <w:rsid w:val="00494B94"/>
    <w:rsid w:val="00496CEA"/>
    <w:rsid w:val="00497280"/>
    <w:rsid w:val="004A1835"/>
    <w:rsid w:val="004B50E8"/>
    <w:rsid w:val="004C1D0B"/>
    <w:rsid w:val="004C3750"/>
    <w:rsid w:val="004C58DE"/>
    <w:rsid w:val="004C6433"/>
    <w:rsid w:val="004C7934"/>
    <w:rsid w:val="004D007C"/>
    <w:rsid w:val="004D10F1"/>
    <w:rsid w:val="004D1F88"/>
    <w:rsid w:val="004D2D33"/>
    <w:rsid w:val="004D62C5"/>
    <w:rsid w:val="004D7AFA"/>
    <w:rsid w:val="004E39FB"/>
    <w:rsid w:val="004E4DFC"/>
    <w:rsid w:val="004E5C38"/>
    <w:rsid w:val="004F363B"/>
    <w:rsid w:val="004F4475"/>
    <w:rsid w:val="004F61E6"/>
    <w:rsid w:val="00501A4B"/>
    <w:rsid w:val="005104F3"/>
    <w:rsid w:val="005131A7"/>
    <w:rsid w:val="00521306"/>
    <w:rsid w:val="005250C5"/>
    <w:rsid w:val="00525A85"/>
    <w:rsid w:val="00537A21"/>
    <w:rsid w:val="0054155F"/>
    <w:rsid w:val="00543368"/>
    <w:rsid w:val="00556879"/>
    <w:rsid w:val="00560009"/>
    <w:rsid w:val="005626ED"/>
    <w:rsid w:val="0056403B"/>
    <w:rsid w:val="0057401E"/>
    <w:rsid w:val="0058315A"/>
    <w:rsid w:val="00583C71"/>
    <w:rsid w:val="005850DC"/>
    <w:rsid w:val="00585164"/>
    <w:rsid w:val="005861E0"/>
    <w:rsid w:val="00587E3A"/>
    <w:rsid w:val="005A0B8E"/>
    <w:rsid w:val="005A240B"/>
    <w:rsid w:val="005A5909"/>
    <w:rsid w:val="005B0F8A"/>
    <w:rsid w:val="005B4DA2"/>
    <w:rsid w:val="005B5BA8"/>
    <w:rsid w:val="005C05C6"/>
    <w:rsid w:val="005C0BAF"/>
    <w:rsid w:val="005C3631"/>
    <w:rsid w:val="005C71F1"/>
    <w:rsid w:val="005D0DA6"/>
    <w:rsid w:val="005D21B7"/>
    <w:rsid w:val="005D3D5E"/>
    <w:rsid w:val="005D53BC"/>
    <w:rsid w:val="005D7CDF"/>
    <w:rsid w:val="005E166E"/>
    <w:rsid w:val="005E5259"/>
    <w:rsid w:val="005E78AD"/>
    <w:rsid w:val="005F15B0"/>
    <w:rsid w:val="005F230B"/>
    <w:rsid w:val="005F4B59"/>
    <w:rsid w:val="006022A9"/>
    <w:rsid w:val="00602564"/>
    <w:rsid w:val="00602682"/>
    <w:rsid w:val="00602A5B"/>
    <w:rsid w:val="00605550"/>
    <w:rsid w:val="00605911"/>
    <w:rsid w:val="00607E44"/>
    <w:rsid w:val="00610A7D"/>
    <w:rsid w:val="006129CC"/>
    <w:rsid w:val="006142C8"/>
    <w:rsid w:val="006262BA"/>
    <w:rsid w:val="00634322"/>
    <w:rsid w:val="00640D39"/>
    <w:rsid w:val="00645499"/>
    <w:rsid w:val="00653691"/>
    <w:rsid w:val="00656107"/>
    <w:rsid w:val="00663C95"/>
    <w:rsid w:val="00683B2B"/>
    <w:rsid w:val="00684D8D"/>
    <w:rsid w:val="006874DE"/>
    <w:rsid w:val="006A6922"/>
    <w:rsid w:val="006A78D3"/>
    <w:rsid w:val="006A7AEC"/>
    <w:rsid w:val="006B3D97"/>
    <w:rsid w:val="006B5A31"/>
    <w:rsid w:val="006C0FC1"/>
    <w:rsid w:val="006C2C16"/>
    <w:rsid w:val="006D014A"/>
    <w:rsid w:val="006D2430"/>
    <w:rsid w:val="006D3C6E"/>
    <w:rsid w:val="006F2756"/>
    <w:rsid w:val="006F5845"/>
    <w:rsid w:val="006F59A0"/>
    <w:rsid w:val="00701AC6"/>
    <w:rsid w:val="007059CA"/>
    <w:rsid w:val="00711559"/>
    <w:rsid w:val="007130DD"/>
    <w:rsid w:val="00720E9A"/>
    <w:rsid w:val="00722661"/>
    <w:rsid w:val="0073430F"/>
    <w:rsid w:val="00734A85"/>
    <w:rsid w:val="0073767B"/>
    <w:rsid w:val="007406C6"/>
    <w:rsid w:val="00755032"/>
    <w:rsid w:val="007617D5"/>
    <w:rsid w:val="0076449E"/>
    <w:rsid w:val="00766668"/>
    <w:rsid w:val="007666B0"/>
    <w:rsid w:val="0076775E"/>
    <w:rsid w:val="0077323D"/>
    <w:rsid w:val="00786E54"/>
    <w:rsid w:val="00787240"/>
    <w:rsid w:val="00787FDB"/>
    <w:rsid w:val="00791B71"/>
    <w:rsid w:val="00791CD1"/>
    <w:rsid w:val="00791F46"/>
    <w:rsid w:val="00794C04"/>
    <w:rsid w:val="007B6364"/>
    <w:rsid w:val="007C0C68"/>
    <w:rsid w:val="007C7D80"/>
    <w:rsid w:val="007D0CFD"/>
    <w:rsid w:val="007D281D"/>
    <w:rsid w:val="007D523E"/>
    <w:rsid w:val="007E13CC"/>
    <w:rsid w:val="007E3D8D"/>
    <w:rsid w:val="007E7257"/>
    <w:rsid w:val="007F5F28"/>
    <w:rsid w:val="007F5FC9"/>
    <w:rsid w:val="007F6ECA"/>
    <w:rsid w:val="00804B1E"/>
    <w:rsid w:val="00812BAA"/>
    <w:rsid w:val="00816FA3"/>
    <w:rsid w:val="00823FD2"/>
    <w:rsid w:val="00824981"/>
    <w:rsid w:val="00830C11"/>
    <w:rsid w:val="00833833"/>
    <w:rsid w:val="00834755"/>
    <w:rsid w:val="00834B6E"/>
    <w:rsid w:val="00835F15"/>
    <w:rsid w:val="00841BBA"/>
    <w:rsid w:val="008427D6"/>
    <w:rsid w:val="0084616A"/>
    <w:rsid w:val="00846647"/>
    <w:rsid w:val="008506D0"/>
    <w:rsid w:val="00852C40"/>
    <w:rsid w:val="00860FDC"/>
    <w:rsid w:val="008622B3"/>
    <w:rsid w:val="00864480"/>
    <w:rsid w:val="008732EE"/>
    <w:rsid w:val="00875349"/>
    <w:rsid w:val="00877951"/>
    <w:rsid w:val="0088035E"/>
    <w:rsid w:val="008808D9"/>
    <w:rsid w:val="0088231C"/>
    <w:rsid w:val="00891A9B"/>
    <w:rsid w:val="00893BB3"/>
    <w:rsid w:val="00893DC6"/>
    <w:rsid w:val="008A113F"/>
    <w:rsid w:val="008A50F3"/>
    <w:rsid w:val="008A6923"/>
    <w:rsid w:val="008B1AAF"/>
    <w:rsid w:val="008B5733"/>
    <w:rsid w:val="008C0097"/>
    <w:rsid w:val="008C2914"/>
    <w:rsid w:val="008C32A8"/>
    <w:rsid w:val="008C5B6F"/>
    <w:rsid w:val="008D3DA1"/>
    <w:rsid w:val="008D6E6A"/>
    <w:rsid w:val="008E038C"/>
    <w:rsid w:val="008E1304"/>
    <w:rsid w:val="008E2451"/>
    <w:rsid w:val="008E453A"/>
    <w:rsid w:val="008E55CF"/>
    <w:rsid w:val="008F0123"/>
    <w:rsid w:val="008F167F"/>
    <w:rsid w:val="00901CC9"/>
    <w:rsid w:val="009022EA"/>
    <w:rsid w:val="00906C59"/>
    <w:rsid w:val="00910344"/>
    <w:rsid w:val="00910A32"/>
    <w:rsid w:val="009114A6"/>
    <w:rsid w:val="00921B15"/>
    <w:rsid w:val="00921DD2"/>
    <w:rsid w:val="00921E57"/>
    <w:rsid w:val="00923FB6"/>
    <w:rsid w:val="009304D6"/>
    <w:rsid w:val="00936190"/>
    <w:rsid w:val="009416F6"/>
    <w:rsid w:val="0094343A"/>
    <w:rsid w:val="00954E0E"/>
    <w:rsid w:val="00962463"/>
    <w:rsid w:val="0096630E"/>
    <w:rsid w:val="0096689F"/>
    <w:rsid w:val="009715AC"/>
    <w:rsid w:val="00973CB3"/>
    <w:rsid w:val="009754CD"/>
    <w:rsid w:val="0097712E"/>
    <w:rsid w:val="00981D8F"/>
    <w:rsid w:val="00986846"/>
    <w:rsid w:val="009A0AF4"/>
    <w:rsid w:val="009A329C"/>
    <w:rsid w:val="009A3D9A"/>
    <w:rsid w:val="009A50CB"/>
    <w:rsid w:val="009A5457"/>
    <w:rsid w:val="009A5896"/>
    <w:rsid w:val="009A5B95"/>
    <w:rsid w:val="009A7A21"/>
    <w:rsid w:val="009B325E"/>
    <w:rsid w:val="009B650C"/>
    <w:rsid w:val="009C03FB"/>
    <w:rsid w:val="009C5378"/>
    <w:rsid w:val="009D0C36"/>
    <w:rsid w:val="009D2E8F"/>
    <w:rsid w:val="009E1A2F"/>
    <w:rsid w:val="009E2123"/>
    <w:rsid w:val="009E53BB"/>
    <w:rsid w:val="009E73D1"/>
    <w:rsid w:val="009E7B2A"/>
    <w:rsid w:val="009F4EBC"/>
    <w:rsid w:val="00A01747"/>
    <w:rsid w:val="00A02949"/>
    <w:rsid w:val="00A0488B"/>
    <w:rsid w:val="00A06E47"/>
    <w:rsid w:val="00A10BA4"/>
    <w:rsid w:val="00A121AC"/>
    <w:rsid w:val="00A15944"/>
    <w:rsid w:val="00A1770F"/>
    <w:rsid w:val="00A207CB"/>
    <w:rsid w:val="00A244A8"/>
    <w:rsid w:val="00A25709"/>
    <w:rsid w:val="00A27F48"/>
    <w:rsid w:val="00A3102F"/>
    <w:rsid w:val="00A3225E"/>
    <w:rsid w:val="00A35889"/>
    <w:rsid w:val="00A4139B"/>
    <w:rsid w:val="00A418C1"/>
    <w:rsid w:val="00A4371D"/>
    <w:rsid w:val="00A44CB2"/>
    <w:rsid w:val="00A45ED1"/>
    <w:rsid w:val="00A47830"/>
    <w:rsid w:val="00A51B7E"/>
    <w:rsid w:val="00A51CF5"/>
    <w:rsid w:val="00A6073B"/>
    <w:rsid w:val="00A61457"/>
    <w:rsid w:val="00A64CC7"/>
    <w:rsid w:val="00A66A46"/>
    <w:rsid w:val="00A66DFC"/>
    <w:rsid w:val="00A83EE4"/>
    <w:rsid w:val="00A84FDC"/>
    <w:rsid w:val="00A92948"/>
    <w:rsid w:val="00A93E2D"/>
    <w:rsid w:val="00A95C46"/>
    <w:rsid w:val="00AA19B2"/>
    <w:rsid w:val="00AA6B6C"/>
    <w:rsid w:val="00AA76F1"/>
    <w:rsid w:val="00AB11A5"/>
    <w:rsid w:val="00AB2BAA"/>
    <w:rsid w:val="00AB7066"/>
    <w:rsid w:val="00AC643C"/>
    <w:rsid w:val="00AD394E"/>
    <w:rsid w:val="00AD443A"/>
    <w:rsid w:val="00AF463F"/>
    <w:rsid w:val="00AF65DA"/>
    <w:rsid w:val="00B00BDC"/>
    <w:rsid w:val="00B010A1"/>
    <w:rsid w:val="00B01D68"/>
    <w:rsid w:val="00B03364"/>
    <w:rsid w:val="00B065DD"/>
    <w:rsid w:val="00B07C53"/>
    <w:rsid w:val="00B07E12"/>
    <w:rsid w:val="00B10471"/>
    <w:rsid w:val="00B10EC0"/>
    <w:rsid w:val="00B27C5D"/>
    <w:rsid w:val="00B30BF2"/>
    <w:rsid w:val="00B31129"/>
    <w:rsid w:val="00B32092"/>
    <w:rsid w:val="00B370A9"/>
    <w:rsid w:val="00B4292F"/>
    <w:rsid w:val="00B455D3"/>
    <w:rsid w:val="00B511C6"/>
    <w:rsid w:val="00B55A20"/>
    <w:rsid w:val="00B63518"/>
    <w:rsid w:val="00B70C46"/>
    <w:rsid w:val="00B70F13"/>
    <w:rsid w:val="00B72FE0"/>
    <w:rsid w:val="00B77A10"/>
    <w:rsid w:val="00B81527"/>
    <w:rsid w:val="00B82BEA"/>
    <w:rsid w:val="00B93130"/>
    <w:rsid w:val="00B93D5B"/>
    <w:rsid w:val="00B95BE0"/>
    <w:rsid w:val="00B96563"/>
    <w:rsid w:val="00BA570F"/>
    <w:rsid w:val="00BB5861"/>
    <w:rsid w:val="00BB7051"/>
    <w:rsid w:val="00BC02B5"/>
    <w:rsid w:val="00BC4872"/>
    <w:rsid w:val="00BC62EA"/>
    <w:rsid w:val="00BD18F1"/>
    <w:rsid w:val="00BD32B3"/>
    <w:rsid w:val="00BD3A42"/>
    <w:rsid w:val="00BD5BD0"/>
    <w:rsid w:val="00BE168C"/>
    <w:rsid w:val="00BE2C8D"/>
    <w:rsid w:val="00BF14C9"/>
    <w:rsid w:val="00C03AC5"/>
    <w:rsid w:val="00C04A05"/>
    <w:rsid w:val="00C04C9D"/>
    <w:rsid w:val="00C0611F"/>
    <w:rsid w:val="00C0749F"/>
    <w:rsid w:val="00C14DC1"/>
    <w:rsid w:val="00C16C63"/>
    <w:rsid w:val="00C2272B"/>
    <w:rsid w:val="00C23B33"/>
    <w:rsid w:val="00C31BA7"/>
    <w:rsid w:val="00C32BC9"/>
    <w:rsid w:val="00C3691F"/>
    <w:rsid w:val="00C41275"/>
    <w:rsid w:val="00C54087"/>
    <w:rsid w:val="00C62D0F"/>
    <w:rsid w:val="00C70AFF"/>
    <w:rsid w:val="00C73CD6"/>
    <w:rsid w:val="00C759BD"/>
    <w:rsid w:val="00C80498"/>
    <w:rsid w:val="00C81B41"/>
    <w:rsid w:val="00C83C09"/>
    <w:rsid w:val="00C83D63"/>
    <w:rsid w:val="00C84297"/>
    <w:rsid w:val="00C92E41"/>
    <w:rsid w:val="00C93931"/>
    <w:rsid w:val="00CA02CA"/>
    <w:rsid w:val="00CA15BD"/>
    <w:rsid w:val="00CA1D56"/>
    <w:rsid w:val="00CA4600"/>
    <w:rsid w:val="00CA4A9B"/>
    <w:rsid w:val="00CA7E00"/>
    <w:rsid w:val="00CB25C9"/>
    <w:rsid w:val="00CB4467"/>
    <w:rsid w:val="00CC0C18"/>
    <w:rsid w:val="00CC4CFD"/>
    <w:rsid w:val="00CC51E1"/>
    <w:rsid w:val="00CC5BE5"/>
    <w:rsid w:val="00CD43D6"/>
    <w:rsid w:val="00CD7CD6"/>
    <w:rsid w:val="00CE66ED"/>
    <w:rsid w:val="00CF0096"/>
    <w:rsid w:val="00CF08CB"/>
    <w:rsid w:val="00CF2AFB"/>
    <w:rsid w:val="00CF41FA"/>
    <w:rsid w:val="00CF4F20"/>
    <w:rsid w:val="00D0206E"/>
    <w:rsid w:val="00D04327"/>
    <w:rsid w:val="00D06336"/>
    <w:rsid w:val="00D1063F"/>
    <w:rsid w:val="00D17865"/>
    <w:rsid w:val="00D229A7"/>
    <w:rsid w:val="00D24B92"/>
    <w:rsid w:val="00D25B44"/>
    <w:rsid w:val="00D369B9"/>
    <w:rsid w:val="00D40665"/>
    <w:rsid w:val="00D421E9"/>
    <w:rsid w:val="00D44EB4"/>
    <w:rsid w:val="00D4654F"/>
    <w:rsid w:val="00D604B1"/>
    <w:rsid w:val="00D70CEA"/>
    <w:rsid w:val="00D71971"/>
    <w:rsid w:val="00D73895"/>
    <w:rsid w:val="00D82CCD"/>
    <w:rsid w:val="00D84F3E"/>
    <w:rsid w:val="00D9015D"/>
    <w:rsid w:val="00D90639"/>
    <w:rsid w:val="00D95B66"/>
    <w:rsid w:val="00D97878"/>
    <w:rsid w:val="00DA37B9"/>
    <w:rsid w:val="00DA39A5"/>
    <w:rsid w:val="00DA5642"/>
    <w:rsid w:val="00DA6688"/>
    <w:rsid w:val="00DB4DEB"/>
    <w:rsid w:val="00DB67D3"/>
    <w:rsid w:val="00DC0F8C"/>
    <w:rsid w:val="00DC4F6B"/>
    <w:rsid w:val="00DD3AE3"/>
    <w:rsid w:val="00DD7BCB"/>
    <w:rsid w:val="00DE6E3D"/>
    <w:rsid w:val="00DF0AED"/>
    <w:rsid w:val="00DF3A3A"/>
    <w:rsid w:val="00DF58B6"/>
    <w:rsid w:val="00DF5E16"/>
    <w:rsid w:val="00DF7C3E"/>
    <w:rsid w:val="00E00830"/>
    <w:rsid w:val="00E02578"/>
    <w:rsid w:val="00E0260D"/>
    <w:rsid w:val="00E06130"/>
    <w:rsid w:val="00E07BED"/>
    <w:rsid w:val="00E1085F"/>
    <w:rsid w:val="00E111FD"/>
    <w:rsid w:val="00E119CE"/>
    <w:rsid w:val="00E141C0"/>
    <w:rsid w:val="00E20425"/>
    <w:rsid w:val="00E22A9B"/>
    <w:rsid w:val="00E25554"/>
    <w:rsid w:val="00E27183"/>
    <w:rsid w:val="00E30EC7"/>
    <w:rsid w:val="00E331F7"/>
    <w:rsid w:val="00E36CBC"/>
    <w:rsid w:val="00E45FE8"/>
    <w:rsid w:val="00E50B31"/>
    <w:rsid w:val="00E52667"/>
    <w:rsid w:val="00E52AF4"/>
    <w:rsid w:val="00E61630"/>
    <w:rsid w:val="00E75BEB"/>
    <w:rsid w:val="00E83F9A"/>
    <w:rsid w:val="00EA0C58"/>
    <w:rsid w:val="00EA5990"/>
    <w:rsid w:val="00EA5AD7"/>
    <w:rsid w:val="00EB1E68"/>
    <w:rsid w:val="00EB3B6D"/>
    <w:rsid w:val="00EB78D6"/>
    <w:rsid w:val="00EC0164"/>
    <w:rsid w:val="00EC021E"/>
    <w:rsid w:val="00EC0897"/>
    <w:rsid w:val="00EC226E"/>
    <w:rsid w:val="00EC531C"/>
    <w:rsid w:val="00EC63C8"/>
    <w:rsid w:val="00EC6E9E"/>
    <w:rsid w:val="00EC7EAF"/>
    <w:rsid w:val="00ED0B1C"/>
    <w:rsid w:val="00ED2CBC"/>
    <w:rsid w:val="00ED366C"/>
    <w:rsid w:val="00ED510C"/>
    <w:rsid w:val="00ED6229"/>
    <w:rsid w:val="00ED7A7A"/>
    <w:rsid w:val="00ED7E87"/>
    <w:rsid w:val="00EE3236"/>
    <w:rsid w:val="00EE3456"/>
    <w:rsid w:val="00EE422B"/>
    <w:rsid w:val="00EE6229"/>
    <w:rsid w:val="00EE6B1F"/>
    <w:rsid w:val="00EF0F90"/>
    <w:rsid w:val="00EF16C2"/>
    <w:rsid w:val="00EF4BBC"/>
    <w:rsid w:val="00EF7E4A"/>
    <w:rsid w:val="00F07F37"/>
    <w:rsid w:val="00F137D9"/>
    <w:rsid w:val="00F14534"/>
    <w:rsid w:val="00F14882"/>
    <w:rsid w:val="00F157FE"/>
    <w:rsid w:val="00F16443"/>
    <w:rsid w:val="00F23FFE"/>
    <w:rsid w:val="00F2485C"/>
    <w:rsid w:val="00F24B3B"/>
    <w:rsid w:val="00F33878"/>
    <w:rsid w:val="00F34559"/>
    <w:rsid w:val="00F37C48"/>
    <w:rsid w:val="00F400DC"/>
    <w:rsid w:val="00F4074B"/>
    <w:rsid w:val="00F4094C"/>
    <w:rsid w:val="00F40D37"/>
    <w:rsid w:val="00F438E5"/>
    <w:rsid w:val="00F44360"/>
    <w:rsid w:val="00F45D33"/>
    <w:rsid w:val="00F5572E"/>
    <w:rsid w:val="00F56255"/>
    <w:rsid w:val="00F63815"/>
    <w:rsid w:val="00F63E24"/>
    <w:rsid w:val="00F708B9"/>
    <w:rsid w:val="00F73E04"/>
    <w:rsid w:val="00F7427F"/>
    <w:rsid w:val="00F820ED"/>
    <w:rsid w:val="00F82323"/>
    <w:rsid w:val="00F85DC0"/>
    <w:rsid w:val="00F9369C"/>
    <w:rsid w:val="00F93F88"/>
    <w:rsid w:val="00F940C8"/>
    <w:rsid w:val="00F94900"/>
    <w:rsid w:val="00F978C1"/>
    <w:rsid w:val="00FA1540"/>
    <w:rsid w:val="00FA63DE"/>
    <w:rsid w:val="00FB0B69"/>
    <w:rsid w:val="00FB0E85"/>
    <w:rsid w:val="00FB233C"/>
    <w:rsid w:val="00FB5EB0"/>
    <w:rsid w:val="00FB7606"/>
    <w:rsid w:val="00FB7940"/>
    <w:rsid w:val="00FC1936"/>
    <w:rsid w:val="00FC441C"/>
    <w:rsid w:val="00FD15DC"/>
    <w:rsid w:val="00FD4224"/>
    <w:rsid w:val="00FD724E"/>
    <w:rsid w:val="00FE1FFC"/>
    <w:rsid w:val="00FE43D3"/>
    <w:rsid w:val="00FE6DDB"/>
    <w:rsid w:val="00FF4544"/>
    <w:rsid w:val="00FF5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6A0992"/>
  <w15:chartTrackingRefBased/>
  <w15:docId w15:val="{9C7BA8D3-4147-4518-B7D1-EE40B9DA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autoSpaceDE w:val="0"/>
      <w:autoSpaceDN w:val="0"/>
      <w:spacing w:line="240" w:lineRule="atLeast"/>
    </w:pPr>
    <w:rPr>
      <w:rFonts w:ascii="Times" w:hAnsi="Times" w:cs="Times"/>
      <w:color w:val="000000"/>
      <w:sz w:val="22"/>
      <w:szCs w:val="22"/>
    </w:rPr>
  </w:style>
  <w:style w:type="paragraph" w:styleId="Heading4">
    <w:name w:val="heading 4"/>
    <w:basedOn w:val="Normal"/>
    <w:next w:val="Normal"/>
    <w:qFormat/>
    <w:pPr>
      <w:keepNext/>
      <w:tabs>
        <w:tab w:val="right" w:pos="9360"/>
      </w:tabs>
      <w:jc w:val="center"/>
      <w:outlineLvl w:val="3"/>
    </w:pPr>
    <w:rPr>
      <w:rFonts w:ascii="Avant Garde" w:hAnsi="Avant Garde" w:cs="Avant Garde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right" w:pos="9360"/>
      </w:tabs>
    </w:pPr>
    <w:rPr>
      <w:rFonts w:ascii="Avant Garde" w:hAnsi="Avant Garde" w:cs="Avant Garde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B4ED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C2F4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1E6C3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E6C32"/>
  </w:style>
  <w:style w:type="paragraph" w:styleId="Header">
    <w:name w:val="header"/>
    <w:basedOn w:val="Normal"/>
    <w:link w:val="HeaderChar"/>
    <w:uiPriority w:val="99"/>
    <w:rsid w:val="003253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253A8"/>
    <w:rPr>
      <w:rFonts w:ascii="Times" w:hAnsi="Times" w:cs="Times"/>
      <w:color w:val="000000"/>
      <w:sz w:val="22"/>
      <w:szCs w:val="22"/>
    </w:rPr>
  </w:style>
  <w:style w:type="character" w:customStyle="1" w:styleId="FooterChar">
    <w:name w:val="Footer Char"/>
    <w:link w:val="Footer"/>
    <w:uiPriority w:val="99"/>
    <w:rsid w:val="00D0206E"/>
    <w:rPr>
      <w:rFonts w:ascii="Times" w:hAnsi="Times" w:cs="Times"/>
      <w:color w:val="000000"/>
      <w:sz w:val="22"/>
      <w:szCs w:val="22"/>
    </w:rPr>
  </w:style>
  <w:style w:type="character" w:styleId="FollowedHyperlink">
    <w:name w:val="FollowedHyperlink"/>
    <w:rsid w:val="007E13CC"/>
    <w:rPr>
      <w:color w:val="800080"/>
      <w:u w:val="single"/>
    </w:rPr>
  </w:style>
  <w:style w:type="paragraph" w:styleId="List2">
    <w:name w:val="List 2"/>
    <w:basedOn w:val="Normal"/>
    <w:rsid w:val="00A51CF5"/>
    <w:pPr>
      <w:autoSpaceDE/>
      <w:autoSpaceDN/>
      <w:spacing w:line="240" w:lineRule="auto"/>
      <w:ind w:left="720" w:hanging="360"/>
    </w:pPr>
    <w:rPr>
      <w:rFonts w:ascii="Times New Roman" w:hAnsi="Times New Roman" w:cs="Times New Roman"/>
      <w:color w:val="auto"/>
      <w:sz w:val="24"/>
      <w:szCs w:val="24"/>
    </w:rPr>
  </w:style>
  <w:style w:type="character" w:styleId="CommentReference">
    <w:name w:val="annotation reference"/>
    <w:rsid w:val="000C1615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1615"/>
    <w:rPr>
      <w:sz w:val="20"/>
      <w:szCs w:val="20"/>
    </w:rPr>
  </w:style>
  <w:style w:type="character" w:customStyle="1" w:styleId="CommentTextChar">
    <w:name w:val="Comment Text Char"/>
    <w:link w:val="CommentText"/>
    <w:rsid w:val="000C1615"/>
    <w:rPr>
      <w:rFonts w:ascii="Times" w:hAnsi="Times" w:cs="Times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0C1615"/>
    <w:rPr>
      <w:b/>
      <w:bCs/>
    </w:rPr>
  </w:style>
  <w:style w:type="character" w:customStyle="1" w:styleId="CommentSubjectChar">
    <w:name w:val="Comment Subject Char"/>
    <w:link w:val="CommentSubject"/>
    <w:rsid w:val="000C1615"/>
    <w:rPr>
      <w:rFonts w:ascii="Times" w:hAnsi="Times" w:cs="Times"/>
      <w:b/>
      <w:bCs/>
      <w:color w:val="000000"/>
    </w:rPr>
  </w:style>
  <w:style w:type="paragraph" w:styleId="Revision">
    <w:name w:val="Revision"/>
    <w:hidden/>
    <w:uiPriority w:val="99"/>
    <w:semiHidden/>
    <w:rsid w:val="00220C16"/>
    <w:rPr>
      <w:rFonts w:ascii="Times" w:hAnsi="Times" w:cs="Times"/>
      <w:color w:val="000000"/>
      <w:sz w:val="22"/>
      <w:szCs w:val="22"/>
    </w:rPr>
  </w:style>
  <w:style w:type="paragraph" w:styleId="FootnoteText">
    <w:name w:val="footnote text"/>
    <w:basedOn w:val="Normal"/>
    <w:link w:val="FootnoteTextChar"/>
    <w:rsid w:val="003B03BC"/>
    <w:rPr>
      <w:sz w:val="20"/>
      <w:szCs w:val="20"/>
    </w:rPr>
  </w:style>
  <w:style w:type="character" w:customStyle="1" w:styleId="FootnoteTextChar">
    <w:name w:val="Footnote Text Char"/>
    <w:link w:val="FootnoteText"/>
    <w:rsid w:val="003B03BC"/>
    <w:rPr>
      <w:rFonts w:ascii="Times" w:hAnsi="Times" w:cs="Times"/>
      <w:color w:val="000000"/>
    </w:rPr>
  </w:style>
  <w:style w:type="character" w:styleId="FootnoteReference">
    <w:name w:val="footnote reference"/>
    <w:rsid w:val="003B03BC"/>
    <w:rPr>
      <w:vertAlign w:val="superscript"/>
    </w:rPr>
  </w:style>
  <w:style w:type="paragraph" w:styleId="EndnoteText">
    <w:name w:val="endnote text"/>
    <w:basedOn w:val="Normal"/>
    <w:link w:val="EndnoteTextChar"/>
    <w:rsid w:val="003230A1"/>
    <w:rPr>
      <w:sz w:val="20"/>
      <w:szCs w:val="20"/>
    </w:rPr>
  </w:style>
  <w:style w:type="character" w:customStyle="1" w:styleId="EndnoteTextChar">
    <w:name w:val="Endnote Text Char"/>
    <w:link w:val="EndnoteText"/>
    <w:rsid w:val="003230A1"/>
    <w:rPr>
      <w:rFonts w:ascii="Times" w:hAnsi="Times" w:cs="Times"/>
      <w:color w:val="000000"/>
    </w:rPr>
  </w:style>
  <w:style w:type="character" w:styleId="EndnoteReference">
    <w:name w:val="endnote reference"/>
    <w:rsid w:val="003230A1"/>
    <w:rPr>
      <w:vertAlign w:val="superscript"/>
    </w:rPr>
  </w:style>
  <w:style w:type="character" w:customStyle="1" w:styleId="Style1">
    <w:name w:val="Style1"/>
    <w:basedOn w:val="DefaultParagraphFont"/>
    <w:rsid w:val="00A06E47"/>
  </w:style>
  <w:style w:type="character" w:customStyle="1" w:styleId="Style2">
    <w:name w:val="Style2"/>
    <w:basedOn w:val="DefaultParagraphFont"/>
    <w:rsid w:val="00AA19B2"/>
  </w:style>
  <w:style w:type="character" w:customStyle="1" w:styleId="Style3">
    <w:name w:val="Style3"/>
    <w:basedOn w:val="DefaultParagraphFont"/>
    <w:rsid w:val="00AA19B2"/>
  </w:style>
  <w:style w:type="paragraph" w:styleId="ListParagraph">
    <w:name w:val="List Paragraph"/>
    <w:basedOn w:val="Normal"/>
    <w:uiPriority w:val="34"/>
    <w:qFormat/>
    <w:rsid w:val="005A24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arybeth.goodnight@utdallas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hrp.nihtraining.com/users/login.ph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s://utdallas.qualtrics.com/jfe/form/SV_6PWA5qdg2lj8N0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ybeth.goodnight@utdallas.ed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F62F3A-FC03-447A-A2CD-B74AE6488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1291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Texas at Dallas</vt:lpstr>
    </vt:vector>
  </TitlesOfParts>
  <Company/>
  <LinksUpToDate>false</LinksUpToDate>
  <CharactersWithSpaces>8638</CharactersWithSpaces>
  <SharedDoc>false</SharedDoc>
  <HLinks>
    <vt:vector size="12" baseType="variant">
      <vt:variant>
        <vt:i4>655477</vt:i4>
      </vt:variant>
      <vt:variant>
        <vt:i4>284</vt:i4>
      </vt:variant>
      <vt:variant>
        <vt:i4>0</vt:i4>
      </vt:variant>
      <vt:variant>
        <vt:i4>5</vt:i4>
      </vt:variant>
      <vt:variant>
        <vt:lpwstr>http://www.utdallas.edu/research/orc/irb/required_training/</vt:lpwstr>
      </vt:variant>
      <vt:variant>
        <vt:lpwstr/>
      </vt:variant>
      <vt:variant>
        <vt:i4>1376380</vt:i4>
      </vt:variant>
      <vt:variant>
        <vt:i4>11</vt:i4>
      </vt:variant>
      <vt:variant>
        <vt:i4>0</vt:i4>
      </vt:variant>
      <vt:variant>
        <vt:i4>5</vt:i4>
      </vt:variant>
      <vt:variant>
        <vt:lpwstr>mailto:marybeth.goodnight@utdall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Texas at Dallas</dc:title>
  <dc:subject/>
  <dc:creator>nezworsk</dc:creator>
  <cp:keywords/>
  <cp:lastModifiedBy>Vaughn, Andrew Michael</cp:lastModifiedBy>
  <cp:revision>32</cp:revision>
  <cp:lastPrinted>2016-05-24T18:49:00Z</cp:lastPrinted>
  <dcterms:created xsi:type="dcterms:W3CDTF">2018-02-06T22:18:00Z</dcterms:created>
  <dcterms:modified xsi:type="dcterms:W3CDTF">2018-02-12T16:40:00Z</dcterms:modified>
</cp:coreProperties>
</file>